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69AED2" w14:textId="747041D8" w:rsidR="007A2FEC" w:rsidRPr="005E2A0F" w:rsidRDefault="007A2FEC" w:rsidP="001D49AF">
      <w:pPr>
        <w:spacing w:after="0" w:line="480" w:lineRule="auto"/>
        <w:jc w:val="both"/>
        <w:rPr>
          <w:rFonts w:ascii="Times New Roman" w:hAnsi="Times New Roman" w:cs="Times New Roman"/>
          <w:b/>
          <w:bCs/>
        </w:rPr>
      </w:pPr>
      <w:bookmarkStart w:id="0" w:name="_Ref125913582"/>
      <w:bookmarkStart w:id="1" w:name="_Ref125913553"/>
      <w:bookmarkStart w:id="2" w:name="_Ref125913494"/>
      <w:bookmarkStart w:id="3" w:name="_Ref125913531"/>
      <w:r w:rsidRPr="005E2A0F">
        <w:rPr>
          <w:rFonts w:ascii="Times New Roman" w:hAnsi="Times New Roman" w:cs="Times New Roman"/>
          <w:b/>
          <w:bCs/>
        </w:rPr>
        <w:t>S</w:t>
      </w:r>
      <w:r w:rsidR="00207A0C">
        <w:rPr>
          <w:rFonts w:ascii="Times New Roman" w:hAnsi="Times New Roman" w:cs="Times New Roman"/>
          <w:b/>
          <w:bCs/>
        </w:rPr>
        <w:t>3</w:t>
      </w:r>
      <w:r w:rsidRPr="005E2A0F">
        <w:rPr>
          <w:rFonts w:ascii="Times New Roman" w:hAnsi="Times New Roman" w:cs="Times New Roman"/>
          <w:b/>
          <w:bCs/>
        </w:rPr>
        <w:t xml:space="preserve"> Table</w:t>
      </w:r>
      <w:bookmarkEnd w:id="2"/>
      <w:r w:rsidR="00207A0C">
        <w:rPr>
          <w:rFonts w:ascii="Times New Roman" w:hAnsi="Times New Roman" w:cs="Times New Roman"/>
          <w:b/>
          <w:bCs/>
        </w:rPr>
        <w:t>.</w:t>
      </w:r>
      <w:r w:rsidRPr="005E2A0F">
        <w:rPr>
          <w:rFonts w:ascii="Times New Roman" w:hAnsi="Times New Roman" w:cs="Times New Roman"/>
          <w:b/>
          <w:bCs/>
        </w:rPr>
        <w:t xml:space="preserve"> Number of person-years by different characteristics among women with or without </w:t>
      </w:r>
      <w:r w:rsidR="00136D0C">
        <w:rPr>
          <w:rFonts w:ascii="Times New Roman" w:hAnsi="Times New Roman" w:cs="Times New Roman"/>
          <w:b/>
          <w:bCs/>
        </w:rPr>
        <w:t>diagnosis of mental disorder</w:t>
      </w:r>
      <w:r w:rsidRPr="005E2A0F">
        <w:rPr>
          <w:rFonts w:ascii="Times New Roman" w:hAnsi="Times New Roman" w:cs="Times New Roman"/>
          <w:b/>
          <w:bCs/>
        </w:rPr>
        <w:t xml:space="preserve"> or filled prescription of psychotropic </w:t>
      </w:r>
      <w:proofErr w:type="gramStart"/>
      <w:r w:rsidRPr="005E2A0F">
        <w:rPr>
          <w:rFonts w:ascii="Times New Roman" w:hAnsi="Times New Roman" w:cs="Times New Roman"/>
          <w:b/>
          <w:bCs/>
        </w:rPr>
        <w:t>medication</w:t>
      </w:r>
      <w:proofErr w:type="gramEnd"/>
      <w:r w:rsidRPr="005E2A0F">
        <w:rPr>
          <w:rFonts w:ascii="Times New Roman" w:hAnsi="Times New Roman" w:cs="Times New Roman"/>
          <w:b/>
          <w:bCs/>
        </w:rPr>
        <w:t xml:space="preserve"> </w:t>
      </w:r>
    </w:p>
    <w:tbl>
      <w:tblPr>
        <w:tblW w:w="8496" w:type="dxa"/>
        <w:tblCellMar>
          <w:left w:w="29" w:type="dxa"/>
          <w:right w:w="29" w:type="dxa"/>
        </w:tblCellMar>
        <w:tblLook w:val="04A0" w:firstRow="1" w:lastRow="0" w:firstColumn="1" w:lastColumn="0" w:noHBand="0" w:noVBand="1"/>
      </w:tblPr>
      <w:tblGrid>
        <w:gridCol w:w="2736"/>
        <w:gridCol w:w="1440"/>
        <w:gridCol w:w="1440"/>
        <w:gridCol w:w="1440"/>
        <w:gridCol w:w="1440"/>
      </w:tblGrid>
      <w:tr w:rsidR="007A2FEC" w:rsidRPr="00C55DE2" w14:paraId="53255A12" w14:textId="77777777" w:rsidTr="009B4D18">
        <w:trPr>
          <w:trHeight w:val="460"/>
        </w:trPr>
        <w:tc>
          <w:tcPr>
            <w:tcW w:w="2736" w:type="dxa"/>
            <w:tcBorders>
              <w:top w:val="single" w:sz="4" w:space="0" w:color="auto"/>
              <w:left w:val="nil"/>
              <w:right w:val="nil"/>
            </w:tcBorders>
            <w:shd w:val="clear" w:color="000000" w:fill="FFFFFF"/>
            <w:noWrap/>
            <w:vAlign w:val="center"/>
          </w:tcPr>
          <w:p w14:paraId="3864AF51" w14:textId="77777777" w:rsidR="007A2FEC" w:rsidRPr="00C55DE2" w:rsidRDefault="007A2FEC" w:rsidP="001D49AF">
            <w:pPr>
              <w:spacing w:after="0" w:line="480" w:lineRule="auto"/>
              <w:rPr>
                <w:rFonts w:ascii="Times New Roman" w:eastAsia="Times New Roman" w:hAnsi="Times New Roman" w:cs="Times New Roman"/>
                <w:b/>
                <w:bCs/>
                <w:color w:val="000000"/>
                <w:sz w:val="20"/>
                <w:szCs w:val="20"/>
              </w:rPr>
            </w:pPr>
            <w:r w:rsidRPr="00C55DE2">
              <w:rPr>
                <w:rFonts w:ascii="Times New Roman" w:eastAsia="Times New Roman" w:hAnsi="Times New Roman" w:cs="Times New Roman"/>
                <w:b/>
                <w:bCs/>
                <w:color w:val="000000"/>
                <w:sz w:val="20"/>
                <w:szCs w:val="20"/>
              </w:rPr>
              <w:t>Characteristics</w:t>
            </w:r>
          </w:p>
        </w:tc>
        <w:tc>
          <w:tcPr>
            <w:tcW w:w="2880" w:type="dxa"/>
            <w:gridSpan w:val="2"/>
            <w:tcBorders>
              <w:top w:val="single" w:sz="4" w:space="0" w:color="auto"/>
              <w:left w:val="nil"/>
              <w:bottom w:val="single" w:sz="4" w:space="0" w:color="auto"/>
              <w:right w:val="nil"/>
            </w:tcBorders>
            <w:shd w:val="clear" w:color="000000" w:fill="FFFFFF"/>
            <w:vAlign w:val="center"/>
          </w:tcPr>
          <w:p w14:paraId="09A6882D" w14:textId="7712D268" w:rsidR="007A2FEC" w:rsidRPr="00C55DE2" w:rsidRDefault="00136D0C" w:rsidP="001D49AF">
            <w:pPr>
              <w:spacing w:after="0" w:line="48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Diagnosis of mental disorder</w:t>
            </w:r>
          </w:p>
        </w:tc>
        <w:tc>
          <w:tcPr>
            <w:tcW w:w="2880" w:type="dxa"/>
            <w:gridSpan w:val="2"/>
            <w:tcBorders>
              <w:top w:val="single" w:sz="4" w:space="0" w:color="auto"/>
              <w:left w:val="nil"/>
              <w:bottom w:val="single" w:sz="4" w:space="0" w:color="auto"/>
              <w:right w:val="nil"/>
            </w:tcBorders>
            <w:shd w:val="clear" w:color="000000" w:fill="FFFFFF"/>
            <w:vAlign w:val="center"/>
          </w:tcPr>
          <w:p w14:paraId="54C2E057" w14:textId="77777777" w:rsidR="007A2FEC" w:rsidRPr="00C55DE2" w:rsidRDefault="007A2FEC" w:rsidP="001D49AF">
            <w:pPr>
              <w:spacing w:after="0" w:line="480" w:lineRule="auto"/>
              <w:rPr>
                <w:rFonts w:ascii="Times New Roman" w:eastAsia="Times New Roman" w:hAnsi="Times New Roman" w:cs="Times New Roman"/>
                <w:b/>
                <w:bCs/>
                <w:color w:val="000000"/>
                <w:sz w:val="20"/>
                <w:szCs w:val="20"/>
              </w:rPr>
            </w:pPr>
            <w:r w:rsidRPr="00C55DE2">
              <w:rPr>
                <w:rFonts w:ascii="Times New Roman" w:eastAsia="Times New Roman" w:hAnsi="Times New Roman" w:cs="Times New Roman"/>
                <w:b/>
                <w:bCs/>
                <w:color w:val="000000"/>
                <w:sz w:val="20"/>
                <w:szCs w:val="20"/>
              </w:rPr>
              <w:t>Use of psychotropic medication</w:t>
            </w:r>
          </w:p>
        </w:tc>
      </w:tr>
      <w:tr w:rsidR="007A2FEC" w:rsidRPr="00C55DE2" w14:paraId="25F7ED07" w14:textId="77777777" w:rsidTr="009B4D18">
        <w:trPr>
          <w:trHeight w:val="460"/>
        </w:trPr>
        <w:tc>
          <w:tcPr>
            <w:tcW w:w="2736" w:type="dxa"/>
            <w:tcBorders>
              <w:left w:val="nil"/>
              <w:bottom w:val="single" w:sz="4" w:space="0" w:color="auto"/>
              <w:right w:val="nil"/>
            </w:tcBorders>
            <w:shd w:val="clear" w:color="000000" w:fill="FFFFFF"/>
            <w:noWrap/>
            <w:vAlign w:val="center"/>
            <w:hideMark/>
          </w:tcPr>
          <w:p w14:paraId="5AFD5707"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c>
          <w:tcPr>
            <w:tcW w:w="1440" w:type="dxa"/>
            <w:tcBorders>
              <w:top w:val="single" w:sz="4" w:space="0" w:color="auto"/>
              <w:left w:val="nil"/>
              <w:bottom w:val="single" w:sz="4" w:space="0" w:color="auto"/>
              <w:right w:val="nil"/>
            </w:tcBorders>
            <w:shd w:val="clear" w:color="000000" w:fill="FFFFFF"/>
            <w:vAlign w:val="center"/>
            <w:hideMark/>
          </w:tcPr>
          <w:p w14:paraId="4400965D" w14:textId="77777777" w:rsidR="007A2FEC" w:rsidRPr="00C55DE2" w:rsidRDefault="007A2FEC" w:rsidP="001D49AF">
            <w:pPr>
              <w:spacing w:after="0" w:line="480" w:lineRule="auto"/>
              <w:jc w:val="both"/>
              <w:rPr>
                <w:rFonts w:ascii="Times New Roman" w:eastAsia="Times New Roman" w:hAnsi="Times New Roman" w:cs="Times New Roman"/>
                <w:b/>
                <w:bCs/>
                <w:color w:val="000000"/>
                <w:sz w:val="20"/>
                <w:szCs w:val="20"/>
              </w:rPr>
            </w:pPr>
            <w:r w:rsidRPr="00C55DE2">
              <w:rPr>
                <w:rFonts w:ascii="Times New Roman" w:eastAsia="Times New Roman" w:hAnsi="Times New Roman" w:cs="Times New Roman"/>
                <w:b/>
                <w:bCs/>
                <w:color w:val="000000"/>
                <w:sz w:val="20"/>
                <w:szCs w:val="20"/>
              </w:rPr>
              <w:t>No</w:t>
            </w:r>
          </w:p>
        </w:tc>
        <w:tc>
          <w:tcPr>
            <w:tcW w:w="1440" w:type="dxa"/>
            <w:tcBorders>
              <w:top w:val="single" w:sz="4" w:space="0" w:color="auto"/>
              <w:left w:val="nil"/>
              <w:bottom w:val="single" w:sz="4" w:space="0" w:color="auto"/>
              <w:right w:val="nil"/>
            </w:tcBorders>
            <w:shd w:val="clear" w:color="000000" w:fill="FFFFFF"/>
            <w:vAlign w:val="center"/>
            <w:hideMark/>
          </w:tcPr>
          <w:p w14:paraId="65953A0F" w14:textId="77777777" w:rsidR="007A2FEC" w:rsidRPr="00C55DE2" w:rsidRDefault="007A2FEC" w:rsidP="001D49AF">
            <w:pPr>
              <w:spacing w:after="0" w:line="480" w:lineRule="auto"/>
              <w:jc w:val="both"/>
              <w:rPr>
                <w:rFonts w:ascii="Times New Roman" w:eastAsia="Times New Roman" w:hAnsi="Times New Roman" w:cs="Times New Roman"/>
                <w:b/>
                <w:bCs/>
                <w:color w:val="000000"/>
                <w:sz w:val="20"/>
                <w:szCs w:val="20"/>
              </w:rPr>
            </w:pPr>
            <w:r w:rsidRPr="00C55DE2">
              <w:rPr>
                <w:rFonts w:ascii="Times New Roman" w:eastAsia="Times New Roman" w:hAnsi="Times New Roman" w:cs="Times New Roman"/>
                <w:b/>
                <w:bCs/>
                <w:color w:val="000000"/>
                <w:sz w:val="20"/>
                <w:szCs w:val="20"/>
              </w:rPr>
              <w:t xml:space="preserve">Any </w:t>
            </w:r>
          </w:p>
        </w:tc>
        <w:tc>
          <w:tcPr>
            <w:tcW w:w="1440" w:type="dxa"/>
            <w:tcBorders>
              <w:top w:val="single" w:sz="4" w:space="0" w:color="auto"/>
              <w:left w:val="nil"/>
              <w:bottom w:val="single" w:sz="4" w:space="0" w:color="auto"/>
              <w:right w:val="nil"/>
            </w:tcBorders>
            <w:shd w:val="clear" w:color="000000" w:fill="FFFFFF"/>
            <w:vAlign w:val="center"/>
            <w:hideMark/>
          </w:tcPr>
          <w:p w14:paraId="28E14E35" w14:textId="77777777" w:rsidR="007A2FEC" w:rsidRPr="00C55DE2" w:rsidRDefault="007A2FEC" w:rsidP="001D49AF">
            <w:pPr>
              <w:spacing w:after="0" w:line="480" w:lineRule="auto"/>
              <w:jc w:val="both"/>
              <w:rPr>
                <w:rFonts w:ascii="Times New Roman" w:eastAsia="Times New Roman" w:hAnsi="Times New Roman" w:cs="Times New Roman"/>
                <w:b/>
                <w:bCs/>
                <w:color w:val="000000"/>
                <w:sz w:val="20"/>
                <w:szCs w:val="20"/>
              </w:rPr>
            </w:pPr>
            <w:r w:rsidRPr="00C55DE2">
              <w:rPr>
                <w:rFonts w:ascii="Times New Roman" w:eastAsia="Times New Roman" w:hAnsi="Times New Roman" w:cs="Times New Roman"/>
                <w:b/>
                <w:bCs/>
                <w:color w:val="000000"/>
                <w:sz w:val="20"/>
                <w:szCs w:val="20"/>
              </w:rPr>
              <w:t>No</w:t>
            </w:r>
          </w:p>
        </w:tc>
        <w:tc>
          <w:tcPr>
            <w:tcW w:w="1440" w:type="dxa"/>
            <w:tcBorders>
              <w:top w:val="single" w:sz="4" w:space="0" w:color="auto"/>
              <w:left w:val="nil"/>
              <w:bottom w:val="single" w:sz="4" w:space="0" w:color="auto"/>
              <w:right w:val="nil"/>
            </w:tcBorders>
            <w:shd w:val="clear" w:color="000000" w:fill="FFFFFF"/>
            <w:vAlign w:val="center"/>
            <w:hideMark/>
          </w:tcPr>
          <w:p w14:paraId="66820B49" w14:textId="77777777" w:rsidR="007A2FEC" w:rsidRPr="00C55DE2" w:rsidRDefault="007A2FEC" w:rsidP="001D49AF">
            <w:pPr>
              <w:spacing w:after="0" w:line="480" w:lineRule="auto"/>
              <w:jc w:val="both"/>
              <w:rPr>
                <w:rFonts w:ascii="Times New Roman" w:eastAsia="Times New Roman" w:hAnsi="Times New Roman" w:cs="Times New Roman"/>
                <w:b/>
                <w:bCs/>
                <w:color w:val="000000"/>
                <w:sz w:val="20"/>
                <w:szCs w:val="20"/>
              </w:rPr>
            </w:pPr>
            <w:r w:rsidRPr="00C55DE2">
              <w:rPr>
                <w:rFonts w:ascii="Times New Roman" w:eastAsia="Times New Roman" w:hAnsi="Times New Roman" w:cs="Times New Roman"/>
                <w:b/>
                <w:bCs/>
                <w:color w:val="000000"/>
                <w:sz w:val="20"/>
                <w:szCs w:val="20"/>
              </w:rPr>
              <w:t xml:space="preserve">Any </w:t>
            </w:r>
          </w:p>
        </w:tc>
      </w:tr>
      <w:tr w:rsidR="007A2FEC" w:rsidRPr="00C55DE2" w14:paraId="7C01BBC0" w14:textId="77777777" w:rsidTr="009B4D18">
        <w:trPr>
          <w:trHeight w:val="230"/>
        </w:trPr>
        <w:tc>
          <w:tcPr>
            <w:tcW w:w="2736" w:type="dxa"/>
            <w:tcBorders>
              <w:top w:val="single" w:sz="4" w:space="0" w:color="auto"/>
              <w:left w:val="nil"/>
              <w:bottom w:val="nil"/>
              <w:right w:val="nil"/>
            </w:tcBorders>
            <w:shd w:val="clear" w:color="000000" w:fill="FFFFFF"/>
            <w:noWrap/>
            <w:vAlign w:val="center"/>
            <w:hideMark/>
          </w:tcPr>
          <w:p w14:paraId="334CE289" w14:textId="77777777" w:rsidR="007A2FEC" w:rsidRPr="00C55DE2" w:rsidRDefault="007A2FEC" w:rsidP="001D49AF">
            <w:pPr>
              <w:spacing w:after="0" w:line="480" w:lineRule="auto"/>
              <w:jc w:val="both"/>
              <w:rPr>
                <w:rFonts w:ascii="Times New Roman" w:eastAsia="Times New Roman" w:hAnsi="Times New Roman" w:cs="Times New Roman"/>
                <w:b/>
                <w:bCs/>
                <w:color w:val="000000"/>
                <w:sz w:val="20"/>
                <w:szCs w:val="20"/>
              </w:rPr>
            </w:pPr>
            <w:r w:rsidRPr="00C55DE2">
              <w:rPr>
                <w:rFonts w:ascii="Times New Roman" w:eastAsia="Times New Roman" w:hAnsi="Times New Roman" w:cs="Times New Roman"/>
                <w:b/>
                <w:bCs/>
                <w:color w:val="000000"/>
                <w:sz w:val="20"/>
                <w:szCs w:val="20"/>
              </w:rPr>
              <w:t>Person-years (PYs)</w:t>
            </w:r>
          </w:p>
        </w:tc>
        <w:tc>
          <w:tcPr>
            <w:tcW w:w="1440" w:type="dxa"/>
            <w:tcBorders>
              <w:top w:val="single" w:sz="4" w:space="0" w:color="auto"/>
              <w:left w:val="nil"/>
              <w:bottom w:val="nil"/>
              <w:right w:val="nil"/>
            </w:tcBorders>
            <w:shd w:val="clear" w:color="000000" w:fill="FFFFFF"/>
            <w:noWrap/>
            <w:vAlign w:val="center"/>
            <w:hideMark/>
          </w:tcPr>
          <w:p w14:paraId="279B7611" w14:textId="6095229B"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668</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494</w:t>
            </w:r>
          </w:p>
        </w:tc>
        <w:tc>
          <w:tcPr>
            <w:tcW w:w="1440" w:type="dxa"/>
            <w:tcBorders>
              <w:top w:val="single" w:sz="4" w:space="0" w:color="auto"/>
              <w:left w:val="nil"/>
              <w:bottom w:val="nil"/>
              <w:right w:val="nil"/>
            </w:tcBorders>
            <w:shd w:val="clear" w:color="000000" w:fill="FFFFFF"/>
            <w:noWrap/>
            <w:vAlign w:val="center"/>
            <w:hideMark/>
          </w:tcPr>
          <w:p w14:paraId="120D2AEB"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110648</w:t>
            </w:r>
          </w:p>
        </w:tc>
        <w:tc>
          <w:tcPr>
            <w:tcW w:w="1440" w:type="dxa"/>
            <w:tcBorders>
              <w:top w:val="single" w:sz="4" w:space="0" w:color="auto"/>
              <w:left w:val="nil"/>
              <w:bottom w:val="nil"/>
              <w:right w:val="nil"/>
            </w:tcBorders>
            <w:shd w:val="clear" w:color="000000" w:fill="FFFFFF"/>
            <w:noWrap/>
            <w:vAlign w:val="center"/>
            <w:hideMark/>
          </w:tcPr>
          <w:p w14:paraId="1E342A74"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449011</w:t>
            </w:r>
          </w:p>
        </w:tc>
        <w:tc>
          <w:tcPr>
            <w:tcW w:w="1440" w:type="dxa"/>
            <w:tcBorders>
              <w:top w:val="single" w:sz="4" w:space="0" w:color="auto"/>
              <w:left w:val="nil"/>
              <w:bottom w:val="nil"/>
              <w:right w:val="nil"/>
            </w:tcBorders>
            <w:shd w:val="clear" w:color="000000" w:fill="FFFFFF"/>
            <w:noWrap/>
            <w:vAlign w:val="center"/>
            <w:hideMark/>
          </w:tcPr>
          <w:p w14:paraId="524D56A4"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330130</w:t>
            </w:r>
          </w:p>
        </w:tc>
      </w:tr>
      <w:tr w:rsidR="007A2FEC" w:rsidRPr="00C55DE2" w14:paraId="4586575E" w14:textId="77777777" w:rsidTr="00C06310">
        <w:trPr>
          <w:trHeight w:val="230"/>
        </w:trPr>
        <w:tc>
          <w:tcPr>
            <w:tcW w:w="2736" w:type="dxa"/>
            <w:tcBorders>
              <w:top w:val="nil"/>
              <w:left w:val="nil"/>
              <w:bottom w:val="nil"/>
              <w:right w:val="nil"/>
            </w:tcBorders>
            <w:shd w:val="clear" w:color="000000" w:fill="FFFFFF"/>
            <w:noWrap/>
            <w:vAlign w:val="center"/>
            <w:hideMark/>
          </w:tcPr>
          <w:p w14:paraId="698C9D59"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p>
        </w:tc>
        <w:tc>
          <w:tcPr>
            <w:tcW w:w="1440" w:type="dxa"/>
            <w:tcBorders>
              <w:top w:val="nil"/>
              <w:left w:val="nil"/>
              <w:bottom w:val="nil"/>
              <w:right w:val="nil"/>
            </w:tcBorders>
            <w:shd w:val="clear" w:color="000000" w:fill="FFFFFF"/>
            <w:vAlign w:val="center"/>
            <w:hideMark/>
          </w:tcPr>
          <w:p w14:paraId="527D4F0D"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c>
          <w:tcPr>
            <w:tcW w:w="1440" w:type="dxa"/>
            <w:tcBorders>
              <w:top w:val="nil"/>
              <w:left w:val="nil"/>
              <w:bottom w:val="nil"/>
              <w:right w:val="nil"/>
            </w:tcBorders>
            <w:shd w:val="clear" w:color="000000" w:fill="FFFFFF"/>
            <w:vAlign w:val="center"/>
            <w:hideMark/>
          </w:tcPr>
          <w:p w14:paraId="2C4E78E5"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c>
          <w:tcPr>
            <w:tcW w:w="1440" w:type="dxa"/>
            <w:tcBorders>
              <w:top w:val="nil"/>
              <w:left w:val="nil"/>
              <w:bottom w:val="nil"/>
              <w:right w:val="nil"/>
            </w:tcBorders>
            <w:shd w:val="clear" w:color="000000" w:fill="FFFFFF"/>
            <w:vAlign w:val="center"/>
            <w:hideMark/>
          </w:tcPr>
          <w:p w14:paraId="5980B47E"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c>
          <w:tcPr>
            <w:tcW w:w="1440" w:type="dxa"/>
            <w:tcBorders>
              <w:top w:val="nil"/>
              <w:left w:val="nil"/>
              <w:bottom w:val="nil"/>
              <w:right w:val="nil"/>
            </w:tcBorders>
            <w:shd w:val="clear" w:color="000000" w:fill="FFFFFF"/>
            <w:vAlign w:val="center"/>
            <w:hideMark/>
          </w:tcPr>
          <w:p w14:paraId="399934AB"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r>
      <w:tr w:rsidR="007A2FEC" w:rsidRPr="00C55DE2" w14:paraId="2BF61EC2" w14:textId="77777777" w:rsidTr="00C06310">
        <w:trPr>
          <w:trHeight w:val="230"/>
        </w:trPr>
        <w:tc>
          <w:tcPr>
            <w:tcW w:w="2736" w:type="dxa"/>
            <w:tcBorders>
              <w:top w:val="nil"/>
              <w:left w:val="nil"/>
              <w:bottom w:val="nil"/>
              <w:right w:val="nil"/>
            </w:tcBorders>
            <w:shd w:val="clear" w:color="000000" w:fill="FFFFFF"/>
            <w:noWrap/>
            <w:vAlign w:val="center"/>
            <w:hideMark/>
          </w:tcPr>
          <w:p w14:paraId="4DD2836B" w14:textId="77777777" w:rsidR="007A2FEC" w:rsidRPr="00C55DE2" w:rsidRDefault="007A2FEC" w:rsidP="001D49AF">
            <w:pPr>
              <w:spacing w:after="0" w:line="480" w:lineRule="auto"/>
              <w:jc w:val="both"/>
              <w:rPr>
                <w:rFonts w:ascii="Times New Roman" w:eastAsia="Times New Roman" w:hAnsi="Times New Roman" w:cs="Times New Roman"/>
                <w:b/>
                <w:bCs/>
                <w:color w:val="000000"/>
                <w:sz w:val="20"/>
                <w:szCs w:val="20"/>
              </w:rPr>
            </w:pPr>
            <w:r w:rsidRPr="00C55DE2">
              <w:rPr>
                <w:rFonts w:ascii="Times New Roman" w:eastAsia="Times New Roman" w:hAnsi="Times New Roman" w:cs="Times New Roman"/>
                <w:b/>
                <w:bCs/>
                <w:color w:val="000000"/>
                <w:sz w:val="20"/>
                <w:szCs w:val="20"/>
              </w:rPr>
              <w:t>Age at follow-up, PYs (%)</w:t>
            </w:r>
          </w:p>
        </w:tc>
        <w:tc>
          <w:tcPr>
            <w:tcW w:w="1440" w:type="dxa"/>
            <w:tcBorders>
              <w:top w:val="nil"/>
              <w:left w:val="nil"/>
              <w:bottom w:val="nil"/>
              <w:right w:val="nil"/>
            </w:tcBorders>
            <w:shd w:val="clear" w:color="000000" w:fill="FFFFFF"/>
            <w:vAlign w:val="center"/>
            <w:hideMark/>
          </w:tcPr>
          <w:p w14:paraId="20088AA5"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c>
          <w:tcPr>
            <w:tcW w:w="1440" w:type="dxa"/>
            <w:tcBorders>
              <w:top w:val="nil"/>
              <w:left w:val="nil"/>
              <w:bottom w:val="nil"/>
              <w:right w:val="nil"/>
            </w:tcBorders>
            <w:shd w:val="clear" w:color="000000" w:fill="FFFFFF"/>
            <w:vAlign w:val="center"/>
            <w:hideMark/>
          </w:tcPr>
          <w:p w14:paraId="02BBAF91"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c>
          <w:tcPr>
            <w:tcW w:w="1440" w:type="dxa"/>
            <w:tcBorders>
              <w:top w:val="nil"/>
              <w:left w:val="nil"/>
              <w:bottom w:val="nil"/>
              <w:right w:val="nil"/>
            </w:tcBorders>
            <w:shd w:val="clear" w:color="000000" w:fill="FFFFFF"/>
            <w:vAlign w:val="center"/>
            <w:hideMark/>
          </w:tcPr>
          <w:p w14:paraId="754AF60F"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c>
          <w:tcPr>
            <w:tcW w:w="1440" w:type="dxa"/>
            <w:tcBorders>
              <w:top w:val="nil"/>
              <w:left w:val="nil"/>
              <w:bottom w:val="nil"/>
              <w:right w:val="nil"/>
            </w:tcBorders>
            <w:shd w:val="clear" w:color="000000" w:fill="FFFFFF"/>
            <w:vAlign w:val="center"/>
            <w:hideMark/>
          </w:tcPr>
          <w:p w14:paraId="57CE99FB"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r>
      <w:tr w:rsidR="007A2FEC" w:rsidRPr="00C55DE2" w14:paraId="1A00BB73" w14:textId="77777777" w:rsidTr="00C06310">
        <w:trPr>
          <w:trHeight w:val="230"/>
        </w:trPr>
        <w:tc>
          <w:tcPr>
            <w:tcW w:w="2736" w:type="dxa"/>
            <w:tcBorders>
              <w:top w:val="nil"/>
              <w:left w:val="nil"/>
              <w:bottom w:val="nil"/>
              <w:right w:val="nil"/>
            </w:tcBorders>
            <w:shd w:val="clear" w:color="000000" w:fill="FFFFFF"/>
            <w:noWrap/>
            <w:vAlign w:val="center"/>
            <w:hideMark/>
          </w:tcPr>
          <w:p w14:paraId="1C06B386"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lt;40</w:t>
            </w:r>
          </w:p>
        </w:tc>
        <w:tc>
          <w:tcPr>
            <w:tcW w:w="1440" w:type="dxa"/>
            <w:tcBorders>
              <w:top w:val="nil"/>
              <w:left w:val="nil"/>
              <w:bottom w:val="nil"/>
              <w:right w:val="nil"/>
            </w:tcBorders>
            <w:shd w:val="clear" w:color="000000" w:fill="FFFFFF"/>
            <w:noWrap/>
            <w:vAlign w:val="center"/>
            <w:hideMark/>
          </w:tcPr>
          <w:p w14:paraId="4821D440" w14:textId="753A64EE"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187</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438 (28</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04)</w:t>
            </w:r>
          </w:p>
        </w:tc>
        <w:tc>
          <w:tcPr>
            <w:tcW w:w="1440" w:type="dxa"/>
            <w:tcBorders>
              <w:top w:val="nil"/>
              <w:left w:val="nil"/>
              <w:bottom w:val="nil"/>
              <w:right w:val="nil"/>
            </w:tcBorders>
            <w:shd w:val="clear" w:color="000000" w:fill="FFFFFF"/>
            <w:noWrap/>
            <w:vAlign w:val="center"/>
            <w:hideMark/>
          </w:tcPr>
          <w:p w14:paraId="54D87A68" w14:textId="657FF5F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34</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869 (31</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51)</w:t>
            </w:r>
          </w:p>
        </w:tc>
        <w:tc>
          <w:tcPr>
            <w:tcW w:w="1440" w:type="dxa"/>
            <w:tcBorders>
              <w:top w:val="nil"/>
              <w:left w:val="nil"/>
              <w:bottom w:val="nil"/>
              <w:right w:val="nil"/>
            </w:tcBorders>
            <w:shd w:val="clear" w:color="000000" w:fill="FFFFFF"/>
            <w:noWrap/>
            <w:vAlign w:val="center"/>
            <w:hideMark/>
          </w:tcPr>
          <w:p w14:paraId="0FDCDBD9" w14:textId="3256E9BC"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144</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423 (32</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16)</w:t>
            </w:r>
          </w:p>
        </w:tc>
        <w:tc>
          <w:tcPr>
            <w:tcW w:w="1440" w:type="dxa"/>
            <w:tcBorders>
              <w:top w:val="nil"/>
              <w:left w:val="nil"/>
              <w:bottom w:val="nil"/>
              <w:right w:val="nil"/>
            </w:tcBorders>
            <w:shd w:val="clear" w:color="000000" w:fill="FFFFFF"/>
            <w:noWrap/>
            <w:vAlign w:val="center"/>
            <w:hideMark/>
          </w:tcPr>
          <w:p w14:paraId="26EAD52C" w14:textId="65A90CE4"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77</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884 (23</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59)</w:t>
            </w:r>
          </w:p>
        </w:tc>
      </w:tr>
      <w:tr w:rsidR="007A2FEC" w:rsidRPr="00C55DE2" w14:paraId="0B87DEAA" w14:textId="77777777" w:rsidTr="00C06310">
        <w:trPr>
          <w:trHeight w:val="230"/>
        </w:trPr>
        <w:tc>
          <w:tcPr>
            <w:tcW w:w="2736" w:type="dxa"/>
            <w:tcBorders>
              <w:top w:val="nil"/>
              <w:left w:val="nil"/>
              <w:bottom w:val="nil"/>
              <w:right w:val="nil"/>
            </w:tcBorders>
            <w:shd w:val="clear" w:color="000000" w:fill="FFFFFF"/>
            <w:noWrap/>
            <w:vAlign w:val="center"/>
            <w:hideMark/>
          </w:tcPr>
          <w:p w14:paraId="2923E2AD"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40-49</w:t>
            </w:r>
          </w:p>
        </w:tc>
        <w:tc>
          <w:tcPr>
            <w:tcW w:w="1440" w:type="dxa"/>
            <w:tcBorders>
              <w:top w:val="nil"/>
              <w:left w:val="nil"/>
              <w:bottom w:val="nil"/>
              <w:right w:val="nil"/>
            </w:tcBorders>
            <w:shd w:val="clear" w:color="000000" w:fill="FFFFFF"/>
            <w:noWrap/>
            <w:vAlign w:val="center"/>
            <w:hideMark/>
          </w:tcPr>
          <w:p w14:paraId="60BBCDA7" w14:textId="7955E331"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208</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168 (31</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14)</w:t>
            </w:r>
          </w:p>
        </w:tc>
        <w:tc>
          <w:tcPr>
            <w:tcW w:w="1440" w:type="dxa"/>
            <w:tcBorders>
              <w:top w:val="nil"/>
              <w:left w:val="nil"/>
              <w:bottom w:val="nil"/>
              <w:right w:val="nil"/>
            </w:tcBorders>
            <w:shd w:val="clear" w:color="000000" w:fill="FFFFFF"/>
            <w:noWrap/>
            <w:vAlign w:val="center"/>
            <w:hideMark/>
          </w:tcPr>
          <w:p w14:paraId="1FCD7276" w14:textId="340F715D"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34</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702 (31</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36)</w:t>
            </w:r>
          </w:p>
        </w:tc>
        <w:tc>
          <w:tcPr>
            <w:tcW w:w="1440" w:type="dxa"/>
            <w:tcBorders>
              <w:top w:val="nil"/>
              <w:left w:val="nil"/>
              <w:bottom w:val="nil"/>
              <w:right w:val="nil"/>
            </w:tcBorders>
            <w:shd w:val="clear" w:color="000000" w:fill="FFFFFF"/>
            <w:noWrap/>
            <w:vAlign w:val="center"/>
            <w:hideMark/>
          </w:tcPr>
          <w:p w14:paraId="27ACD6D6" w14:textId="7B8C685C"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142</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588 (31</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76)</w:t>
            </w:r>
          </w:p>
        </w:tc>
        <w:tc>
          <w:tcPr>
            <w:tcW w:w="1440" w:type="dxa"/>
            <w:tcBorders>
              <w:top w:val="nil"/>
              <w:left w:val="nil"/>
              <w:bottom w:val="nil"/>
              <w:right w:val="nil"/>
            </w:tcBorders>
            <w:shd w:val="clear" w:color="000000" w:fill="FFFFFF"/>
            <w:noWrap/>
            <w:vAlign w:val="center"/>
            <w:hideMark/>
          </w:tcPr>
          <w:p w14:paraId="2CBA8B89" w14:textId="1EC8B444"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100</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283 (30</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38)</w:t>
            </w:r>
          </w:p>
        </w:tc>
      </w:tr>
      <w:tr w:rsidR="007A2FEC" w:rsidRPr="00C55DE2" w14:paraId="36D383AB" w14:textId="77777777" w:rsidTr="00C06310">
        <w:trPr>
          <w:trHeight w:val="230"/>
        </w:trPr>
        <w:tc>
          <w:tcPr>
            <w:tcW w:w="2736" w:type="dxa"/>
            <w:tcBorders>
              <w:top w:val="nil"/>
              <w:left w:val="nil"/>
              <w:bottom w:val="nil"/>
              <w:right w:val="nil"/>
            </w:tcBorders>
            <w:shd w:val="clear" w:color="000000" w:fill="FFFFFF"/>
            <w:noWrap/>
            <w:vAlign w:val="center"/>
            <w:hideMark/>
          </w:tcPr>
          <w:p w14:paraId="7675D5B4"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50-65</w:t>
            </w:r>
          </w:p>
        </w:tc>
        <w:tc>
          <w:tcPr>
            <w:tcW w:w="1440" w:type="dxa"/>
            <w:tcBorders>
              <w:top w:val="nil"/>
              <w:left w:val="nil"/>
              <w:bottom w:val="nil"/>
              <w:right w:val="nil"/>
            </w:tcBorders>
            <w:shd w:val="clear" w:color="000000" w:fill="FFFFFF"/>
            <w:noWrap/>
            <w:vAlign w:val="center"/>
            <w:hideMark/>
          </w:tcPr>
          <w:p w14:paraId="21945234" w14:textId="7B688BCC"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272</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887 (40</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82)</w:t>
            </w:r>
          </w:p>
        </w:tc>
        <w:tc>
          <w:tcPr>
            <w:tcW w:w="1440" w:type="dxa"/>
            <w:tcBorders>
              <w:top w:val="nil"/>
              <w:left w:val="nil"/>
              <w:bottom w:val="nil"/>
              <w:right w:val="nil"/>
            </w:tcBorders>
            <w:shd w:val="clear" w:color="000000" w:fill="FFFFFF"/>
            <w:noWrap/>
            <w:vAlign w:val="center"/>
            <w:hideMark/>
          </w:tcPr>
          <w:p w14:paraId="52225973" w14:textId="17A3C27B"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41</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076 (37</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12)</w:t>
            </w:r>
          </w:p>
        </w:tc>
        <w:tc>
          <w:tcPr>
            <w:tcW w:w="1440" w:type="dxa"/>
            <w:tcBorders>
              <w:top w:val="nil"/>
              <w:left w:val="nil"/>
              <w:bottom w:val="nil"/>
              <w:right w:val="nil"/>
            </w:tcBorders>
            <w:shd w:val="clear" w:color="000000" w:fill="FFFFFF"/>
            <w:noWrap/>
            <w:vAlign w:val="center"/>
            <w:hideMark/>
          </w:tcPr>
          <w:p w14:paraId="0ACE7256" w14:textId="02DB1048"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162</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000 (36</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08)</w:t>
            </w:r>
          </w:p>
        </w:tc>
        <w:tc>
          <w:tcPr>
            <w:tcW w:w="1440" w:type="dxa"/>
            <w:tcBorders>
              <w:top w:val="nil"/>
              <w:left w:val="nil"/>
              <w:bottom w:val="nil"/>
              <w:right w:val="nil"/>
            </w:tcBorders>
            <w:shd w:val="clear" w:color="000000" w:fill="FFFFFF"/>
            <w:noWrap/>
            <w:vAlign w:val="center"/>
            <w:hideMark/>
          </w:tcPr>
          <w:p w14:paraId="2D0513C0" w14:textId="34DFB524"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151</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964 (46</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03)</w:t>
            </w:r>
          </w:p>
        </w:tc>
      </w:tr>
      <w:tr w:rsidR="007A2FEC" w:rsidRPr="00C55DE2" w14:paraId="6AB8375F" w14:textId="77777777" w:rsidTr="00C06310">
        <w:trPr>
          <w:trHeight w:val="230"/>
        </w:trPr>
        <w:tc>
          <w:tcPr>
            <w:tcW w:w="2736" w:type="dxa"/>
            <w:tcBorders>
              <w:top w:val="nil"/>
              <w:left w:val="nil"/>
              <w:bottom w:val="nil"/>
              <w:right w:val="nil"/>
            </w:tcBorders>
            <w:shd w:val="clear" w:color="000000" w:fill="FFFFFF"/>
            <w:noWrap/>
            <w:vAlign w:val="center"/>
            <w:hideMark/>
          </w:tcPr>
          <w:p w14:paraId="6B6F0592"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c>
          <w:tcPr>
            <w:tcW w:w="1440" w:type="dxa"/>
            <w:tcBorders>
              <w:top w:val="nil"/>
              <w:left w:val="nil"/>
              <w:bottom w:val="nil"/>
              <w:right w:val="nil"/>
            </w:tcBorders>
            <w:shd w:val="clear" w:color="000000" w:fill="FFFFFF"/>
            <w:vAlign w:val="center"/>
            <w:hideMark/>
          </w:tcPr>
          <w:p w14:paraId="1D3592B3"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c>
          <w:tcPr>
            <w:tcW w:w="1440" w:type="dxa"/>
            <w:tcBorders>
              <w:top w:val="nil"/>
              <w:left w:val="nil"/>
              <w:bottom w:val="nil"/>
              <w:right w:val="nil"/>
            </w:tcBorders>
            <w:shd w:val="clear" w:color="000000" w:fill="FFFFFF"/>
            <w:vAlign w:val="center"/>
            <w:hideMark/>
          </w:tcPr>
          <w:p w14:paraId="2B499CCB"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c>
          <w:tcPr>
            <w:tcW w:w="1440" w:type="dxa"/>
            <w:tcBorders>
              <w:top w:val="nil"/>
              <w:left w:val="nil"/>
              <w:bottom w:val="nil"/>
              <w:right w:val="nil"/>
            </w:tcBorders>
            <w:shd w:val="clear" w:color="000000" w:fill="FFFFFF"/>
            <w:vAlign w:val="center"/>
            <w:hideMark/>
          </w:tcPr>
          <w:p w14:paraId="4210E153"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c>
          <w:tcPr>
            <w:tcW w:w="1440" w:type="dxa"/>
            <w:tcBorders>
              <w:top w:val="nil"/>
              <w:left w:val="nil"/>
              <w:bottom w:val="nil"/>
              <w:right w:val="nil"/>
            </w:tcBorders>
            <w:shd w:val="clear" w:color="000000" w:fill="FFFFFF"/>
            <w:vAlign w:val="center"/>
            <w:hideMark/>
          </w:tcPr>
          <w:p w14:paraId="1CA1153B"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r>
      <w:tr w:rsidR="007A2FEC" w:rsidRPr="00C55DE2" w14:paraId="46F079A2" w14:textId="77777777" w:rsidTr="00C06310">
        <w:trPr>
          <w:trHeight w:val="230"/>
        </w:trPr>
        <w:tc>
          <w:tcPr>
            <w:tcW w:w="2736" w:type="dxa"/>
            <w:tcBorders>
              <w:top w:val="nil"/>
              <w:left w:val="nil"/>
              <w:bottom w:val="nil"/>
              <w:right w:val="nil"/>
            </w:tcBorders>
            <w:shd w:val="clear" w:color="000000" w:fill="FFFFFF"/>
            <w:noWrap/>
            <w:vAlign w:val="center"/>
            <w:hideMark/>
          </w:tcPr>
          <w:p w14:paraId="38312788" w14:textId="77777777" w:rsidR="007A2FEC" w:rsidRPr="00C55DE2" w:rsidRDefault="007A2FEC" w:rsidP="001D49AF">
            <w:pPr>
              <w:spacing w:after="0" w:line="480" w:lineRule="auto"/>
              <w:jc w:val="both"/>
              <w:rPr>
                <w:rFonts w:ascii="Times New Roman" w:eastAsia="Times New Roman" w:hAnsi="Times New Roman" w:cs="Times New Roman"/>
                <w:b/>
                <w:bCs/>
                <w:color w:val="000000"/>
                <w:sz w:val="20"/>
                <w:szCs w:val="20"/>
              </w:rPr>
            </w:pPr>
            <w:r w:rsidRPr="00C55DE2">
              <w:rPr>
                <w:rFonts w:ascii="Times New Roman" w:eastAsia="Times New Roman" w:hAnsi="Times New Roman" w:cs="Times New Roman"/>
                <w:b/>
                <w:bCs/>
                <w:color w:val="000000"/>
                <w:sz w:val="20"/>
                <w:szCs w:val="20"/>
              </w:rPr>
              <w:t>Country of birth, PYs (%)</w:t>
            </w:r>
          </w:p>
        </w:tc>
        <w:tc>
          <w:tcPr>
            <w:tcW w:w="1440" w:type="dxa"/>
            <w:tcBorders>
              <w:top w:val="nil"/>
              <w:left w:val="nil"/>
              <w:bottom w:val="nil"/>
              <w:right w:val="nil"/>
            </w:tcBorders>
            <w:shd w:val="clear" w:color="000000" w:fill="FFFFFF"/>
            <w:vAlign w:val="center"/>
            <w:hideMark/>
          </w:tcPr>
          <w:p w14:paraId="50C65516"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c>
          <w:tcPr>
            <w:tcW w:w="1440" w:type="dxa"/>
            <w:tcBorders>
              <w:top w:val="nil"/>
              <w:left w:val="nil"/>
              <w:bottom w:val="nil"/>
              <w:right w:val="nil"/>
            </w:tcBorders>
            <w:shd w:val="clear" w:color="000000" w:fill="FFFFFF"/>
            <w:vAlign w:val="center"/>
            <w:hideMark/>
          </w:tcPr>
          <w:p w14:paraId="63BB0E2C"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c>
          <w:tcPr>
            <w:tcW w:w="1440" w:type="dxa"/>
            <w:tcBorders>
              <w:top w:val="nil"/>
              <w:left w:val="nil"/>
              <w:bottom w:val="nil"/>
              <w:right w:val="nil"/>
            </w:tcBorders>
            <w:shd w:val="clear" w:color="000000" w:fill="FFFFFF"/>
            <w:vAlign w:val="center"/>
            <w:hideMark/>
          </w:tcPr>
          <w:p w14:paraId="1A1B9E61"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c>
          <w:tcPr>
            <w:tcW w:w="1440" w:type="dxa"/>
            <w:tcBorders>
              <w:top w:val="nil"/>
              <w:left w:val="nil"/>
              <w:bottom w:val="nil"/>
              <w:right w:val="nil"/>
            </w:tcBorders>
            <w:shd w:val="clear" w:color="000000" w:fill="FFFFFF"/>
            <w:vAlign w:val="center"/>
            <w:hideMark/>
          </w:tcPr>
          <w:p w14:paraId="3097B466"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r>
      <w:tr w:rsidR="007A2FEC" w:rsidRPr="00C55DE2" w14:paraId="6CD0D329" w14:textId="77777777" w:rsidTr="00C06310">
        <w:trPr>
          <w:trHeight w:val="230"/>
        </w:trPr>
        <w:tc>
          <w:tcPr>
            <w:tcW w:w="2736" w:type="dxa"/>
            <w:tcBorders>
              <w:top w:val="nil"/>
              <w:left w:val="nil"/>
              <w:bottom w:val="nil"/>
              <w:right w:val="nil"/>
            </w:tcBorders>
            <w:shd w:val="clear" w:color="000000" w:fill="FFFFFF"/>
            <w:noWrap/>
            <w:vAlign w:val="center"/>
            <w:hideMark/>
          </w:tcPr>
          <w:p w14:paraId="127707C2"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Nordic countries</w:t>
            </w:r>
          </w:p>
        </w:tc>
        <w:tc>
          <w:tcPr>
            <w:tcW w:w="1440" w:type="dxa"/>
            <w:tcBorders>
              <w:top w:val="nil"/>
              <w:left w:val="nil"/>
              <w:bottom w:val="nil"/>
              <w:right w:val="nil"/>
            </w:tcBorders>
            <w:shd w:val="clear" w:color="000000" w:fill="FFFFFF"/>
            <w:noWrap/>
            <w:vAlign w:val="center"/>
            <w:hideMark/>
          </w:tcPr>
          <w:p w14:paraId="7B715106" w14:textId="2188048A"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463</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127 (69</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28)</w:t>
            </w:r>
          </w:p>
        </w:tc>
        <w:tc>
          <w:tcPr>
            <w:tcW w:w="1440" w:type="dxa"/>
            <w:tcBorders>
              <w:top w:val="nil"/>
              <w:left w:val="nil"/>
              <w:bottom w:val="nil"/>
              <w:right w:val="nil"/>
            </w:tcBorders>
            <w:shd w:val="clear" w:color="000000" w:fill="FFFFFF"/>
            <w:noWrap/>
            <w:vAlign w:val="center"/>
            <w:hideMark/>
          </w:tcPr>
          <w:p w14:paraId="453E522F" w14:textId="22FA23A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80</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454 (72</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71)</w:t>
            </w:r>
          </w:p>
        </w:tc>
        <w:tc>
          <w:tcPr>
            <w:tcW w:w="1440" w:type="dxa"/>
            <w:tcBorders>
              <w:top w:val="nil"/>
              <w:left w:val="nil"/>
              <w:bottom w:val="nil"/>
              <w:right w:val="nil"/>
            </w:tcBorders>
            <w:shd w:val="clear" w:color="000000" w:fill="FFFFFF"/>
            <w:noWrap/>
            <w:vAlign w:val="center"/>
            <w:hideMark/>
          </w:tcPr>
          <w:p w14:paraId="02E3AA6C" w14:textId="2DC2A93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306</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797 (68</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33)</w:t>
            </w:r>
          </w:p>
        </w:tc>
        <w:tc>
          <w:tcPr>
            <w:tcW w:w="1440" w:type="dxa"/>
            <w:tcBorders>
              <w:top w:val="nil"/>
              <w:left w:val="nil"/>
              <w:bottom w:val="nil"/>
              <w:right w:val="nil"/>
            </w:tcBorders>
            <w:shd w:val="clear" w:color="000000" w:fill="FFFFFF"/>
            <w:noWrap/>
            <w:vAlign w:val="center"/>
            <w:hideMark/>
          </w:tcPr>
          <w:p w14:paraId="730DA070" w14:textId="41181863"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236</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783 (71</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72)</w:t>
            </w:r>
          </w:p>
        </w:tc>
      </w:tr>
      <w:tr w:rsidR="007A2FEC" w:rsidRPr="00C55DE2" w14:paraId="23A86D5E" w14:textId="77777777" w:rsidTr="00C06310">
        <w:trPr>
          <w:trHeight w:val="230"/>
        </w:trPr>
        <w:tc>
          <w:tcPr>
            <w:tcW w:w="2736" w:type="dxa"/>
            <w:tcBorders>
              <w:top w:val="nil"/>
              <w:left w:val="nil"/>
              <w:bottom w:val="nil"/>
              <w:right w:val="nil"/>
            </w:tcBorders>
            <w:shd w:val="clear" w:color="000000" w:fill="FFFFFF"/>
            <w:noWrap/>
            <w:vAlign w:val="center"/>
          </w:tcPr>
          <w:p w14:paraId="2241C102"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Other</w:t>
            </w:r>
          </w:p>
        </w:tc>
        <w:tc>
          <w:tcPr>
            <w:tcW w:w="1440" w:type="dxa"/>
            <w:tcBorders>
              <w:top w:val="nil"/>
              <w:left w:val="nil"/>
              <w:bottom w:val="nil"/>
              <w:right w:val="nil"/>
            </w:tcBorders>
            <w:shd w:val="clear" w:color="000000" w:fill="FFFFFF"/>
            <w:noWrap/>
            <w:vAlign w:val="center"/>
          </w:tcPr>
          <w:p w14:paraId="4F963FF8" w14:textId="63B7CE6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205</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367 (30</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72)</w:t>
            </w:r>
          </w:p>
        </w:tc>
        <w:tc>
          <w:tcPr>
            <w:tcW w:w="1440" w:type="dxa"/>
            <w:tcBorders>
              <w:top w:val="nil"/>
              <w:left w:val="nil"/>
              <w:bottom w:val="nil"/>
              <w:right w:val="nil"/>
            </w:tcBorders>
            <w:shd w:val="clear" w:color="000000" w:fill="FFFFFF"/>
            <w:noWrap/>
            <w:vAlign w:val="center"/>
          </w:tcPr>
          <w:p w14:paraId="5220E98E" w14:textId="66E0E0DC"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30</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194 (27</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29)</w:t>
            </w:r>
          </w:p>
        </w:tc>
        <w:tc>
          <w:tcPr>
            <w:tcW w:w="1440" w:type="dxa"/>
            <w:tcBorders>
              <w:top w:val="nil"/>
              <w:left w:val="nil"/>
              <w:bottom w:val="nil"/>
              <w:right w:val="nil"/>
            </w:tcBorders>
            <w:shd w:val="clear" w:color="000000" w:fill="FFFFFF"/>
            <w:noWrap/>
            <w:vAlign w:val="center"/>
          </w:tcPr>
          <w:p w14:paraId="53ACCBF8" w14:textId="7EB295AF"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142</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214 (31</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67)</w:t>
            </w:r>
          </w:p>
        </w:tc>
        <w:tc>
          <w:tcPr>
            <w:tcW w:w="1440" w:type="dxa"/>
            <w:tcBorders>
              <w:top w:val="nil"/>
              <w:left w:val="nil"/>
              <w:bottom w:val="nil"/>
              <w:right w:val="nil"/>
            </w:tcBorders>
            <w:shd w:val="clear" w:color="000000" w:fill="FFFFFF"/>
            <w:noWrap/>
            <w:vAlign w:val="center"/>
          </w:tcPr>
          <w:p w14:paraId="2719CBB4" w14:textId="784FFEAC"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93</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347 (28</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28)</w:t>
            </w:r>
          </w:p>
        </w:tc>
      </w:tr>
      <w:tr w:rsidR="007A2FEC" w:rsidRPr="00C55DE2" w14:paraId="0EDEF405" w14:textId="77777777" w:rsidTr="00C06310">
        <w:trPr>
          <w:trHeight w:val="230"/>
        </w:trPr>
        <w:tc>
          <w:tcPr>
            <w:tcW w:w="2736" w:type="dxa"/>
            <w:tcBorders>
              <w:top w:val="nil"/>
              <w:left w:val="nil"/>
              <w:bottom w:val="nil"/>
              <w:right w:val="nil"/>
            </w:tcBorders>
            <w:shd w:val="clear" w:color="000000" w:fill="FFFFFF"/>
            <w:noWrap/>
            <w:vAlign w:val="center"/>
            <w:hideMark/>
          </w:tcPr>
          <w:p w14:paraId="0F7872BD"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c>
          <w:tcPr>
            <w:tcW w:w="1440" w:type="dxa"/>
            <w:tcBorders>
              <w:top w:val="nil"/>
              <w:left w:val="nil"/>
              <w:bottom w:val="nil"/>
              <w:right w:val="nil"/>
            </w:tcBorders>
            <w:shd w:val="clear" w:color="000000" w:fill="FFFFFF"/>
            <w:vAlign w:val="center"/>
            <w:hideMark/>
          </w:tcPr>
          <w:p w14:paraId="1AD669FF"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c>
          <w:tcPr>
            <w:tcW w:w="1440" w:type="dxa"/>
            <w:tcBorders>
              <w:top w:val="nil"/>
              <w:left w:val="nil"/>
              <w:bottom w:val="nil"/>
              <w:right w:val="nil"/>
            </w:tcBorders>
            <w:shd w:val="clear" w:color="000000" w:fill="FFFFFF"/>
            <w:vAlign w:val="center"/>
            <w:hideMark/>
          </w:tcPr>
          <w:p w14:paraId="2EAD0AFE"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c>
          <w:tcPr>
            <w:tcW w:w="1440" w:type="dxa"/>
            <w:tcBorders>
              <w:top w:val="nil"/>
              <w:left w:val="nil"/>
              <w:bottom w:val="nil"/>
              <w:right w:val="nil"/>
            </w:tcBorders>
            <w:shd w:val="clear" w:color="000000" w:fill="FFFFFF"/>
            <w:vAlign w:val="center"/>
            <w:hideMark/>
          </w:tcPr>
          <w:p w14:paraId="3F8B8452"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c>
          <w:tcPr>
            <w:tcW w:w="1440" w:type="dxa"/>
            <w:tcBorders>
              <w:top w:val="nil"/>
              <w:left w:val="nil"/>
              <w:bottom w:val="nil"/>
              <w:right w:val="nil"/>
            </w:tcBorders>
            <w:shd w:val="clear" w:color="000000" w:fill="FFFFFF"/>
            <w:vAlign w:val="center"/>
            <w:hideMark/>
          </w:tcPr>
          <w:p w14:paraId="666013A8"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r>
      <w:tr w:rsidR="007A2FEC" w:rsidRPr="00C55DE2" w14:paraId="765DFFAF" w14:textId="77777777" w:rsidTr="00C06310">
        <w:trPr>
          <w:trHeight w:val="230"/>
        </w:trPr>
        <w:tc>
          <w:tcPr>
            <w:tcW w:w="2736" w:type="dxa"/>
            <w:tcBorders>
              <w:top w:val="nil"/>
              <w:left w:val="nil"/>
              <w:bottom w:val="nil"/>
              <w:right w:val="nil"/>
            </w:tcBorders>
            <w:shd w:val="clear" w:color="000000" w:fill="FFFFFF"/>
            <w:noWrap/>
            <w:vAlign w:val="center"/>
            <w:hideMark/>
          </w:tcPr>
          <w:p w14:paraId="1A440B15" w14:textId="77777777" w:rsidR="007A2FEC" w:rsidRPr="00C55DE2" w:rsidRDefault="007A2FEC" w:rsidP="001D49AF">
            <w:pPr>
              <w:spacing w:after="0" w:line="480" w:lineRule="auto"/>
              <w:jc w:val="both"/>
              <w:rPr>
                <w:rFonts w:ascii="Times New Roman" w:eastAsia="Times New Roman" w:hAnsi="Times New Roman" w:cs="Times New Roman"/>
                <w:b/>
                <w:bCs/>
                <w:color w:val="000000"/>
                <w:sz w:val="20"/>
                <w:szCs w:val="20"/>
              </w:rPr>
            </w:pPr>
            <w:r w:rsidRPr="00C55DE2">
              <w:rPr>
                <w:rFonts w:ascii="Times New Roman" w:eastAsia="Times New Roman" w:hAnsi="Times New Roman" w:cs="Times New Roman"/>
                <w:b/>
                <w:bCs/>
                <w:color w:val="000000"/>
                <w:sz w:val="20"/>
                <w:szCs w:val="20"/>
              </w:rPr>
              <w:t>Educational level</w:t>
            </w:r>
            <w:r>
              <w:rPr>
                <w:rFonts w:ascii="Times New Roman" w:eastAsia="Times New Roman" w:hAnsi="Times New Roman" w:cs="Times New Roman"/>
                <w:b/>
                <w:bCs/>
                <w:color w:val="000000"/>
                <w:sz w:val="20"/>
                <w:szCs w:val="20"/>
              </w:rPr>
              <w:t xml:space="preserve"> at cohort entry</w:t>
            </w:r>
            <w:r w:rsidRPr="00C55DE2">
              <w:rPr>
                <w:rFonts w:ascii="Times New Roman" w:eastAsia="Times New Roman" w:hAnsi="Times New Roman" w:cs="Times New Roman"/>
                <w:b/>
                <w:bCs/>
                <w:color w:val="000000"/>
                <w:sz w:val="20"/>
                <w:szCs w:val="20"/>
              </w:rPr>
              <w:t>, PYs (%)</w:t>
            </w:r>
          </w:p>
        </w:tc>
        <w:tc>
          <w:tcPr>
            <w:tcW w:w="1440" w:type="dxa"/>
            <w:tcBorders>
              <w:top w:val="nil"/>
              <w:left w:val="nil"/>
              <w:bottom w:val="nil"/>
              <w:right w:val="nil"/>
            </w:tcBorders>
            <w:shd w:val="clear" w:color="000000" w:fill="FFFFFF"/>
            <w:vAlign w:val="center"/>
            <w:hideMark/>
          </w:tcPr>
          <w:p w14:paraId="3F69DF00"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c>
          <w:tcPr>
            <w:tcW w:w="1440" w:type="dxa"/>
            <w:tcBorders>
              <w:top w:val="nil"/>
              <w:left w:val="nil"/>
              <w:bottom w:val="nil"/>
              <w:right w:val="nil"/>
            </w:tcBorders>
            <w:shd w:val="clear" w:color="000000" w:fill="FFFFFF"/>
            <w:vAlign w:val="center"/>
            <w:hideMark/>
          </w:tcPr>
          <w:p w14:paraId="5B9CC995"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c>
          <w:tcPr>
            <w:tcW w:w="1440" w:type="dxa"/>
            <w:tcBorders>
              <w:top w:val="nil"/>
              <w:left w:val="nil"/>
              <w:bottom w:val="nil"/>
              <w:right w:val="nil"/>
            </w:tcBorders>
            <w:shd w:val="clear" w:color="000000" w:fill="FFFFFF"/>
            <w:vAlign w:val="center"/>
            <w:hideMark/>
          </w:tcPr>
          <w:p w14:paraId="28EE3704"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c>
          <w:tcPr>
            <w:tcW w:w="1440" w:type="dxa"/>
            <w:tcBorders>
              <w:top w:val="nil"/>
              <w:left w:val="nil"/>
              <w:bottom w:val="nil"/>
              <w:right w:val="nil"/>
            </w:tcBorders>
            <w:shd w:val="clear" w:color="000000" w:fill="FFFFFF"/>
            <w:vAlign w:val="center"/>
            <w:hideMark/>
          </w:tcPr>
          <w:p w14:paraId="55C15EC8"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r>
      <w:tr w:rsidR="007A2FEC" w:rsidRPr="00C55DE2" w14:paraId="17EC3A37" w14:textId="77777777" w:rsidTr="00C06310">
        <w:trPr>
          <w:trHeight w:val="230"/>
        </w:trPr>
        <w:tc>
          <w:tcPr>
            <w:tcW w:w="2736" w:type="dxa"/>
            <w:tcBorders>
              <w:top w:val="nil"/>
              <w:left w:val="nil"/>
              <w:bottom w:val="nil"/>
              <w:right w:val="nil"/>
            </w:tcBorders>
            <w:shd w:val="clear" w:color="000000" w:fill="FFFFFF"/>
            <w:noWrap/>
            <w:vAlign w:val="center"/>
            <w:hideMark/>
          </w:tcPr>
          <w:p w14:paraId="0F26E566"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Low</w:t>
            </w:r>
          </w:p>
        </w:tc>
        <w:tc>
          <w:tcPr>
            <w:tcW w:w="1440" w:type="dxa"/>
            <w:tcBorders>
              <w:top w:val="nil"/>
              <w:left w:val="nil"/>
              <w:bottom w:val="nil"/>
              <w:right w:val="nil"/>
            </w:tcBorders>
            <w:shd w:val="clear" w:color="000000" w:fill="FFFFFF"/>
            <w:noWrap/>
            <w:vAlign w:val="center"/>
            <w:hideMark/>
          </w:tcPr>
          <w:p w14:paraId="623B213E" w14:textId="265AF38F"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52</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799 (7</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90)</w:t>
            </w:r>
          </w:p>
        </w:tc>
        <w:tc>
          <w:tcPr>
            <w:tcW w:w="1440" w:type="dxa"/>
            <w:tcBorders>
              <w:top w:val="nil"/>
              <w:left w:val="nil"/>
              <w:bottom w:val="nil"/>
              <w:right w:val="nil"/>
            </w:tcBorders>
            <w:shd w:val="clear" w:color="000000" w:fill="FFFFFF"/>
            <w:noWrap/>
            <w:vAlign w:val="center"/>
            <w:hideMark/>
          </w:tcPr>
          <w:p w14:paraId="1177214A" w14:textId="009D6448"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12</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027 (10</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87)</w:t>
            </w:r>
          </w:p>
        </w:tc>
        <w:tc>
          <w:tcPr>
            <w:tcW w:w="1440" w:type="dxa"/>
            <w:tcBorders>
              <w:top w:val="nil"/>
              <w:left w:val="nil"/>
              <w:bottom w:val="nil"/>
              <w:right w:val="nil"/>
            </w:tcBorders>
            <w:shd w:val="clear" w:color="000000" w:fill="FFFFFF"/>
            <w:noWrap/>
            <w:vAlign w:val="center"/>
            <w:hideMark/>
          </w:tcPr>
          <w:p w14:paraId="2244DE97" w14:textId="0536A85B"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32</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669 (7</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28)</w:t>
            </w:r>
          </w:p>
        </w:tc>
        <w:tc>
          <w:tcPr>
            <w:tcW w:w="1440" w:type="dxa"/>
            <w:tcBorders>
              <w:top w:val="nil"/>
              <w:left w:val="nil"/>
              <w:bottom w:val="nil"/>
              <w:right w:val="nil"/>
            </w:tcBorders>
            <w:shd w:val="clear" w:color="000000" w:fill="FFFFFF"/>
            <w:noWrap/>
            <w:vAlign w:val="center"/>
            <w:hideMark/>
          </w:tcPr>
          <w:p w14:paraId="471BFE01" w14:textId="491468A3"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32</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157 (9</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74)</w:t>
            </w:r>
          </w:p>
        </w:tc>
      </w:tr>
      <w:tr w:rsidR="007A2FEC" w:rsidRPr="00C55DE2" w14:paraId="76FC0A9C" w14:textId="77777777" w:rsidTr="00C06310">
        <w:trPr>
          <w:trHeight w:val="230"/>
        </w:trPr>
        <w:tc>
          <w:tcPr>
            <w:tcW w:w="2736" w:type="dxa"/>
            <w:tcBorders>
              <w:top w:val="nil"/>
              <w:left w:val="nil"/>
              <w:bottom w:val="nil"/>
              <w:right w:val="nil"/>
            </w:tcBorders>
            <w:shd w:val="clear" w:color="000000" w:fill="FFFFFF"/>
            <w:noWrap/>
            <w:vAlign w:val="center"/>
            <w:hideMark/>
          </w:tcPr>
          <w:p w14:paraId="5C821F41"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Medium</w:t>
            </w:r>
          </w:p>
        </w:tc>
        <w:tc>
          <w:tcPr>
            <w:tcW w:w="1440" w:type="dxa"/>
            <w:tcBorders>
              <w:top w:val="nil"/>
              <w:left w:val="nil"/>
              <w:bottom w:val="nil"/>
              <w:right w:val="nil"/>
            </w:tcBorders>
            <w:shd w:val="clear" w:color="000000" w:fill="FFFFFF"/>
            <w:noWrap/>
            <w:vAlign w:val="center"/>
            <w:hideMark/>
          </w:tcPr>
          <w:p w14:paraId="06F5E133" w14:textId="6284E13D"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218</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931 (32</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75)</w:t>
            </w:r>
          </w:p>
        </w:tc>
        <w:tc>
          <w:tcPr>
            <w:tcW w:w="1440" w:type="dxa"/>
            <w:tcBorders>
              <w:top w:val="nil"/>
              <w:left w:val="nil"/>
              <w:bottom w:val="nil"/>
              <w:right w:val="nil"/>
            </w:tcBorders>
            <w:shd w:val="clear" w:color="000000" w:fill="FFFFFF"/>
            <w:noWrap/>
            <w:vAlign w:val="center"/>
            <w:hideMark/>
          </w:tcPr>
          <w:p w14:paraId="21CD1A2D" w14:textId="344ED093"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40</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208 (36</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34)</w:t>
            </w:r>
          </w:p>
        </w:tc>
        <w:tc>
          <w:tcPr>
            <w:tcW w:w="1440" w:type="dxa"/>
            <w:tcBorders>
              <w:top w:val="nil"/>
              <w:left w:val="nil"/>
              <w:bottom w:val="nil"/>
              <w:right w:val="nil"/>
            </w:tcBorders>
            <w:shd w:val="clear" w:color="000000" w:fill="FFFFFF"/>
            <w:noWrap/>
            <w:vAlign w:val="center"/>
            <w:hideMark/>
          </w:tcPr>
          <w:p w14:paraId="5471F01C" w14:textId="7D0DC408"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139</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912 (31</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16)</w:t>
            </w:r>
          </w:p>
        </w:tc>
        <w:tc>
          <w:tcPr>
            <w:tcW w:w="1440" w:type="dxa"/>
            <w:tcBorders>
              <w:top w:val="nil"/>
              <w:left w:val="nil"/>
              <w:bottom w:val="nil"/>
              <w:right w:val="nil"/>
            </w:tcBorders>
            <w:shd w:val="clear" w:color="000000" w:fill="FFFFFF"/>
            <w:noWrap/>
            <w:vAlign w:val="center"/>
            <w:hideMark/>
          </w:tcPr>
          <w:p w14:paraId="3215521E" w14:textId="08058A98"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119</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227 (36</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12)</w:t>
            </w:r>
          </w:p>
        </w:tc>
      </w:tr>
      <w:tr w:rsidR="007A2FEC" w:rsidRPr="00C55DE2" w14:paraId="7EC62AD6" w14:textId="77777777" w:rsidTr="00C06310">
        <w:trPr>
          <w:trHeight w:val="230"/>
        </w:trPr>
        <w:tc>
          <w:tcPr>
            <w:tcW w:w="2736" w:type="dxa"/>
            <w:tcBorders>
              <w:top w:val="nil"/>
              <w:left w:val="nil"/>
              <w:bottom w:val="nil"/>
              <w:right w:val="nil"/>
            </w:tcBorders>
            <w:shd w:val="clear" w:color="000000" w:fill="FFFFFF"/>
            <w:noWrap/>
            <w:vAlign w:val="center"/>
            <w:hideMark/>
          </w:tcPr>
          <w:p w14:paraId="3E2FE7FA"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High</w:t>
            </w:r>
          </w:p>
        </w:tc>
        <w:tc>
          <w:tcPr>
            <w:tcW w:w="1440" w:type="dxa"/>
            <w:tcBorders>
              <w:top w:val="nil"/>
              <w:left w:val="nil"/>
              <w:bottom w:val="nil"/>
              <w:right w:val="nil"/>
            </w:tcBorders>
            <w:shd w:val="clear" w:color="000000" w:fill="FFFFFF"/>
            <w:noWrap/>
            <w:vAlign w:val="center"/>
            <w:hideMark/>
          </w:tcPr>
          <w:p w14:paraId="4EE32B79" w14:textId="021E7A38"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387</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752 (58</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00)</w:t>
            </w:r>
          </w:p>
        </w:tc>
        <w:tc>
          <w:tcPr>
            <w:tcW w:w="1440" w:type="dxa"/>
            <w:tcBorders>
              <w:top w:val="nil"/>
              <w:left w:val="nil"/>
              <w:bottom w:val="nil"/>
              <w:right w:val="nil"/>
            </w:tcBorders>
            <w:shd w:val="clear" w:color="000000" w:fill="FFFFFF"/>
            <w:noWrap/>
            <w:vAlign w:val="center"/>
            <w:hideMark/>
          </w:tcPr>
          <w:p w14:paraId="7C07AFFF" w14:textId="752516E4"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57</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909 (52</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34)</w:t>
            </w:r>
          </w:p>
        </w:tc>
        <w:tc>
          <w:tcPr>
            <w:tcW w:w="1440" w:type="dxa"/>
            <w:tcBorders>
              <w:top w:val="nil"/>
              <w:left w:val="nil"/>
              <w:bottom w:val="nil"/>
              <w:right w:val="nil"/>
            </w:tcBorders>
            <w:shd w:val="clear" w:color="000000" w:fill="FFFFFF"/>
            <w:noWrap/>
            <w:vAlign w:val="center"/>
            <w:hideMark/>
          </w:tcPr>
          <w:p w14:paraId="4DF7D12E" w14:textId="305B9571"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268</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536 (59</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81)</w:t>
            </w:r>
          </w:p>
        </w:tc>
        <w:tc>
          <w:tcPr>
            <w:tcW w:w="1440" w:type="dxa"/>
            <w:tcBorders>
              <w:top w:val="nil"/>
              <w:left w:val="nil"/>
              <w:bottom w:val="nil"/>
              <w:right w:val="nil"/>
            </w:tcBorders>
            <w:shd w:val="clear" w:color="000000" w:fill="FFFFFF"/>
            <w:noWrap/>
            <w:vAlign w:val="center"/>
            <w:hideMark/>
          </w:tcPr>
          <w:p w14:paraId="3720C22E" w14:textId="54D56871"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177</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125 (53</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65)</w:t>
            </w:r>
          </w:p>
        </w:tc>
      </w:tr>
      <w:tr w:rsidR="007A2FEC" w:rsidRPr="00C55DE2" w14:paraId="632D991E" w14:textId="77777777" w:rsidTr="00C06310">
        <w:trPr>
          <w:trHeight w:val="230"/>
        </w:trPr>
        <w:tc>
          <w:tcPr>
            <w:tcW w:w="2736" w:type="dxa"/>
            <w:tcBorders>
              <w:top w:val="nil"/>
              <w:left w:val="nil"/>
              <w:bottom w:val="nil"/>
              <w:right w:val="nil"/>
            </w:tcBorders>
            <w:shd w:val="clear" w:color="000000" w:fill="FFFFFF"/>
            <w:noWrap/>
            <w:vAlign w:val="center"/>
            <w:hideMark/>
          </w:tcPr>
          <w:p w14:paraId="13664290"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Unclassified</w:t>
            </w:r>
          </w:p>
        </w:tc>
        <w:tc>
          <w:tcPr>
            <w:tcW w:w="1440" w:type="dxa"/>
            <w:tcBorders>
              <w:top w:val="nil"/>
              <w:left w:val="nil"/>
              <w:bottom w:val="nil"/>
              <w:right w:val="nil"/>
            </w:tcBorders>
            <w:shd w:val="clear" w:color="000000" w:fill="FFFFFF"/>
            <w:noWrap/>
            <w:vAlign w:val="center"/>
            <w:hideMark/>
          </w:tcPr>
          <w:p w14:paraId="55145AAA" w14:textId="023C97A8"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9</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012 (1</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35)</w:t>
            </w:r>
          </w:p>
        </w:tc>
        <w:tc>
          <w:tcPr>
            <w:tcW w:w="1440" w:type="dxa"/>
            <w:tcBorders>
              <w:top w:val="nil"/>
              <w:left w:val="nil"/>
              <w:bottom w:val="nil"/>
              <w:right w:val="nil"/>
            </w:tcBorders>
            <w:shd w:val="clear" w:color="000000" w:fill="FFFFFF"/>
            <w:noWrap/>
            <w:vAlign w:val="center"/>
            <w:hideMark/>
          </w:tcPr>
          <w:p w14:paraId="08E7091F" w14:textId="291188D2"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503 (0</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45)</w:t>
            </w:r>
          </w:p>
        </w:tc>
        <w:tc>
          <w:tcPr>
            <w:tcW w:w="1440" w:type="dxa"/>
            <w:tcBorders>
              <w:top w:val="nil"/>
              <w:left w:val="nil"/>
              <w:bottom w:val="nil"/>
              <w:right w:val="nil"/>
            </w:tcBorders>
            <w:shd w:val="clear" w:color="000000" w:fill="FFFFFF"/>
            <w:noWrap/>
            <w:vAlign w:val="center"/>
            <w:hideMark/>
          </w:tcPr>
          <w:p w14:paraId="2255AA2D" w14:textId="1B1F9144"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7</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895 (1</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76)</w:t>
            </w:r>
          </w:p>
        </w:tc>
        <w:tc>
          <w:tcPr>
            <w:tcW w:w="1440" w:type="dxa"/>
            <w:tcBorders>
              <w:top w:val="nil"/>
              <w:left w:val="nil"/>
              <w:bottom w:val="nil"/>
              <w:right w:val="nil"/>
            </w:tcBorders>
            <w:shd w:val="clear" w:color="000000" w:fill="FFFFFF"/>
            <w:noWrap/>
            <w:vAlign w:val="center"/>
            <w:hideMark/>
          </w:tcPr>
          <w:p w14:paraId="4B6E57DD" w14:textId="6FEB6FF0"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1</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621 (0</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49)</w:t>
            </w:r>
          </w:p>
        </w:tc>
      </w:tr>
      <w:tr w:rsidR="007A2FEC" w:rsidRPr="00C55DE2" w14:paraId="48EC72E0" w14:textId="77777777" w:rsidTr="00C06310">
        <w:trPr>
          <w:trHeight w:val="230"/>
        </w:trPr>
        <w:tc>
          <w:tcPr>
            <w:tcW w:w="2736" w:type="dxa"/>
            <w:tcBorders>
              <w:top w:val="nil"/>
              <w:left w:val="nil"/>
              <w:bottom w:val="nil"/>
              <w:right w:val="nil"/>
            </w:tcBorders>
            <w:shd w:val="clear" w:color="000000" w:fill="FFFFFF"/>
            <w:noWrap/>
            <w:vAlign w:val="center"/>
            <w:hideMark/>
          </w:tcPr>
          <w:p w14:paraId="6757F9F3"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c>
          <w:tcPr>
            <w:tcW w:w="1440" w:type="dxa"/>
            <w:tcBorders>
              <w:top w:val="nil"/>
              <w:left w:val="nil"/>
              <w:bottom w:val="nil"/>
              <w:right w:val="nil"/>
            </w:tcBorders>
            <w:shd w:val="clear" w:color="000000" w:fill="FFFFFF"/>
            <w:vAlign w:val="center"/>
            <w:hideMark/>
          </w:tcPr>
          <w:p w14:paraId="351CC841"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c>
          <w:tcPr>
            <w:tcW w:w="1440" w:type="dxa"/>
            <w:tcBorders>
              <w:top w:val="nil"/>
              <w:left w:val="nil"/>
              <w:bottom w:val="nil"/>
              <w:right w:val="nil"/>
            </w:tcBorders>
            <w:shd w:val="clear" w:color="000000" w:fill="FFFFFF"/>
            <w:vAlign w:val="center"/>
            <w:hideMark/>
          </w:tcPr>
          <w:p w14:paraId="2C3B2B73"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c>
          <w:tcPr>
            <w:tcW w:w="1440" w:type="dxa"/>
            <w:tcBorders>
              <w:top w:val="nil"/>
              <w:left w:val="nil"/>
              <w:bottom w:val="nil"/>
              <w:right w:val="nil"/>
            </w:tcBorders>
            <w:shd w:val="clear" w:color="000000" w:fill="FFFFFF"/>
            <w:vAlign w:val="center"/>
            <w:hideMark/>
          </w:tcPr>
          <w:p w14:paraId="74FE9957"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c>
          <w:tcPr>
            <w:tcW w:w="1440" w:type="dxa"/>
            <w:tcBorders>
              <w:top w:val="nil"/>
              <w:left w:val="nil"/>
              <w:bottom w:val="nil"/>
              <w:right w:val="nil"/>
            </w:tcBorders>
            <w:shd w:val="clear" w:color="000000" w:fill="FFFFFF"/>
            <w:vAlign w:val="center"/>
            <w:hideMark/>
          </w:tcPr>
          <w:p w14:paraId="664D9225"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r>
      <w:tr w:rsidR="007A2FEC" w:rsidRPr="00C55DE2" w14:paraId="29A06DB1" w14:textId="77777777" w:rsidTr="00C06310">
        <w:trPr>
          <w:trHeight w:val="230"/>
        </w:trPr>
        <w:tc>
          <w:tcPr>
            <w:tcW w:w="2736" w:type="dxa"/>
            <w:tcBorders>
              <w:top w:val="nil"/>
              <w:left w:val="nil"/>
              <w:bottom w:val="nil"/>
              <w:right w:val="nil"/>
            </w:tcBorders>
            <w:shd w:val="clear" w:color="000000" w:fill="FFFFFF"/>
            <w:noWrap/>
            <w:vAlign w:val="center"/>
            <w:hideMark/>
          </w:tcPr>
          <w:p w14:paraId="31FFE89F" w14:textId="77777777" w:rsidR="007A2FEC" w:rsidRPr="00C55DE2" w:rsidRDefault="007A2FEC" w:rsidP="001D49AF">
            <w:pPr>
              <w:spacing w:after="0" w:line="480" w:lineRule="auto"/>
              <w:jc w:val="both"/>
              <w:rPr>
                <w:rFonts w:ascii="Times New Roman" w:eastAsia="Times New Roman" w:hAnsi="Times New Roman" w:cs="Times New Roman"/>
                <w:b/>
                <w:bCs/>
                <w:color w:val="000000"/>
                <w:sz w:val="20"/>
                <w:szCs w:val="20"/>
              </w:rPr>
            </w:pPr>
            <w:r w:rsidRPr="00C55DE2">
              <w:rPr>
                <w:rFonts w:ascii="Times New Roman" w:eastAsia="Times New Roman" w:hAnsi="Times New Roman" w:cs="Times New Roman"/>
                <w:b/>
                <w:bCs/>
                <w:color w:val="000000"/>
                <w:sz w:val="20"/>
                <w:szCs w:val="20"/>
              </w:rPr>
              <w:t>HPV vaccination</w:t>
            </w:r>
            <w:r>
              <w:rPr>
                <w:rFonts w:ascii="Times New Roman" w:eastAsia="Times New Roman" w:hAnsi="Times New Roman" w:cs="Times New Roman"/>
                <w:b/>
                <w:bCs/>
                <w:color w:val="000000"/>
                <w:sz w:val="20"/>
                <w:szCs w:val="20"/>
              </w:rPr>
              <w:t xml:space="preserve"> at follow-up</w:t>
            </w:r>
            <w:r w:rsidRPr="00C55DE2">
              <w:rPr>
                <w:rFonts w:ascii="Times New Roman" w:eastAsia="Times New Roman" w:hAnsi="Times New Roman" w:cs="Times New Roman"/>
                <w:b/>
                <w:bCs/>
                <w:color w:val="000000"/>
                <w:sz w:val="20"/>
                <w:szCs w:val="20"/>
              </w:rPr>
              <w:t>, PYs (%)</w:t>
            </w:r>
          </w:p>
        </w:tc>
        <w:tc>
          <w:tcPr>
            <w:tcW w:w="1440" w:type="dxa"/>
            <w:tcBorders>
              <w:top w:val="nil"/>
              <w:left w:val="nil"/>
              <w:bottom w:val="nil"/>
              <w:right w:val="nil"/>
            </w:tcBorders>
            <w:shd w:val="clear" w:color="000000" w:fill="FFFFFF"/>
            <w:vAlign w:val="center"/>
            <w:hideMark/>
          </w:tcPr>
          <w:p w14:paraId="418BEF28"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c>
          <w:tcPr>
            <w:tcW w:w="1440" w:type="dxa"/>
            <w:tcBorders>
              <w:top w:val="nil"/>
              <w:left w:val="nil"/>
              <w:bottom w:val="nil"/>
              <w:right w:val="nil"/>
            </w:tcBorders>
            <w:shd w:val="clear" w:color="000000" w:fill="FFFFFF"/>
            <w:vAlign w:val="center"/>
            <w:hideMark/>
          </w:tcPr>
          <w:p w14:paraId="3062B1BE"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c>
          <w:tcPr>
            <w:tcW w:w="1440" w:type="dxa"/>
            <w:tcBorders>
              <w:top w:val="nil"/>
              <w:left w:val="nil"/>
              <w:bottom w:val="nil"/>
              <w:right w:val="nil"/>
            </w:tcBorders>
            <w:shd w:val="clear" w:color="000000" w:fill="FFFFFF"/>
            <w:vAlign w:val="center"/>
            <w:hideMark/>
          </w:tcPr>
          <w:p w14:paraId="55498231"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c>
          <w:tcPr>
            <w:tcW w:w="1440" w:type="dxa"/>
            <w:tcBorders>
              <w:top w:val="nil"/>
              <w:left w:val="nil"/>
              <w:bottom w:val="nil"/>
              <w:right w:val="nil"/>
            </w:tcBorders>
            <w:shd w:val="clear" w:color="000000" w:fill="FFFFFF"/>
            <w:vAlign w:val="center"/>
            <w:hideMark/>
          </w:tcPr>
          <w:p w14:paraId="0014662D"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r>
      <w:tr w:rsidR="007A2FEC" w:rsidRPr="00C55DE2" w14:paraId="0DB56BC8" w14:textId="77777777" w:rsidTr="00C06310">
        <w:trPr>
          <w:trHeight w:val="230"/>
        </w:trPr>
        <w:tc>
          <w:tcPr>
            <w:tcW w:w="2736" w:type="dxa"/>
            <w:tcBorders>
              <w:top w:val="nil"/>
              <w:left w:val="nil"/>
              <w:bottom w:val="nil"/>
              <w:right w:val="nil"/>
            </w:tcBorders>
            <w:shd w:val="clear" w:color="000000" w:fill="FFFFFF"/>
            <w:noWrap/>
            <w:vAlign w:val="center"/>
            <w:hideMark/>
          </w:tcPr>
          <w:p w14:paraId="0A9CF2A0"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Unvaccinated</w:t>
            </w:r>
          </w:p>
        </w:tc>
        <w:tc>
          <w:tcPr>
            <w:tcW w:w="1440" w:type="dxa"/>
            <w:tcBorders>
              <w:top w:val="nil"/>
              <w:left w:val="nil"/>
              <w:bottom w:val="nil"/>
              <w:right w:val="nil"/>
            </w:tcBorders>
            <w:shd w:val="clear" w:color="000000" w:fill="FFFFFF"/>
            <w:noWrap/>
            <w:vAlign w:val="center"/>
            <w:hideMark/>
          </w:tcPr>
          <w:p w14:paraId="4214A4A3" w14:textId="57E4ADB9"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660</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637 (98</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82)</w:t>
            </w:r>
          </w:p>
        </w:tc>
        <w:tc>
          <w:tcPr>
            <w:tcW w:w="1440" w:type="dxa"/>
            <w:tcBorders>
              <w:top w:val="nil"/>
              <w:left w:val="nil"/>
              <w:bottom w:val="nil"/>
              <w:right w:val="nil"/>
            </w:tcBorders>
            <w:shd w:val="clear" w:color="000000" w:fill="FFFFFF"/>
            <w:noWrap/>
            <w:vAlign w:val="center"/>
            <w:hideMark/>
          </w:tcPr>
          <w:p w14:paraId="2CFCEA1E" w14:textId="12CE6E21"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108</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788 (98</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32)</w:t>
            </w:r>
          </w:p>
        </w:tc>
        <w:tc>
          <w:tcPr>
            <w:tcW w:w="1440" w:type="dxa"/>
            <w:tcBorders>
              <w:top w:val="nil"/>
              <w:left w:val="nil"/>
              <w:bottom w:val="nil"/>
              <w:right w:val="nil"/>
            </w:tcBorders>
            <w:shd w:val="clear" w:color="000000" w:fill="FFFFFF"/>
            <w:noWrap/>
            <w:vAlign w:val="center"/>
            <w:hideMark/>
          </w:tcPr>
          <w:p w14:paraId="7DAE3FC3" w14:textId="32D7B83F"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443</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548 (98</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78)</w:t>
            </w:r>
          </w:p>
        </w:tc>
        <w:tc>
          <w:tcPr>
            <w:tcW w:w="1440" w:type="dxa"/>
            <w:tcBorders>
              <w:top w:val="nil"/>
              <w:left w:val="nil"/>
              <w:bottom w:val="nil"/>
              <w:right w:val="nil"/>
            </w:tcBorders>
            <w:shd w:val="clear" w:color="000000" w:fill="FFFFFF"/>
            <w:vAlign w:val="center"/>
            <w:hideMark/>
          </w:tcPr>
          <w:p w14:paraId="20D104E4" w14:textId="557EDCB0"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327</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260 (98</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71)</w:t>
            </w:r>
          </w:p>
        </w:tc>
      </w:tr>
      <w:tr w:rsidR="007A2FEC" w:rsidRPr="00C55DE2" w14:paraId="377CA661" w14:textId="77777777" w:rsidTr="00C06310">
        <w:trPr>
          <w:trHeight w:val="230"/>
        </w:trPr>
        <w:tc>
          <w:tcPr>
            <w:tcW w:w="2736" w:type="dxa"/>
            <w:tcBorders>
              <w:top w:val="nil"/>
              <w:left w:val="nil"/>
              <w:bottom w:val="nil"/>
              <w:right w:val="nil"/>
            </w:tcBorders>
            <w:shd w:val="clear" w:color="000000" w:fill="FFFFFF"/>
            <w:noWrap/>
            <w:vAlign w:val="center"/>
            <w:hideMark/>
          </w:tcPr>
          <w:p w14:paraId="03F4A00A"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Vaccinated</w:t>
            </w:r>
          </w:p>
        </w:tc>
        <w:tc>
          <w:tcPr>
            <w:tcW w:w="1440" w:type="dxa"/>
            <w:tcBorders>
              <w:top w:val="nil"/>
              <w:left w:val="nil"/>
              <w:bottom w:val="nil"/>
              <w:right w:val="nil"/>
            </w:tcBorders>
            <w:shd w:val="clear" w:color="000000" w:fill="FFFFFF"/>
            <w:noWrap/>
            <w:vAlign w:val="center"/>
            <w:hideMark/>
          </w:tcPr>
          <w:p w14:paraId="5AAC64F1" w14:textId="15A7D103"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7</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857 (1</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18)</w:t>
            </w:r>
          </w:p>
        </w:tc>
        <w:tc>
          <w:tcPr>
            <w:tcW w:w="1440" w:type="dxa"/>
            <w:tcBorders>
              <w:top w:val="nil"/>
              <w:left w:val="nil"/>
              <w:bottom w:val="nil"/>
              <w:right w:val="nil"/>
            </w:tcBorders>
            <w:shd w:val="clear" w:color="000000" w:fill="FFFFFF"/>
            <w:noWrap/>
            <w:vAlign w:val="center"/>
            <w:hideMark/>
          </w:tcPr>
          <w:p w14:paraId="22A94C11" w14:textId="3CC4476B"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1</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860 (1</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68)</w:t>
            </w:r>
          </w:p>
        </w:tc>
        <w:tc>
          <w:tcPr>
            <w:tcW w:w="1440" w:type="dxa"/>
            <w:tcBorders>
              <w:top w:val="nil"/>
              <w:left w:val="nil"/>
              <w:bottom w:val="nil"/>
              <w:right w:val="nil"/>
            </w:tcBorders>
            <w:shd w:val="clear" w:color="000000" w:fill="FFFFFF"/>
            <w:noWrap/>
            <w:vAlign w:val="center"/>
            <w:hideMark/>
          </w:tcPr>
          <w:p w14:paraId="53D7EBD6" w14:textId="73B1AA53"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5</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463 (1</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22)</w:t>
            </w:r>
          </w:p>
        </w:tc>
        <w:tc>
          <w:tcPr>
            <w:tcW w:w="1440" w:type="dxa"/>
            <w:tcBorders>
              <w:top w:val="nil"/>
              <w:left w:val="nil"/>
              <w:bottom w:val="nil"/>
              <w:right w:val="nil"/>
            </w:tcBorders>
            <w:shd w:val="clear" w:color="000000" w:fill="FFFFFF"/>
            <w:vAlign w:val="center"/>
            <w:hideMark/>
          </w:tcPr>
          <w:p w14:paraId="1D7F4B68" w14:textId="4A3D47B2"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4</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263 (1</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29)</w:t>
            </w:r>
          </w:p>
        </w:tc>
      </w:tr>
      <w:tr w:rsidR="007A2FEC" w:rsidRPr="00C55DE2" w14:paraId="4B1E8890" w14:textId="77777777" w:rsidTr="00C06310">
        <w:trPr>
          <w:trHeight w:val="230"/>
        </w:trPr>
        <w:tc>
          <w:tcPr>
            <w:tcW w:w="2736" w:type="dxa"/>
            <w:tcBorders>
              <w:top w:val="nil"/>
              <w:left w:val="nil"/>
              <w:bottom w:val="nil"/>
              <w:right w:val="nil"/>
            </w:tcBorders>
            <w:shd w:val="clear" w:color="000000" w:fill="FFFFFF"/>
            <w:noWrap/>
            <w:vAlign w:val="center"/>
            <w:hideMark/>
          </w:tcPr>
          <w:p w14:paraId="4407A9A9"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c>
          <w:tcPr>
            <w:tcW w:w="1440" w:type="dxa"/>
            <w:tcBorders>
              <w:top w:val="nil"/>
              <w:left w:val="nil"/>
              <w:bottom w:val="nil"/>
              <w:right w:val="nil"/>
            </w:tcBorders>
            <w:shd w:val="clear" w:color="000000" w:fill="FFFFFF"/>
            <w:vAlign w:val="center"/>
            <w:hideMark/>
          </w:tcPr>
          <w:p w14:paraId="75048ABD"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c>
          <w:tcPr>
            <w:tcW w:w="1440" w:type="dxa"/>
            <w:tcBorders>
              <w:top w:val="nil"/>
              <w:left w:val="nil"/>
              <w:bottom w:val="nil"/>
              <w:right w:val="nil"/>
            </w:tcBorders>
            <w:shd w:val="clear" w:color="000000" w:fill="FFFFFF"/>
            <w:vAlign w:val="center"/>
            <w:hideMark/>
          </w:tcPr>
          <w:p w14:paraId="4A4B6667"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c>
          <w:tcPr>
            <w:tcW w:w="1440" w:type="dxa"/>
            <w:tcBorders>
              <w:top w:val="nil"/>
              <w:left w:val="nil"/>
              <w:bottom w:val="nil"/>
              <w:right w:val="nil"/>
            </w:tcBorders>
            <w:shd w:val="clear" w:color="000000" w:fill="FFFFFF"/>
            <w:vAlign w:val="center"/>
            <w:hideMark/>
          </w:tcPr>
          <w:p w14:paraId="49A44D11"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c>
          <w:tcPr>
            <w:tcW w:w="1440" w:type="dxa"/>
            <w:tcBorders>
              <w:top w:val="nil"/>
              <w:left w:val="nil"/>
              <w:bottom w:val="nil"/>
              <w:right w:val="nil"/>
            </w:tcBorders>
            <w:shd w:val="clear" w:color="000000" w:fill="FFFFFF"/>
            <w:vAlign w:val="center"/>
            <w:hideMark/>
          </w:tcPr>
          <w:p w14:paraId="3F2D623D"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r>
      <w:tr w:rsidR="007A2FEC" w:rsidRPr="00C55DE2" w14:paraId="4DE990B4" w14:textId="77777777" w:rsidTr="00C06310">
        <w:trPr>
          <w:trHeight w:val="230"/>
        </w:trPr>
        <w:tc>
          <w:tcPr>
            <w:tcW w:w="2736" w:type="dxa"/>
            <w:tcBorders>
              <w:top w:val="nil"/>
              <w:left w:val="nil"/>
              <w:bottom w:val="nil"/>
              <w:right w:val="nil"/>
            </w:tcBorders>
            <w:shd w:val="clear" w:color="000000" w:fill="FFFFFF"/>
            <w:noWrap/>
            <w:vAlign w:val="center"/>
            <w:hideMark/>
          </w:tcPr>
          <w:p w14:paraId="6D69E44F" w14:textId="77777777" w:rsidR="007A2FEC" w:rsidRPr="00C55DE2" w:rsidRDefault="007A2FEC" w:rsidP="001D49AF">
            <w:pPr>
              <w:spacing w:after="0" w:line="480" w:lineRule="auto"/>
              <w:jc w:val="both"/>
              <w:rPr>
                <w:rFonts w:ascii="Times New Roman" w:eastAsia="Times New Roman" w:hAnsi="Times New Roman" w:cs="Times New Roman"/>
                <w:b/>
                <w:bCs/>
                <w:color w:val="000000"/>
                <w:sz w:val="20"/>
                <w:szCs w:val="20"/>
              </w:rPr>
            </w:pPr>
            <w:r w:rsidRPr="00C55DE2">
              <w:rPr>
                <w:rFonts w:ascii="Times New Roman" w:eastAsia="Times New Roman" w:hAnsi="Times New Roman" w:cs="Times New Roman"/>
                <w:b/>
                <w:bCs/>
                <w:color w:val="000000"/>
                <w:sz w:val="20"/>
                <w:szCs w:val="20"/>
              </w:rPr>
              <w:t>Maternal history of CIN3+</w:t>
            </w:r>
            <w:r>
              <w:rPr>
                <w:rFonts w:ascii="Times New Roman" w:eastAsia="Times New Roman" w:hAnsi="Times New Roman" w:cs="Times New Roman"/>
                <w:b/>
                <w:bCs/>
                <w:color w:val="000000"/>
                <w:sz w:val="20"/>
                <w:szCs w:val="20"/>
              </w:rPr>
              <w:t xml:space="preserve"> at follow-up</w:t>
            </w:r>
            <w:r w:rsidRPr="00C55DE2">
              <w:rPr>
                <w:rFonts w:ascii="Times New Roman" w:eastAsia="Times New Roman" w:hAnsi="Times New Roman" w:cs="Times New Roman"/>
                <w:b/>
                <w:bCs/>
                <w:color w:val="000000"/>
                <w:sz w:val="20"/>
                <w:szCs w:val="20"/>
              </w:rPr>
              <w:t>, PYs (%)</w:t>
            </w:r>
          </w:p>
        </w:tc>
        <w:tc>
          <w:tcPr>
            <w:tcW w:w="1440" w:type="dxa"/>
            <w:tcBorders>
              <w:top w:val="nil"/>
              <w:left w:val="nil"/>
              <w:bottom w:val="nil"/>
              <w:right w:val="nil"/>
            </w:tcBorders>
            <w:shd w:val="clear" w:color="000000" w:fill="FFFFFF"/>
            <w:vAlign w:val="center"/>
            <w:hideMark/>
          </w:tcPr>
          <w:p w14:paraId="1268AF66"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c>
          <w:tcPr>
            <w:tcW w:w="1440" w:type="dxa"/>
            <w:tcBorders>
              <w:top w:val="nil"/>
              <w:left w:val="nil"/>
              <w:bottom w:val="nil"/>
              <w:right w:val="nil"/>
            </w:tcBorders>
            <w:shd w:val="clear" w:color="000000" w:fill="FFFFFF"/>
            <w:vAlign w:val="center"/>
            <w:hideMark/>
          </w:tcPr>
          <w:p w14:paraId="551DA9E7"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c>
          <w:tcPr>
            <w:tcW w:w="1440" w:type="dxa"/>
            <w:tcBorders>
              <w:top w:val="nil"/>
              <w:left w:val="nil"/>
              <w:bottom w:val="nil"/>
              <w:right w:val="nil"/>
            </w:tcBorders>
            <w:shd w:val="clear" w:color="000000" w:fill="FFFFFF"/>
            <w:vAlign w:val="center"/>
            <w:hideMark/>
          </w:tcPr>
          <w:p w14:paraId="6E0BF88E"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c>
          <w:tcPr>
            <w:tcW w:w="1440" w:type="dxa"/>
            <w:tcBorders>
              <w:top w:val="nil"/>
              <w:left w:val="nil"/>
              <w:bottom w:val="nil"/>
              <w:right w:val="nil"/>
            </w:tcBorders>
            <w:shd w:val="clear" w:color="000000" w:fill="FFFFFF"/>
            <w:vAlign w:val="center"/>
            <w:hideMark/>
          </w:tcPr>
          <w:p w14:paraId="5C4B402B"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 </w:t>
            </w:r>
          </w:p>
        </w:tc>
      </w:tr>
      <w:tr w:rsidR="007A2FEC" w:rsidRPr="00C55DE2" w14:paraId="0978E55E" w14:textId="77777777" w:rsidTr="00C06310">
        <w:trPr>
          <w:trHeight w:val="230"/>
        </w:trPr>
        <w:tc>
          <w:tcPr>
            <w:tcW w:w="2736" w:type="dxa"/>
            <w:tcBorders>
              <w:top w:val="nil"/>
              <w:left w:val="nil"/>
              <w:bottom w:val="nil"/>
              <w:right w:val="nil"/>
            </w:tcBorders>
            <w:shd w:val="clear" w:color="000000" w:fill="FFFFFF"/>
            <w:noWrap/>
            <w:vAlign w:val="center"/>
            <w:hideMark/>
          </w:tcPr>
          <w:p w14:paraId="1461367D"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No</w:t>
            </w:r>
          </w:p>
        </w:tc>
        <w:tc>
          <w:tcPr>
            <w:tcW w:w="1440" w:type="dxa"/>
            <w:tcBorders>
              <w:top w:val="nil"/>
              <w:left w:val="nil"/>
              <w:bottom w:val="nil"/>
              <w:right w:val="nil"/>
            </w:tcBorders>
            <w:shd w:val="clear" w:color="000000" w:fill="FFFFFF"/>
            <w:noWrap/>
            <w:vAlign w:val="center"/>
            <w:hideMark/>
          </w:tcPr>
          <w:p w14:paraId="70741EDE" w14:textId="565098AF"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640</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329 (95</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79)</w:t>
            </w:r>
          </w:p>
        </w:tc>
        <w:tc>
          <w:tcPr>
            <w:tcW w:w="1440" w:type="dxa"/>
            <w:tcBorders>
              <w:top w:val="nil"/>
              <w:left w:val="nil"/>
              <w:bottom w:val="nil"/>
              <w:right w:val="nil"/>
            </w:tcBorders>
            <w:shd w:val="clear" w:color="000000" w:fill="FFFFFF"/>
            <w:noWrap/>
            <w:vAlign w:val="center"/>
            <w:hideMark/>
          </w:tcPr>
          <w:p w14:paraId="31D1131A" w14:textId="6F1B99FA"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104</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892 (94</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80)</w:t>
            </w:r>
          </w:p>
        </w:tc>
        <w:tc>
          <w:tcPr>
            <w:tcW w:w="1440" w:type="dxa"/>
            <w:tcBorders>
              <w:top w:val="nil"/>
              <w:left w:val="nil"/>
              <w:bottom w:val="nil"/>
              <w:right w:val="nil"/>
            </w:tcBorders>
            <w:shd w:val="clear" w:color="000000" w:fill="FFFFFF"/>
            <w:noWrap/>
            <w:vAlign w:val="center"/>
            <w:hideMark/>
          </w:tcPr>
          <w:p w14:paraId="3CD68804" w14:textId="3F0E263C"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430</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726 (95</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93)</w:t>
            </w:r>
          </w:p>
        </w:tc>
        <w:tc>
          <w:tcPr>
            <w:tcW w:w="1440" w:type="dxa"/>
            <w:tcBorders>
              <w:top w:val="nil"/>
              <w:left w:val="nil"/>
              <w:bottom w:val="nil"/>
              <w:right w:val="nil"/>
            </w:tcBorders>
            <w:shd w:val="clear" w:color="000000" w:fill="FFFFFF"/>
            <w:noWrap/>
            <w:vAlign w:val="center"/>
            <w:hideMark/>
          </w:tcPr>
          <w:p w14:paraId="0D2CC471" w14:textId="3C9693D4"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325</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877 (98</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71)</w:t>
            </w:r>
          </w:p>
        </w:tc>
      </w:tr>
      <w:tr w:rsidR="007A2FEC" w:rsidRPr="00C55DE2" w14:paraId="72B0041A" w14:textId="77777777" w:rsidTr="00C06310">
        <w:trPr>
          <w:trHeight w:val="230"/>
        </w:trPr>
        <w:tc>
          <w:tcPr>
            <w:tcW w:w="2736" w:type="dxa"/>
            <w:tcBorders>
              <w:top w:val="nil"/>
              <w:left w:val="nil"/>
              <w:bottom w:val="nil"/>
              <w:right w:val="nil"/>
            </w:tcBorders>
            <w:shd w:val="clear" w:color="000000" w:fill="FFFFFF"/>
            <w:noWrap/>
            <w:vAlign w:val="center"/>
            <w:hideMark/>
          </w:tcPr>
          <w:p w14:paraId="7E03F11B" w14:textId="77777777"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lastRenderedPageBreak/>
              <w:t>Yes</w:t>
            </w:r>
          </w:p>
        </w:tc>
        <w:tc>
          <w:tcPr>
            <w:tcW w:w="1440" w:type="dxa"/>
            <w:tcBorders>
              <w:top w:val="nil"/>
              <w:left w:val="nil"/>
              <w:bottom w:val="nil"/>
              <w:right w:val="nil"/>
            </w:tcBorders>
            <w:shd w:val="clear" w:color="000000" w:fill="FFFFFF"/>
            <w:noWrap/>
            <w:vAlign w:val="center"/>
            <w:hideMark/>
          </w:tcPr>
          <w:p w14:paraId="78458E38" w14:textId="673B8FBF"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28</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165 (4</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21)</w:t>
            </w:r>
          </w:p>
        </w:tc>
        <w:tc>
          <w:tcPr>
            <w:tcW w:w="1440" w:type="dxa"/>
            <w:tcBorders>
              <w:top w:val="nil"/>
              <w:left w:val="nil"/>
              <w:bottom w:val="nil"/>
              <w:right w:val="nil"/>
            </w:tcBorders>
            <w:shd w:val="clear" w:color="000000" w:fill="FFFFFF"/>
            <w:noWrap/>
            <w:vAlign w:val="center"/>
            <w:hideMark/>
          </w:tcPr>
          <w:p w14:paraId="1F6DEC76" w14:textId="665CF430"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5</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755 (5</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20)</w:t>
            </w:r>
          </w:p>
        </w:tc>
        <w:tc>
          <w:tcPr>
            <w:tcW w:w="1440" w:type="dxa"/>
            <w:tcBorders>
              <w:top w:val="nil"/>
              <w:left w:val="nil"/>
              <w:bottom w:val="nil"/>
              <w:right w:val="nil"/>
            </w:tcBorders>
            <w:shd w:val="clear" w:color="000000" w:fill="FFFFFF"/>
            <w:noWrap/>
            <w:vAlign w:val="center"/>
            <w:hideMark/>
          </w:tcPr>
          <w:p w14:paraId="571536EB" w14:textId="03525BD2"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18</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286 (4</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07)</w:t>
            </w:r>
          </w:p>
        </w:tc>
        <w:tc>
          <w:tcPr>
            <w:tcW w:w="1440" w:type="dxa"/>
            <w:tcBorders>
              <w:top w:val="nil"/>
              <w:left w:val="nil"/>
              <w:bottom w:val="nil"/>
              <w:right w:val="nil"/>
            </w:tcBorders>
            <w:shd w:val="clear" w:color="000000" w:fill="FFFFFF"/>
            <w:noWrap/>
            <w:vAlign w:val="center"/>
            <w:hideMark/>
          </w:tcPr>
          <w:p w14:paraId="63E8BD38" w14:textId="1F7251A3" w:rsidR="007A2FEC" w:rsidRPr="00C55DE2" w:rsidRDefault="007A2FEC" w:rsidP="001D49AF">
            <w:pPr>
              <w:spacing w:after="0" w:line="480" w:lineRule="auto"/>
              <w:jc w:val="both"/>
              <w:rPr>
                <w:rFonts w:ascii="Times New Roman" w:eastAsia="Times New Roman" w:hAnsi="Times New Roman" w:cs="Times New Roman"/>
                <w:color w:val="000000"/>
                <w:sz w:val="20"/>
                <w:szCs w:val="20"/>
              </w:rPr>
            </w:pPr>
            <w:r w:rsidRPr="00C55DE2">
              <w:rPr>
                <w:rFonts w:ascii="Times New Roman" w:eastAsia="Times New Roman" w:hAnsi="Times New Roman" w:cs="Times New Roman"/>
                <w:color w:val="000000"/>
                <w:sz w:val="20"/>
                <w:szCs w:val="20"/>
              </w:rPr>
              <w:t>4</w:t>
            </w:r>
            <w:r w:rsidR="004A1410">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253 (1</w:t>
            </w:r>
            <w:r w:rsidR="00D164FC">
              <w:rPr>
                <w:rFonts w:ascii="Times New Roman" w:eastAsia="Times New Roman" w:hAnsi="Times New Roman" w:cs="Times New Roman"/>
                <w:color w:val="000000"/>
                <w:sz w:val="20"/>
                <w:szCs w:val="20"/>
              </w:rPr>
              <w:t>·</w:t>
            </w:r>
            <w:r w:rsidRPr="00C55DE2">
              <w:rPr>
                <w:rFonts w:ascii="Times New Roman" w:eastAsia="Times New Roman" w:hAnsi="Times New Roman" w:cs="Times New Roman"/>
                <w:color w:val="000000"/>
                <w:sz w:val="20"/>
                <w:szCs w:val="20"/>
              </w:rPr>
              <w:t>29)</w:t>
            </w:r>
          </w:p>
        </w:tc>
      </w:tr>
    </w:tbl>
    <w:p w14:paraId="659A55D3" w14:textId="3C5FFA10" w:rsidR="007A2FEC" w:rsidRDefault="007A2FEC" w:rsidP="001D49AF">
      <w:pPr>
        <w:pBdr>
          <w:top w:val="single" w:sz="4" w:space="1" w:color="auto"/>
        </w:pBdr>
        <w:spacing w:after="0" w:line="480" w:lineRule="auto"/>
        <w:ind w:right="57"/>
        <w:jc w:val="both"/>
        <w:rPr>
          <w:rFonts w:ascii="Times New Roman" w:hAnsi="Times New Roman" w:cs="Times New Roman"/>
          <w:sz w:val="20"/>
          <w:szCs w:val="20"/>
        </w:rPr>
      </w:pPr>
      <w:r w:rsidRPr="00C55DE2">
        <w:rPr>
          <w:rFonts w:ascii="Times New Roman" w:hAnsi="Times New Roman" w:cs="Times New Roman"/>
          <w:sz w:val="20"/>
          <w:szCs w:val="20"/>
        </w:rPr>
        <w:t>Abbreviation: CIN3+</w:t>
      </w:r>
      <w:r w:rsidR="00ED5623">
        <w:rPr>
          <w:rFonts w:ascii="Times New Roman" w:hAnsi="Times New Roman" w:cs="Times New Roman"/>
          <w:sz w:val="20"/>
          <w:szCs w:val="20"/>
        </w:rPr>
        <w:t xml:space="preserve">, </w:t>
      </w:r>
      <w:r w:rsidR="00ED5623" w:rsidRPr="00ED5623">
        <w:rPr>
          <w:rFonts w:ascii="Times New Roman" w:hAnsi="Times New Roman" w:cs="Times New Roman"/>
          <w:sz w:val="20"/>
          <w:szCs w:val="20"/>
        </w:rPr>
        <w:t>cervical intraepithelial neoplasia grade 3 or worse</w:t>
      </w:r>
      <w:r w:rsidRPr="00C55DE2">
        <w:rPr>
          <w:rFonts w:ascii="Times New Roman" w:hAnsi="Times New Roman" w:cs="Times New Roman"/>
          <w:sz w:val="20"/>
          <w:szCs w:val="20"/>
        </w:rPr>
        <w:t xml:space="preserve"> </w:t>
      </w:r>
    </w:p>
    <w:p w14:paraId="09E6F7B9" w14:textId="3F5107A2" w:rsidR="00C81E33" w:rsidRDefault="007A2FEC" w:rsidP="00AB7223">
      <w:pPr>
        <w:spacing w:after="0" w:line="480" w:lineRule="auto"/>
        <w:jc w:val="both"/>
        <w:rPr>
          <w:rFonts w:ascii="Times New Roman" w:hAnsi="Times New Roman" w:cs="Times New Roman"/>
          <w:b/>
          <w:bCs/>
        </w:rPr>
      </w:pPr>
      <w:r>
        <w:rPr>
          <w:rFonts w:ascii="Times New Roman" w:hAnsi="Times New Roman" w:cs="Times New Roman"/>
          <w:sz w:val="20"/>
          <w:szCs w:val="20"/>
        </w:rPr>
        <w:t xml:space="preserve">The following variables are treated as time-varying: </w:t>
      </w:r>
      <w:r w:rsidRPr="00E84AC4">
        <w:rPr>
          <w:rFonts w:ascii="Times New Roman" w:hAnsi="Times New Roman" w:cs="Times New Roman"/>
          <w:sz w:val="20"/>
          <w:szCs w:val="20"/>
        </w:rPr>
        <w:t xml:space="preserve">mental illness, </w:t>
      </w:r>
      <w:r>
        <w:rPr>
          <w:rFonts w:ascii="Times New Roman" w:hAnsi="Times New Roman" w:cs="Times New Roman"/>
          <w:sz w:val="20"/>
          <w:szCs w:val="20"/>
        </w:rPr>
        <w:t>filled prescription</w:t>
      </w:r>
      <w:r w:rsidRPr="00E84AC4">
        <w:rPr>
          <w:rFonts w:ascii="Times New Roman" w:hAnsi="Times New Roman" w:cs="Times New Roman"/>
          <w:sz w:val="20"/>
          <w:szCs w:val="20"/>
        </w:rPr>
        <w:t xml:space="preserve"> of psychotropic medication, age, HPV vaccination, </w:t>
      </w:r>
      <w:r w:rsidR="00ED5623">
        <w:rPr>
          <w:rFonts w:ascii="Times New Roman" w:hAnsi="Times New Roman" w:cs="Times New Roman"/>
          <w:sz w:val="20"/>
          <w:szCs w:val="20"/>
        </w:rPr>
        <w:t>m</w:t>
      </w:r>
      <w:r w:rsidRPr="00E84AC4">
        <w:rPr>
          <w:rFonts w:ascii="Times New Roman" w:hAnsi="Times New Roman" w:cs="Times New Roman"/>
          <w:sz w:val="20"/>
          <w:szCs w:val="20"/>
        </w:rPr>
        <w:t>aternal history of CIN3+</w:t>
      </w:r>
      <w:r>
        <w:rPr>
          <w:rFonts w:ascii="Times New Roman" w:eastAsia="Times New Roman" w:hAnsi="Times New Roman" w:cs="Times New Roman"/>
          <w:b/>
          <w:bCs/>
          <w:color w:val="000000"/>
          <w:sz w:val="20"/>
          <w:szCs w:val="20"/>
        </w:rPr>
        <w:t>.</w:t>
      </w:r>
      <w:r w:rsidR="00AB7223">
        <w:rPr>
          <w:rFonts w:ascii="Times New Roman" w:eastAsia="Times New Roman" w:hAnsi="Times New Roman" w:cs="Times New Roman"/>
          <w:b/>
          <w:bCs/>
          <w:color w:val="000000"/>
          <w:sz w:val="20"/>
          <w:szCs w:val="20"/>
        </w:rPr>
        <w:t xml:space="preserve"> </w:t>
      </w:r>
      <w:bookmarkStart w:id="4" w:name="_Ref125913631"/>
      <w:bookmarkEnd w:id="3"/>
      <w:bookmarkEnd w:id="0"/>
      <w:bookmarkEnd w:id="1"/>
    </w:p>
    <w:bookmarkEnd w:id="4"/>
    <w:sectPr w:rsidR="00C81E33" w:rsidSect="004E1306">
      <w:footerReference w:type="default" r:id="rId8"/>
      <w:pgSz w:w="11906" w:h="16838"/>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150994" w14:textId="77777777" w:rsidR="00EA2935" w:rsidRDefault="00EA2935" w:rsidP="0011589D">
      <w:pPr>
        <w:spacing w:after="0" w:line="240" w:lineRule="auto"/>
      </w:pPr>
      <w:r>
        <w:separator/>
      </w:r>
    </w:p>
  </w:endnote>
  <w:endnote w:type="continuationSeparator" w:id="0">
    <w:p w14:paraId="26CB7F93" w14:textId="77777777" w:rsidR="00EA2935" w:rsidRDefault="00EA2935" w:rsidP="001158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6257044"/>
      <w:docPartObj>
        <w:docPartGallery w:val="Page Numbers (Bottom of Page)"/>
        <w:docPartUnique/>
      </w:docPartObj>
    </w:sdtPr>
    <w:sdtEndPr>
      <w:rPr>
        <w:noProof/>
      </w:rPr>
    </w:sdtEndPr>
    <w:sdtContent>
      <w:p w14:paraId="54E36249" w14:textId="206BBA46" w:rsidR="0011589D" w:rsidRDefault="0011589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D33C3C" w14:textId="77777777" w:rsidR="0011589D" w:rsidRDefault="001158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5897D" w14:textId="77777777" w:rsidR="00EA2935" w:rsidRDefault="00EA2935" w:rsidP="0011589D">
      <w:pPr>
        <w:spacing w:after="0" w:line="240" w:lineRule="auto"/>
      </w:pPr>
      <w:r>
        <w:separator/>
      </w:r>
    </w:p>
  </w:footnote>
  <w:footnote w:type="continuationSeparator" w:id="0">
    <w:p w14:paraId="00C6E707" w14:textId="77777777" w:rsidR="00EA2935" w:rsidRDefault="00EA2935" w:rsidP="001158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61D99"/>
    <w:multiLevelType w:val="hybridMultilevel"/>
    <w:tmpl w:val="82686D9E"/>
    <w:lvl w:ilvl="0" w:tplc="EF68F054">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5924E1"/>
    <w:multiLevelType w:val="hybridMultilevel"/>
    <w:tmpl w:val="E8AEF4B0"/>
    <w:lvl w:ilvl="0" w:tplc="F7C032A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A82300"/>
    <w:multiLevelType w:val="hybridMultilevel"/>
    <w:tmpl w:val="35B0E816"/>
    <w:lvl w:ilvl="0" w:tplc="6E205DFE">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3C570BB2"/>
    <w:multiLevelType w:val="hybridMultilevel"/>
    <w:tmpl w:val="AB44ED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488D1021"/>
    <w:multiLevelType w:val="hybridMultilevel"/>
    <w:tmpl w:val="C9B6E2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575063B9"/>
    <w:multiLevelType w:val="hybridMultilevel"/>
    <w:tmpl w:val="F0A0BDCE"/>
    <w:lvl w:ilvl="0" w:tplc="F7AE6B48">
      <w:start w:val="1"/>
      <w:numFmt w:val="bullet"/>
      <w:lvlText w:val=""/>
      <w:lvlJc w:val="left"/>
      <w:pPr>
        <w:ind w:left="1440" w:hanging="360"/>
      </w:pPr>
      <w:rPr>
        <w:rFonts w:ascii="Symbol" w:hAnsi="Symbol"/>
      </w:rPr>
    </w:lvl>
    <w:lvl w:ilvl="1" w:tplc="294CA194">
      <w:start w:val="1"/>
      <w:numFmt w:val="bullet"/>
      <w:lvlText w:val=""/>
      <w:lvlJc w:val="left"/>
      <w:pPr>
        <w:ind w:left="1440" w:hanging="360"/>
      </w:pPr>
      <w:rPr>
        <w:rFonts w:ascii="Symbol" w:hAnsi="Symbol"/>
      </w:rPr>
    </w:lvl>
    <w:lvl w:ilvl="2" w:tplc="59600D6C">
      <w:start w:val="1"/>
      <w:numFmt w:val="bullet"/>
      <w:lvlText w:val=""/>
      <w:lvlJc w:val="left"/>
      <w:pPr>
        <w:ind w:left="1440" w:hanging="360"/>
      </w:pPr>
      <w:rPr>
        <w:rFonts w:ascii="Symbol" w:hAnsi="Symbol"/>
      </w:rPr>
    </w:lvl>
    <w:lvl w:ilvl="3" w:tplc="2BF82964">
      <w:start w:val="1"/>
      <w:numFmt w:val="bullet"/>
      <w:lvlText w:val=""/>
      <w:lvlJc w:val="left"/>
      <w:pPr>
        <w:ind w:left="1440" w:hanging="360"/>
      </w:pPr>
      <w:rPr>
        <w:rFonts w:ascii="Symbol" w:hAnsi="Symbol"/>
      </w:rPr>
    </w:lvl>
    <w:lvl w:ilvl="4" w:tplc="2E946F82">
      <w:start w:val="1"/>
      <w:numFmt w:val="bullet"/>
      <w:lvlText w:val=""/>
      <w:lvlJc w:val="left"/>
      <w:pPr>
        <w:ind w:left="1440" w:hanging="360"/>
      </w:pPr>
      <w:rPr>
        <w:rFonts w:ascii="Symbol" w:hAnsi="Symbol"/>
      </w:rPr>
    </w:lvl>
    <w:lvl w:ilvl="5" w:tplc="42A2AE9C">
      <w:start w:val="1"/>
      <w:numFmt w:val="bullet"/>
      <w:lvlText w:val=""/>
      <w:lvlJc w:val="left"/>
      <w:pPr>
        <w:ind w:left="1440" w:hanging="360"/>
      </w:pPr>
      <w:rPr>
        <w:rFonts w:ascii="Symbol" w:hAnsi="Symbol"/>
      </w:rPr>
    </w:lvl>
    <w:lvl w:ilvl="6" w:tplc="438A6762">
      <w:start w:val="1"/>
      <w:numFmt w:val="bullet"/>
      <w:lvlText w:val=""/>
      <w:lvlJc w:val="left"/>
      <w:pPr>
        <w:ind w:left="1440" w:hanging="360"/>
      </w:pPr>
      <w:rPr>
        <w:rFonts w:ascii="Symbol" w:hAnsi="Symbol"/>
      </w:rPr>
    </w:lvl>
    <w:lvl w:ilvl="7" w:tplc="8D38223A">
      <w:start w:val="1"/>
      <w:numFmt w:val="bullet"/>
      <w:lvlText w:val=""/>
      <w:lvlJc w:val="left"/>
      <w:pPr>
        <w:ind w:left="1440" w:hanging="360"/>
      </w:pPr>
      <w:rPr>
        <w:rFonts w:ascii="Symbol" w:hAnsi="Symbol"/>
      </w:rPr>
    </w:lvl>
    <w:lvl w:ilvl="8" w:tplc="7D12C126">
      <w:start w:val="1"/>
      <w:numFmt w:val="bullet"/>
      <w:lvlText w:val=""/>
      <w:lvlJc w:val="left"/>
      <w:pPr>
        <w:ind w:left="1440" w:hanging="360"/>
      </w:pPr>
      <w:rPr>
        <w:rFonts w:ascii="Symbol" w:hAnsi="Symbol"/>
      </w:rPr>
    </w:lvl>
  </w:abstractNum>
  <w:abstractNum w:abstractNumId="6" w15:restartNumberingAfterBreak="0">
    <w:nsid w:val="77FE0AA9"/>
    <w:multiLevelType w:val="hybridMultilevel"/>
    <w:tmpl w:val="70A85522"/>
    <w:lvl w:ilvl="0" w:tplc="53322616">
      <w:start w:val="1"/>
      <w:numFmt w:val="decimal"/>
      <w:lvlText w:val="%1)"/>
      <w:lvlJc w:val="left"/>
      <w:pPr>
        <w:ind w:left="1020" w:hanging="360"/>
      </w:pPr>
    </w:lvl>
    <w:lvl w:ilvl="1" w:tplc="9CE46562">
      <w:start w:val="1"/>
      <w:numFmt w:val="decimal"/>
      <w:lvlText w:val="%2)"/>
      <w:lvlJc w:val="left"/>
      <w:pPr>
        <w:ind w:left="1020" w:hanging="360"/>
      </w:pPr>
    </w:lvl>
    <w:lvl w:ilvl="2" w:tplc="FD6CBE30">
      <w:start w:val="1"/>
      <w:numFmt w:val="decimal"/>
      <w:lvlText w:val="%3)"/>
      <w:lvlJc w:val="left"/>
      <w:pPr>
        <w:ind w:left="1020" w:hanging="360"/>
      </w:pPr>
    </w:lvl>
    <w:lvl w:ilvl="3" w:tplc="F0BCEF62">
      <w:start w:val="1"/>
      <w:numFmt w:val="decimal"/>
      <w:lvlText w:val="%4)"/>
      <w:lvlJc w:val="left"/>
      <w:pPr>
        <w:ind w:left="1020" w:hanging="360"/>
      </w:pPr>
    </w:lvl>
    <w:lvl w:ilvl="4" w:tplc="22B4B444">
      <w:start w:val="1"/>
      <w:numFmt w:val="decimal"/>
      <w:lvlText w:val="%5)"/>
      <w:lvlJc w:val="left"/>
      <w:pPr>
        <w:ind w:left="1020" w:hanging="360"/>
      </w:pPr>
    </w:lvl>
    <w:lvl w:ilvl="5" w:tplc="321842D8">
      <w:start w:val="1"/>
      <w:numFmt w:val="decimal"/>
      <w:lvlText w:val="%6)"/>
      <w:lvlJc w:val="left"/>
      <w:pPr>
        <w:ind w:left="1020" w:hanging="360"/>
      </w:pPr>
    </w:lvl>
    <w:lvl w:ilvl="6" w:tplc="C3644C18">
      <w:start w:val="1"/>
      <w:numFmt w:val="decimal"/>
      <w:lvlText w:val="%7)"/>
      <w:lvlJc w:val="left"/>
      <w:pPr>
        <w:ind w:left="1020" w:hanging="360"/>
      </w:pPr>
    </w:lvl>
    <w:lvl w:ilvl="7" w:tplc="93C6845E">
      <w:start w:val="1"/>
      <w:numFmt w:val="decimal"/>
      <w:lvlText w:val="%8)"/>
      <w:lvlJc w:val="left"/>
      <w:pPr>
        <w:ind w:left="1020" w:hanging="360"/>
      </w:pPr>
    </w:lvl>
    <w:lvl w:ilvl="8" w:tplc="9F088F72">
      <w:start w:val="1"/>
      <w:numFmt w:val="decimal"/>
      <w:lvlText w:val="%9)"/>
      <w:lvlJc w:val="left"/>
      <w:pPr>
        <w:ind w:left="1020" w:hanging="360"/>
      </w:pPr>
    </w:lvl>
  </w:abstractNum>
  <w:num w:numId="1" w16cid:durableId="1229455859">
    <w:abstractNumId w:val="1"/>
  </w:num>
  <w:num w:numId="2" w16cid:durableId="249853819">
    <w:abstractNumId w:val="0"/>
  </w:num>
  <w:num w:numId="3" w16cid:durableId="1152331128">
    <w:abstractNumId w:val="6"/>
  </w:num>
  <w:num w:numId="4" w16cid:durableId="935211857">
    <w:abstractNumId w:val="2"/>
  </w:num>
  <w:num w:numId="5" w16cid:durableId="323514900">
    <w:abstractNumId w:val="4"/>
  </w:num>
  <w:num w:numId="6" w16cid:durableId="1750616360">
    <w:abstractNumId w:val="3"/>
  </w:num>
  <w:num w:numId="7" w16cid:durableId="7801441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1304"/>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MbQwNTa1sDAzNDFV0lEKTi0uzszPAykwtawFAHyI4wgtAAAA"/>
  </w:docVars>
  <w:rsids>
    <w:rsidRoot w:val="00CE5873"/>
    <w:rsid w:val="00003939"/>
    <w:rsid w:val="00004124"/>
    <w:rsid w:val="000066F5"/>
    <w:rsid w:val="00006CBB"/>
    <w:rsid w:val="00011F79"/>
    <w:rsid w:val="00014999"/>
    <w:rsid w:val="00014FE5"/>
    <w:rsid w:val="0001759B"/>
    <w:rsid w:val="00020554"/>
    <w:rsid w:val="00020F68"/>
    <w:rsid w:val="00021341"/>
    <w:rsid w:val="0002272C"/>
    <w:rsid w:val="00022B2D"/>
    <w:rsid w:val="000239C6"/>
    <w:rsid w:val="00023FA6"/>
    <w:rsid w:val="00025182"/>
    <w:rsid w:val="00025865"/>
    <w:rsid w:val="00030DA5"/>
    <w:rsid w:val="000312EE"/>
    <w:rsid w:val="00035099"/>
    <w:rsid w:val="00036713"/>
    <w:rsid w:val="00040A39"/>
    <w:rsid w:val="00042F27"/>
    <w:rsid w:val="000436D2"/>
    <w:rsid w:val="0004540C"/>
    <w:rsid w:val="00046878"/>
    <w:rsid w:val="000504A6"/>
    <w:rsid w:val="00051206"/>
    <w:rsid w:val="000518F3"/>
    <w:rsid w:val="0005323C"/>
    <w:rsid w:val="0005402E"/>
    <w:rsid w:val="00060F7D"/>
    <w:rsid w:val="00061404"/>
    <w:rsid w:val="0006326A"/>
    <w:rsid w:val="0006564F"/>
    <w:rsid w:val="000711AF"/>
    <w:rsid w:val="0007169C"/>
    <w:rsid w:val="00074957"/>
    <w:rsid w:val="0007634D"/>
    <w:rsid w:val="00076E76"/>
    <w:rsid w:val="000838C1"/>
    <w:rsid w:val="00084F38"/>
    <w:rsid w:val="0009111F"/>
    <w:rsid w:val="0009160A"/>
    <w:rsid w:val="000918F2"/>
    <w:rsid w:val="000923C9"/>
    <w:rsid w:val="000944BC"/>
    <w:rsid w:val="0009482D"/>
    <w:rsid w:val="00096170"/>
    <w:rsid w:val="00097D9E"/>
    <w:rsid w:val="000A04C0"/>
    <w:rsid w:val="000A15F6"/>
    <w:rsid w:val="000A17A8"/>
    <w:rsid w:val="000A7522"/>
    <w:rsid w:val="000B0818"/>
    <w:rsid w:val="000B1658"/>
    <w:rsid w:val="000B1819"/>
    <w:rsid w:val="000B2960"/>
    <w:rsid w:val="000B654F"/>
    <w:rsid w:val="000B6641"/>
    <w:rsid w:val="000B72A1"/>
    <w:rsid w:val="000B7586"/>
    <w:rsid w:val="000B785A"/>
    <w:rsid w:val="000C0D0E"/>
    <w:rsid w:val="000C2097"/>
    <w:rsid w:val="000C2D10"/>
    <w:rsid w:val="000D0199"/>
    <w:rsid w:val="000D0240"/>
    <w:rsid w:val="000D0319"/>
    <w:rsid w:val="000D0378"/>
    <w:rsid w:val="000D1E63"/>
    <w:rsid w:val="000D30D1"/>
    <w:rsid w:val="000D335D"/>
    <w:rsid w:val="000D4353"/>
    <w:rsid w:val="000D5B2A"/>
    <w:rsid w:val="000D6110"/>
    <w:rsid w:val="000D7FDA"/>
    <w:rsid w:val="000E05C6"/>
    <w:rsid w:val="000E0729"/>
    <w:rsid w:val="000E1EDA"/>
    <w:rsid w:val="000E2DA1"/>
    <w:rsid w:val="000E4271"/>
    <w:rsid w:val="000E62DE"/>
    <w:rsid w:val="000E6B9A"/>
    <w:rsid w:val="000E700A"/>
    <w:rsid w:val="000E790E"/>
    <w:rsid w:val="000F2384"/>
    <w:rsid w:val="000F26BC"/>
    <w:rsid w:val="000F3B14"/>
    <w:rsid w:val="000F4C88"/>
    <w:rsid w:val="000F4D31"/>
    <w:rsid w:val="000F6912"/>
    <w:rsid w:val="000F6CCD"/>
    <w:rsid w:val="000F6FDA"/>
    <w:rsid w:val="000F70AA"/>
    <w:rsid w:val="00102908"/>
    <w:rsid w:val="00103557"/>
    <w:rsid w:val="0010629C"/>
    <w:rsid w:val="00110142"/>
    <w:rsid w:val="001101C8"/>
    <w:rsid w:val="0011589D"/>
    <w:rsid w:val="001171CF"/>
    <w:rsid w:val="00120D7D"/>
    <w:rsid w:val="00121E35"/>
    <w:rsid w:val="00122428"/>
    <w:rsid w:val="0012541A"/>
    <w:rsid w:val="00126A2E"/>
    <w:rsid w:val="00131F71"/>
    <w:rsid w:val="00132264"/>
    <w:rsid w:val="00132D12"/>
    <w:rsid w:val="00135A7F"/>
    <w:rsid w:val="00135D0A"/>
    <w:rsid w:val="00136D0C"/>
    <w:rsid w:val="00141048"/>
    <w:rsid w:val="00142211"/>
    <w:rsid w:val="00142289"/>
    <w:rsid w:val="001442C0"/>
    <w:rsid w:val="0014516A"/>
    <w:rsid w:val="001462F8"/>
    <w:rsid w:val="00150F5D"/>
    <w:rsid w:val="00152433"/>
    <w:rsid w:val="00154038"/>
    <w:rsid w:val="0015454D"/>
    <w:rsid w:val="001545D9"/>
    <w:rsid w:val="00154A73"/>
    <w:rsid w:val="00155857"/>
    <w:rsid w:val="00157196"/>
    <w:rsid w:val="00160A3B"/>
    <w:rsid w:val="00161FDC"/>
    <w:rsid w:val="001663D2"/>
    <w:rsid w:val="00166410"/>
    <w:rsid w:val="001666DC"/>
    <w:rsid w:val="00167C01"/>
    <w:rsid w:val="0017082B"/>
    <w:rsid w:val="001736A1"/>
    <w:rsid w:val="0017381C"/>
    <w:rsid w:val="00176CF3"/>
    <w:rsid w:val="00177CA8"/>
    <w:rsid w:val="00181093"/>
    <w:rsid w:val="00184862"/>
    <w:rsid w:val="00185699"/>
    <w:rsid w:val="0018656F"/>
    <w:rsid w:val="00186F04"/>
    <w:rsid w:val="00190990"/>
    <w:rsid w:val="00190A00"/>
    <w:rsid w:val="001920D7"/>
    <w:rsid w:val="001933C4"/>
    <w:rsid w:val="00194212"/>
    <w:rsid w:val="00194EA4"/>
    <w:rsid w:val="00197032"/>
    <w:rsid w:val="001A0614"/>
    <w:rsid w:val="001A17E3"/>
    <w:rsid w:val="001A21B5"/>
    <w:rsid w:val="001A23BF"/>
    <w:rsid w:val="001A2596"/>
    <w:rsid w:val="001A34E7"/>
    <w:rsid w:val="001A384C"/>
    <w:rsid w:val="001A5D16"/>
    <w:rsid w:val="001A6CB1"/>
    <w:rsid w:val="001A70E2"/>
    <w:rsid w:val="001A715A"/>
    <w:rsid w:val="001B03F3"/>
    <w:rsid w:val="001B0A4D"/>
    <w:rsid w:val="001B1419"/>
    <w:rsid w:val="001B3D64"/>
    <w:rsid w:val="001B741B"/>
    <w:rsid w:val="001C0310"/>
    <w:rsid w:val="001C2FFE"/>
    <w:rsid w:val="001C647F"/>
    <w:rsid w:val="001C6B51"/>
    <w:rsid w:val="001C6D16"/>
    <w:rsid w:val="001C745E"/>
    <w:rsid w:val="001D01D0"/>
    <w:rsid w:val="001D0D05"/>
    <w:rsid w:val="001D1C42"/>
    <w:rsid w:val="001D263A"/>
    <w:rsid w:val="001D2766"/>
    <w:rsid w:val="001D2B84"/>
    <w:rsid w:val="001D3672"/>
    <w:rsid w:val="001D3E52"/>
    <w:rsid w:val="001D436E"/>
    <w:rsid w:val="001D49AF"/>
    <w:rsid w:val="001D71F5"/>
    <w:rsid w:val="001D7995"/>
    <w:rsid w:val="001E0A29"/>
    <w:rsid w:val="001E3495"/>
    <w:rsid w:val="001E6121"/>
    <w:rsid w:val="001E7B3C"/>
    <w:rsid w:val="001F0350"/>
    <w:rsid w:val="001F0FF6"/>
    <w:rsid w:val="001F1231"/>
    <w:rsid w:val="001F1724"/>
    <w:rsid w:val="001F30C5"/>
    <w:rsid w:val="001F3113"/>
    <w:rsid w:val="001F4413"/>
    <w:rsid w:val="001F5A99"/>
    <w:rsid w:val="001F70C3"/>
    <w:rsid w:val="001F73E1"/>
    <w:rsid w:val="001F7825"/>
    <w:rsid w:val="002000E6"/>
    <w:rsid w:val="002004FB"/>
    <w:rsid w:val="00200585"/>
    <w:rsid w:val="002006BA"/>
    <w:rsid w:val="00200E60"/>
    <w:rsid w:val="00200FC5"/>
    <w:rsid w:val="00202155"/>
    <w:rsid w:val="00204432"/>
    <w:rsid w:val="00205434"/>
    <w:rsid w:val="00206314"/>
    <w:rsid w:val="00207A0C"/>
    <w:rsid w:val="00207C50"/>
    <w:rsid w:val="00210155"/>
    <w:rsid w:val="00211303"/>
    <w:rsid w:val="00211B94"/>
    <w:rsid w:val="002122CB"/>
    <w:rsid w:val="002133D4"/>
    <w:rsid w:val="002150F8"/>
    <w:rsid w:val="00216384"/>
    <w:rsid w:val="00216BE4"/>
    <w:rsid w:val="00217636"/>
    <w:rsid w:val="00217A91"/>
    <w:rsid w:val="00217F2A"/>
    <w:rsid w:val="00220299"/>
    <w:rsid w:val="0022071B"/>
    <w:rsid w:val="002213ED"/>
    <w:rsid w:val="0022147F"/>
    <w:rsid w:val="0022394B"/>
    <w:rsid w:val="00224970"/>
    <w:rsid w:val="0022572A"/>
    <w:rsid w:val="002268C3"/>
    <w:rsid w:val="00226E7E"/>
    <w:rsid w:val="00226ED3"/>
    <w:rsid w:val="00230C5E"/>
    <w:rsid w:val="00230DAC"/>
    <w:rsid w:val="00230EB8"/>
    <w:rsid w:val="00231F8F"/>
    <w:rsid w:val="00232638"/>
    <w:rsid w:val="002332B3"/>
    <w:rsid w:val="00234272"/>
    <w:rsid w:val="00234CD7"/>
    <w:rsid w:val="002360D2"/>
    <w:rsid w:val="00237095"/>
    <w:rsid w:val="00237D02"/>
    <w:rsid w:val="0024001C"/>
    <w:rsid w:val="0024388F"/>
    <w:rsid w:val="0024420C"/>
    <w:rsid w:val="002467B4"/>
    <w:rsid w:val="00247E36"/>
    <w:rsid w:val="00250DF1"/>
    <w:rsid w:val="0025101E"/>
    <w:rsid w:val="002527CB"/>
    <w:rsid w:val="00252C20"/>
    <w:rsid w:val="00252CAE"/>
    <w:rsid w:val="002537AA"/>
    <w:rsid w:val="00253A8A"/>
    <w:rsid w:val="002559D8"/>
    <w:rsid w:val="002566F5"/>
    <w:rsid w:val="0026064B"/>
    <w:rsid w:val="00262133"/>
    <w:rsid w:val="00262532"/>
    <w:rsid w:val="00263064"/>
    <w:rsid w:val="00263558"/>
    <w:rsid w:val="00263FAC"/>
    <w:rsid w:val="00264E29"/>
    <w:rsid w:val="00266D92"/>
    <w:rsid w:val="00267DA4"/>
    <w:rsid w:val="0027168B"/>
    <w:rsid w:val="00271981"/>
    <w:rsid w:val="00272E31"/>
    <w:rsid w:val="00274917"/>
    <w:rsid w:val="00275764"/>
    <w:rsid w:val="0027689E"/>
    <w:rsid w:val="0027766B"/>
    <w:rsid w:val="00277928"/>
    <w:rsid w:val="00277E92"/>
    <w:rsid w:val="00277EEF"/>
    <w:rsid w:val="00283ECF"/>
    <w:rsid w:val="00284BC6"/>
    <w:rsid w:val="002904A2"/>
    <w:rsid w:val="00290EB6"/>
    <w:rsid w:val="002911E3"/>
    <w:rsid w:val="0029364D"/>
    <w:rsid w:val="0029520A"/>
    <w:rsid w:val="00295585"/>
    <w:rsid w:val="00297403"/>
    <w:rsid w:val="00297547"/>
    <w:rsid w:val="002A3831"/>
    <w:rsid w:val="002A3A62"/>
    <w:rsid w:val="002A3E5C"/>
    <w:rsid w:val="002A43A2"/>
    <w:rsid w:val="002A5AF3"/>
    <w:rsid w:val="002A5E09"/>
    <w:rsid w:val="002A61D3"/>
    <w:rsid w:val="002A67BA"/>
    <w:rsid w:val="002A683A"/>
    <w:rsid w:val="002A69E4"/>
    <w:rsid w:val="002B11BA"/>
    <w:rsid w:val="002B2604"/>
    <w:rsid w:val="002B267F"/>
    <w:rsid w:val="002B4AA4"/>
    <w:rsid w:val="002B4B65"/>
    <w:rsid w:val="002B5BF2"/>
    <w:rsid w:val="002B5D86"/>
    <w:rsid w:val="002B63F7"/>
    <w:rsid w:val="002B731F"/>
    <w:rsid w:val="002C0046"/>
    <w:rsid w:val="002C06E8"/>
    <w:rsid w:val="002C1472"/>
    <w:rsid w:val="002C1BCF"/>
    <w:rsid w:val="002C523A"/>
    <w:rsid w:val="002C708E"/>
    <w:rsid w:val="002C760B"/>
    <w:rsid w:val="002D021E"/>
    <w:rsid w:val="002D0504"/>
    <w:rsid w:val="002D0C9B"/>
    <w:rsid w:val="002D2B0E"/>
    <w:rsid w:val="002D3CA6"/>
    <w:rsid w:val="002D5734"/>
    <w:rsid w:val="002D5E17"/>
    <w:rsid w:val="002D7667"/>
    <w:rsid w:val="002E0B37"/>
    <w:rsid w:val="002E0D54"/>
    <w:rsid w:val="002E2E73"/>
    <w:rsid w:val="002E2F77"/>
    <w:rsid w:val="002E3CEA"/>
    <w:rsid w:val="002E46F2"/>
    <w:rsid w:val="002E4754"/>
    <w:rsid w:val="002E676C"/>
    <w:rsid w:val="002E7141"/>
    <w:rsid w:val="002E71F0"/>
    <w:rsid w:val="002E7794"/>
    <w:rsid w:val="002F12C1"/>
    <w:rsid w:val="002F42F2"/>
    <w:rsid w:val="002F65D4"/>
    <w:rsid w:val="002F6AEF"/>
    <w:rsid w:val="00302013"/>
    <w:rsid w:val="003051DD"/>
    <w:rsid w:val="003063AD"/>
    <w:rsid w:val="00306A3F"/>
    <w:rsid w:val="00307AE6"/>
    <w:rsid w:val="00307FBB"/>
    <w:rsid w:val="003102B4"/>
    <w:rsid w:val="00310455"/>
    <w:rsid w:val="00310C0D"/>
    <w:rsid w:val="00312C69"/>
    <w:rsid w:val="00313479"/>
    <w:rsid w:val="00313D4D"/>
    <w:rsid w:val="003156A1"/>
    <w:rsid w:val="00321BEE"/>
    <w:rsid w:val="00322B7B"/>
    <w:rsid w:val="0032316D"/>
    <w:rsid w:val="003238A2"/>
    <w:rsid w:val="003246B7"/>
    <w:rsid w:val="00327893"/>
    <w:rsid w:val="00330BFF"/>
    <w:rsid w:val="00331F5E"/>
    <w:rsid w:val="0033216D"/>
    <w:rsid w:val="0033606C"/>
    <w:rsid w:val="003364D5"/>
    <w:rsid w:val="00337213"/>
    <w:rsid w:val="00337792"/>
    <w:rsid w:val="00340EA1"/>
    <w:rsid w:val="00341966"/>
    <w:rsid w:val="00344317"/>
    <w:rsid w:val="00345030"/>
    <w:rsid w:val="00346258"/>
    <w:rsid w:val="003479F8"/>
    <w:rsid w:val="00347F2D"/>
    <w:rsid w:val="00352C18"/>
    <w:rsid w:val="00360C1E"/>
    <w:rsid w:val="00361D10"/>
    <w:rsid w:val="00363B44"/>
    <w:rsid w:val="003729A2"/>
    <w:rsid w:val="00372C12"/>
    <w:rsid w:val="00373CAA"/>
    <w:rsid w:val="00373F7C"/>
    <w:rsid w:val="003743A1"/>
    <w:rsid w:val="00375081"/>
    <w:rsid w:val="003760E0"/>
    <w:rsid w:val="003762D7"/>
    <w:rsid w:val="00377C85"/>
    <w:rsid w:val="0038014F"/>
    <w:rsid w:val="0038273C"/>
    <w:rsid w:val="003831DC"/>
    <w:rsid w:val="00384246"/>
    <w:rsid w:val="00385B42"/>
    <w:rsid w:val="003901EA"/>
    <w:rsid w:val="00390A3D"/>
    <w:rsid w:val="003910D9"/>
    <w:rsid w:val="00392181"/>
    <w:rsid w:val="00394A60"/>
    <w:rsid w:val="003963D5"/>
    <w:rsid w:val="003967BD"/>
    <w:rsid w:val="00396A1D"/>
    <w:rsid w:val="00397D72"/>
    <w:rsid w:val="003A1122"/>
    <w:rsid w:val="003A15B9"/>
    <w:rsid w:val="003A1D19"/>
    <w:rsid w:val="003A219E"/>
    <w:rsid w:val="003A2AD4"/>
    <w:rsid w:val="003A2DC4"/>
    <w:rsid w:val="003A3FE5"/>
    <w:rsid w:val="003A4184"/>
    <w:rsid w:val="003A5367"/>
    <w:rsid w:val="003A5982"/>
    <w:rsid w:val="003A5B94"/>
    <w:rsid w:val="003B005A"/>
    <w:rsid w:val="003B0578"/>
    <w:rsid w:val="003B3076"/>
    <w:rsid w:val="003B3093"/>
    <w:rsid w:val="003B30D8"/>
    <w:rsid w:val="003B7098"/>
    <w:rsid w:val="003B7B65"/>
    <w:rsid w:val="003C0E55"/>
    <w:rsid w:val="003C5F11"/>
    <w:rsid w:val="003D2B46"/>
    <w:rsid w:val="003D36B8"/>
    <w:rsid w:val="003D3730"/>
    <w:rsid w:val="003D3923"/>
    <w:rsid w:val="003D4E57"/>
    <w:rsid w:val="003D6179"/>
    <w:rsid w:val="003D70FF"/>
    <w:rsid w:val="003D7621"/>
    <w:rsid w:val="003D7DCD"/>
    <w:rsid w:val="003D7E93"/>
    <w:rsid w:val="003E10AF"/>
    <w:rsid w:val="003E2B81"/>
    <w:rsid w:val="003E42F6"/>
    <w:rsid w:val="003E4C1B"/>
    <w:rsid w:val="003E52C8"/>
    <w:rsid w:val="003E58BC"/>
    <w:rsid w:val="003E5BDA"/>
    <w:rsid w:val="003E6C59"/>
    <w:rsid w:val="003E7A38"/>
    <w:rsid w:val="003F0F42"/>
    <w:rsid w:val="003F0F87"/>
    <w:rsid w:val="003F22B4"/>
    <w:rsid w:val="003F320B"/>
    <w:rsid w:val="003F3454"/>
    <w:rsid w:val="003F3591"/>
    <w:rsid w:val="003F4FEF"/>
    <w:rsid w:val="003F657C"/>
    <w:rsid w:val="003F7C33"/>
    <w:rsid w:val="00400578"/>
    <w:rsid w:val="00402BB2"/>
    <w:rsid w:val="00404295"/>
    <w:rsid w:val="0041004C"/>
    <w:rsid w:val="00410A8E"/>
    <w:rsid w:val="00410BCF"/>
    <w:rsid w:val="00410EE4"/>
    <w:rsid w:val="00413DB4"/>
    <w:rsid w:val="0041553D"/>
    <w:rsid w:val="00415B6B"/>
    <w:rsid w:val="004163BB"/>
    <w:rsid w:val="00416BF7"/>
    <w:rsid w:val="00423750"/>
    <w:rsid w:val="00424A42"/>
    <w:rsid w:val="004251FC"/>
    <w:rsid w:val="00425F5A"/>
    <w:rsid w:val="00426BD0"/>
    <w:rsid w:val="00430189"/>
    <w:rsid w:val="00430753"/>
    <w:rsid w:val="004313E8"/>
    <w:rsid w:val="00431E8E"/>
    <w:rsid w:val="0043329C"/>
    <w:rsid w:val="00433A68"/>
    <w:rsid w:val="00433EEB"/>
    <w:rsid w:val="00435001"/>
    <w:rsid w:val="00435524"/>
    <w:rsid w:val="00435735"/>
    <w:rsid w:val="00435B59"/>
    <w:rsid w:val="00436ABF"/>
    <w:rsid w:val="0043770D"/>
    <w:rsid w:val="00437B5A"/>
    <w:rsid w:val="004413BD"/>
    <w:rsid w:val="00443359"/>
    <w:rsid w:val="00445629"/>
    <w:rsid w:val="00446CC3"/>
    <w:rsid w:val="00446D5D"/>
    <w:rsid w:val="00447A7E"/>
    <w:rsid w:val="00447B7F"/>
    <w:rsid w:val="00447F4D"/>
    <w:rsid w:val="00451C6E"/>
    <w:rsid w:val="00452C65"/>
    <w:rsid w:val="00452DC9"/>
    <w:rsid w:val="00454C0F"/>
    <w:rsid w:val="00456D65"/>
    <w:rsid w:val="00457051"/>
    <w:rsid w:val="004576D6"/>
    <w:rsid w:val="004608EB"/>
    <w:rsid w:val="00460CE3"/>
    <w:rsid w:val="00461D7B"/>
    <w:rsid w:val="00463246"/>
    <w:rsid w:val="0046339B"/>
    <w:rsid w:val="0046634B"/>
    <w:rsid w:val="0047233A"/>
    <w:rsid w:val="00475879"/>
    <w:rsid w:val="004813D6"/>
    <w:rsid w:val="00483EE9"/>
    <w:rsid w:val="00484CB9"/>
    <w:rsid w:val="0048632B"/>
    <w:rsid w:val="0048768B"/>
    <w:rsid w:val="00490266"/>
    <w:rsid w:val="004909C7"/>
    <w:rsid w:val="00490F9D"/>
    <w:rsid w:val="00493926"/>
    <w:rsid w:val="00493FEE"/>
    <w:rsid w:val="00494E03"/>
    <w:rsid w:val="0049547B"/>
    <w:rsid w:val="00497B2B"/>
    <w:rsid w:val="004A0F4E"/>
    <w:rsid w:val="004A1410"/>
    <w:rsid w:val="004A2AA4"/>
    <w:rsid w:val="004A3D0B"/>
    <w:rsid w:val="004A3EE2"/>
    <w:rsid w:val="004A411F"/>
    <w:rsid w:val="004A41D7"/>
    <w:rsid w:val="004A4464"/>
    <w:rsid w:val="004A5194"/>
    <w:rsid w:val="004A722E"/>
    <w:rsid w:val="004A74F2"/>
    <w:rsid w:val="004A7B75"/>
    <w:rsid w:val="004B0208"/>
    <w:rsid w:val="004B1ED2"/>
    <w:rsid w:val="004B2FEA"/>
    <w:rsid w:val="004B50A9"/>
    <w:rsid w:val="004B7FEE"/>
    <w:rsid w:val="004C0992"/>
    <w:rsid w:val="004C16DB"/>
    <w:rsid w:val="004C1BEE"/>
    <w:rsid w:val="004C28B1"/>
    <w:rsid w:val="004C2BFF"/>
    <w:rsid w:val="004C3BFD"/>
    <w:rsid w:val="004C3C90"/>
    <w:rsid w:val="004C4D18"/>
    <w:rsid w:val="004C6289"/>
    <w:rsid w:val="004C7849"/>
    <w:rsid w:val="004D12E4"/>
    <w:rsid w:val="004D1A25"/>
    <w:rsid w:val="004D26D9"/>
    <w:rsid w:val="004D2901"/>
    <w:rsid w:val="004D2FF6"/>
    <w:rsid w:val="004D3ABF"/>
    <w:rsid w:val="004D3FB3"/>
    <w:rsid w:val="004D5632"/>
    <w:rsid w:val="004D5E67"/>
    <w:rsid w:val="004D7071"/>
    <w:rsid w:val="004D72B0"/>
    <w:rsid w:val="004E1306"/>
    <w:rsid w:val="004E18C9"/>
    <w:rsid w:val="004E2E7A"/>
    <w:rsid w:val="004E319F"/>
    <w:rsid w:val="004E6BAD"/>
    <w:rsid w:val="004F04F9"/>
    <w:rsid w:val="004F0ADD"/>
    <w:rsid w:val="004F1ED1"/>
    <w:rsid w:val="004F24C3"/>
    <w:rsid w:val="004F2ECB"/>
    <w:rsid w:val="004F3449"/>
    <w:rsid w:val="004F35DC"/>
    <w:rsid w:val="004F3725"/>
    <w:rsid w:val="004F39C3"/>
    <w:rsid w:val="004F3C24"/>
    <w:rsid w:val="004F4B4F"/>
    <w:rsid w:val="004F5D8B"/>
    <w:rsid w:val="004F625A"/>
    <w:rsid w:val="004F6D62"/>
    <w:rsid w:val="00500A6B"/>
    <w:rsid w:val="005047A8"/>
    <w:rsid w:val="00505A3B"/>
    <w:rsid w:val="00506254"/>
    <w:rsid w:val="00507910"/>
    <w:rsid w:val="005113FE"/>
    <w:rsid w:val="00513085"/>
    <w:rsid w:val="0051392F"/>
    <w:rsid w:val="0051422B"/>
    <w:rsid w:val="0051557F"/>
    <w:rsid w:val="00516805"/>
    <w:rsid w:val="0051697E"/>
    <w:rsid w:val="00516D40"/>
    <w:rsid w:val="00517757"/>
    <w:rsid w:val="00522506"/>
    <w:rsid w:val="00523390"/>
    <w:rsid w:val="00525416"/>
    <w:rsid w:val="00527BE5"/>
    <w:rsid w:val="00530C0D"/>
    <w:rsid w:val="005313D8"/>
    <w:rsid w:val="00533F8A"/>
    <w:rsid w:val="00542182"/>
    <w:rsid w:val="005430D6"/>
    <w:rsid w:val="005439AE"/>
    <w:rsid w:val="00543D5A"/>
    <w:rsid w:val="005445F6"/>
    <w:rsid w:val="00544F5A"/>
    <w:rsid w:val="005450BD"/>
    <w:rsid w:val="00545176"/>
    <w:rsid w:val="0054586D"/>
    <w:rsid w:val="00547F0C"/>
    <w:rsid w:val="00550219"/>
    <w:rsid w:val="005505AA"/>
    <w:rsid w:val="005514A6"/>
    <w:rsid w:val="00551E61"/>
    <w:rsid w:val="0055554C"/>
    <w:rsid w:val="00556836"/>
    <w:rsid w:val="0055695F"/>
    <w:rsid w:val="00556CFB"/>
    <w:rsid w:val="00560CDF"/>
    <w:rsid w:val="00562DD6"/>
    <w:rsid w:val="0056361B"/>
    <w:rsid w:val="0056427B"/>
    <w:rsid w:val="005701A4"/>
    <w:rsid w:val="00571F28"/>
    <w:rsid w:val="0057245C"/>
    <w:rsid w:val="005728BB"/>
    <w:rsid w:val="0057292E"/>
    <w:rsid w:val="00572E5F"/>
    <w:rsid w:val="00572FC5"/>
    <w:rsid w:val="00574303"/>
    <w:rsid w:val="00575361"/>
    <w:rsid w:val="0057631F"/>
    <w:rsid w:val="00580A05"/>
    <w:rsid w:val="00580A54"/>
    <w:rsid w:val="005838D7"/>
    <w:rsid w:val="00585239"/>
    <w:rsid w:val="00585411"/>
    <w:rsid w:val="00586DAA"/>
    <w:rsid w:val="0058775E"/>
    <w:rsid w:val="00587DD9"/>
    <w:rsid w:val="005950B3"/>
    <w:rsid w:val="0059550B"/>
    <w:rsid w:val="0059636E"/>
    <w:rsid w:val="005A050F"/>
    <w:rsid w:val="005A1BDB"/>
    <w:rsid w:val="005A3D68"/>
    <w:rsid w:val="005A50E7"/>
    <w:rsid w:val="005A57E8"/>
    <w:rsid w:val="005B18C8"/>
    <w:rsid w:val="005B22F3"/>
    <w:rsid w:val="005B284E"/>
    <w:rsid w:val="005B4F37"/>
    <w:rsid w:val="005B6F85"/>
    <w:rsid w:val="005B7653"/>
    <w:rsid w:val="005C0F64"/>
    <w:rsid w:val="005C117F"/>
    <w:rsid w:val="005C28F7"/>
    <w:rsid w:val="005C32A3"/>
    <w:rsid w:val="005C45F2"/>
    <w:rsid w:val="005C4872"/>
    <w:rsid w:val="005C613C"/>
    <w:rsid w:val="005D0552"/>
    <w:rsid w:val="005D0F92"/>
    <w:rsid w:val="005D13E8"/>
    <w:rsid w:val="005D2E00"/>
    <w:rsid w:val="005D4114"/>
    <w:rsid w:val="005D493C"/>
    <w:rsid w:val="005D52D4"/>
    <w:rsid w:val="005D5E8B"/>
    <w:rsid w:val="005E26DC"/>
    <w:rsid w:val="005E2A0F"/>
    <w:rsid w:val="005E40B0"/>
    <w:rsid w:val="005E7F18"/>
    <w:rsid w:val="005F1614"/>
    <w:rsid w:val="005F1BC6"/>
    <w:rsid w:val="005F20B0"/>
    <w:rsid w:val="005F2A74"/>
    <w:rsid w:val="005F3420"/>
    <w:rsid w:val="005F3912"/>
    <w:rsid w:val="005F4E28"/>
    <w:rsid w:val="005F4FE2"/>
    <w:rsid w:val="005F55EB"/>
    <w:rsid w:val="005F6B3D"/>
    <w:rsid w:val="005F7550"/>
    <w:rsid w:val="00602935"/>
    <w:rsid w:val="00602F06"/>
    <w:rsid w:val="00605E80"/>
    <w:rsid w:val="006065E9"/>
    <w:rsid w:val="00606DBD"/>
    <w:rsid w:val="006074A5"/>
    <w:rsid w:val="00607DFB"/>
    <w:rsid w:val="00610806"/>
    <w:rsid w:val="006112E8"/>
    <w:rsid w:val="00611719"/>
    <w:rsid w:val="00611A06"/>
    <w:rsid w:val="00611D1C"/>
    <w:rsid w:val="00613E0A"/>
    <w:rsid w:val="00614F71"/>
    <w:rsid w:val="00616091"/>
    <w:rsid w:val="00620038"/>
    <w:rsid w:val="00620CFC"/>
    <w:rsid w:val="00620E4B"/>
    <w:rsid w:val="006211A6"/>
    <w:rsid w:val="00621750"/>
    <w:rsid w:val="00621B67"/>
    <w:rsid w:val="00622394"/>
    <w:rsid w:val="00622A71"/>
    <w:rsid w:val="00623BDE"/>
    <w:rsid w:val="00624F6C"/>
    <w:rsid w:val="00626BB7"/>
    <w:rsid w:val="0062740E"/>
    <w:rsid w:val="0063124F"/>
    <w:rsid w:val="006315F6"/>
    <w:rsid w:val="00631E27"/>
    <w:rsid w:val="00632486"/>
    <w:rsid w:val="006338D8"/>
    <w:rsid w:val="006354DE"/>
    <w:rsid w:val="00635501"/>
    <w:rsid w:val="006361E6"/>
    <w:rsid w:val="00640387"/>
    <w:rsid w:val="00641C71"/>
    <w:rsid w:val="00641FDC"/>
    <w:rsid w:val="006421FA"/>
    <w:rsid w:val="00642398"/>
    <w:rsid w:val="0064268D"/>
    <w:rsid w:val="0064534F"/>
    <w:rsid w:val="00646F4F"/>
    <w:rsid w:val="0065095D"/>
    <w:rsid w:val="0065114F"/>
    <w:rsid w:val="00651F8D"/>
    <w:rsid w:val="0065270B"/>
    <w:rsid w:val="006543F5"/>
    <w:rsid w:val="006553CE"/>
    <w:rsid w:val="00655BEB"/>
    <w:rsid w:val="00655CB4"/>
    <w:rsid w:val="00656E24"/>
    <w:rsid w:val="006573B6"/>
    <w:rsid w:val="00657FDE"/>
    <w:rsid w:val="006626A9"/>
    <w:rsid w:val="00662E9E"/>
    <w:rsid w:val="006632A3"/>
    <w:rsid w:val="006646C2"/>
    <w:rsid w:val="00665E94"/>
    <w:rsid w:val="00667D69"/>
    <w:rsid w:val="006724F5"/>
    <w:rsid w:val="00672EF0"/>
    <w:rsid w:val="00672FAE"/>
    <w:rsid w:val="00674543"/>
    <w:rsid w:val="00675A8C"/>
    <w:rsid w:val="006769CE"/>
    <w:rsid w:val="00676BD9"/>
    <w:rsid w:val="0067769A"/>
    <w:rsid w:val="00682385"/>
    <w:rsid w:val="006823CA"/>
    <w:rsid w:val="00684660"/>
    <w:rsid w:val="006861E1"/>
    <w:rsid w:val="00686A45"/>
    <w:rsid w:val="00686B93"/>
    <w:rsid w:val="00687C1C"/>
    <w:rsid w:val="00687C88"/>
    <w:rsid w:val="00690CB7"/>
    <w:rsid w:val="006912BC"/>
    <w:rsid w:val="006943F3"/>
    <w:rsid w:val="00694F34"/>
    <w:rsid w:val="00694F87"/>
    <w:rsid w:val="0069599B"/>
    <w:rsid w:val="0069754D"/>
    <w:rsid w:val="006979C8"/>
    <w:rsid w:val="006A114F"/>
    <w:rsid w:val="006A11A4"/>
    <w:rsid w:val="006A1661"/>
    <w:rsid w:val="006A2105"/>
    <w:rsid w:val="006A4F4E"/>
    <w:rsid w:val="006A5340"/>
    <w:rsid w:val="006A706C"/>
    <w:rsid w:val="006A7219"/>
    <w:rsid w:val="006A7BB8"/>
    <w:rsid w:val="006B1132"/>
    <w:rsid w:val="006B3B06"/>
    <w:rsid w:val="006B4AAE"/>
    <w:rsid w:val="006B5DB5"/>
    <w:rsid w:val="006B5FF1"/>
    <w:rsid w:val="006C264D"/>
    <w:rsid w:val="006C299E"/>
    <w:rsid w:val="006C3D00"/>
    <w:rsid w:val="006C6A04"/>
    <w:rsid w:val="006C6EF0"/>
    <w:rsid w:val="006C707A"/>
    <w:rsid w:val="006D30BC"/>
    <w:rsid w:val="006D4A7F"/>
    <w:rsid w:val="006D7D25"/>
    <w:rsid w:val="006E175A"/>
    <w:rsid w:val="006E181D"/>
    <w:rsid w:val="006E328D"/>
    <w:rsid w:val="006E3B9E"/>
    <w:rsid w:val="006E4007"/>
    <w:rsid w:val="006E4A8A"/>
    <w:rsid w:val="006E4E7F"/>
    <w:rsid w:val="006E6E91"/>
    <w:rsid w:val="006F03A8"/>
    <w:rsid w:val="006F08A6"/>
    <w:rsid w:val="006F0DF2"/>
    <w:rsid w:val="006F168D"/>
    <w:rsid w:val="006F1C0E"/>
    <w:rsid w:val="006F3661"/>
    <w:rsid w:val="006F5254"/>
    <w:rsid w:val="006F675A"/>
    <w:rsid w:val="006F76C6"/>
    <w:rsid w:val="006F77E2"/>
    <w:rsid w:val="007003A5"/>
    <w:rsid w:val="00701D13"/>
    <w:rsid w:val="00703471"/>
    <w:rsid w:val="007044A3"/>
    <w:rsid w:val="00704F37"/>
    <w:rsid w:val="00706FE4"/>
    <w:rsid w:val="00707845"/>
    <w:rsid w:val="00711A93"/>
    <w:rsid w:val="00711F6D"/>
    <w:rsid w:val="007136D7"/>
    <w:rsid w:val="00716174"/>
    <w:rsid w:val="00720ABE"/>
    <w:rsid w:val="00721C6A"/>
    <w:rsid w:val="00721ECD"/>
    <w:rsid w:val="00723920"/>
    <w:rsid w:val="0072533A"/>
    <w:rsid w:val="007262DD"/>
    <w:rsid w:val="007276C4"/>
    <w:rsid w:val="00727789"/>
    <w:rsid w:val="00727DA6"/>
    <w:rsid w:val="00731CDB"/>
    <w:rsid w:val="00732086"/>
    <w:rsid w:val="00732390"/>
    <w:rsid w:val="00733981"/>
    <w:rsid w:val="00736505"/>
    <w:rsid w:val="007370CE"/>
    <w:rsid w:val="007378E2"/>
    <w:rsid w:val="00737E49"/>
    <w:rsid w:val="00740344"/>
    <w:rsid w:val="007408FC"/>
    <w:rsid w:val="00741D1F"/>
    <w:rsid w:val="00744015"/>
    <w:rsid w:val="00745268"/>
    <w:rsid w:val="007458C5"/>
    <w:rsid w:val="0074644F"/>
    <w:rsid w:val="00746E91"/>
    <w:rsid w:val="00750C77"/>
    <w:rsid w:val="00751756"/>
    <w:rsid w:val="00752F32"/>
    <w:rsid w:val="00753857"/>
    <w:rsid w:val="007545B1"/>
    <w:rsid w:val="007569E0"/>
    <w:rsid w:val="00760489"/>
    <w:rsid w:val="00761B48"/>
    <w:rsid w:val="00763C29"/>
    <w:rsid w:val="0076545B"/>
    <w:rsid w:val="00766BB5"/>
    <w:rsid w:val="007670AB"/>
    <w:rsid w:val="007675ED"/>
    <w:rsid w:val="00770681"/>
    <w:rsid w:val="00771748"/>
    <w:rsid w:val="00772736"/>
    <w:rsid w:val="007745A7"/>
    <w:rsid w:val="00775759"/>
    <w:rsid w:val="00776913"/>
    <w:rsid w:val="0078167F"/>
    <w:rsid w:val="00782673"/>
    <w:rsid w:val="00783CF8"/>
    <w:rsid w:val="007841AC"/>
    <w:rsid w:val="007842DE"/>
    <w:rsid w:val="00784440"/>
    <w:rsid w:val="007850D8"/>
    <w:rsid w:val="0078526D"/>
    <w:rsid w:val="0078615A"/>
    <w:rsid w:val="00791AB5"/>
    <w:rsid w:val="007922E4"/>
    <w:rsid w:val="007942FF"/>
    <w:rsid w:val="00794B8B"/>
    <w:rsid w:val="00795070"/>
    <w:rsid w:val="007960A2"/>
    <w:rsid w:val="007A12AA"/>
    <w:rsid w:val="007A15A1"/>
    <w:rsid w:val="007A2A1C"/>
    <w:rsid w:val="007A2FEC"/>
    <w:rsid w:val="007A3A5A"/>
    <w:rsid w:val="007A3B1F"/>
    <w:rsid w:val="007A4253"/>
    <w:rsid w:val="007A474D"/>
    <w:rsid w:val="007B033F"/>
    <w:rsid w:val="007B1AC7"/>
    <w:rsid w:val="007B22F5"/>
    <w:rsid w:val="007B411E"/>
    <w:rsid w:val="007B5CE6"/>
    <w:rsid w:val="007B6957"/>
    <w:rsid w:val="007B6E64"/>
    <w:rsid w:val="007C0392"/>
    <w:rsid w:val="007C0F27"/>
    <w:rsid w:val="007C154B"/>
    <w:rsid w:val="007C78DA"/>
    <w:rsid w:val="007D3319"/>
    <w:rsid w:val="007D3CA9"/>
    <w:rsid w:val="007D45F6"/>
    <w:rsid w:val="007E1883"/>
    <w:rsid w:val="007E2CD0"/>
    <w:rsid w:val="007E374F"/>
    <w:rsid w:val="007E3B0A"/>
    <w:rsid w:val="007E6375"/>
    <w:rsid w:val="007E759A"/>
    <w:rsid w:val="007E795E"/>
    <w:rsid w:val="007F184A"/>
    <w:rsid w:val="007F18B4"/>
    <w:rsid w:val="007F2738"/>
    <w:rsid w:val="007F2B29"/>
    <w:rsid w:val="007F2E51"/>
    <w:rsid w:val="007F3913"/>
    <w:rsid w:val="007F4C0D"/>
    <w:rsid w:val="007F4C56"/>
    <w:rsid w:val="007F5F6E"/>
    <w:rsid w:val="007F6E79"/>
    <w:rsid w:val="007F74EE"/>
    <w:rsid w:val="007F7FAA"/>
    <w:rsid w:val="00800438"/>
    <w:rsid w:val="008004A3"/>
    <w:rsid w:val="008028D4"/>
    <w:rsid w:val="00806DA5"/>
    <w:rsid w:val="00811232"/>
    <w:rsid w:val="00811F7E"/>
    <w:rsid w:val="00814CF8"/>
    <w:rsid w:val="00815643"/>
    <w:rsid w:val="00817119"/>
    <w:rsid w:val="00817752"/>
    <w:rsid w:val="008201B7"/>
    <w:rsid w:val="00820B85"/>
    <w:rsid w:val="00822307"/>
    <w:rsid w:val="008227CA"/>
    <w:rsid w:val="00823391"/>
    <w:rsid w:val="00823DCD"/>
    <w:rsid w:val="008252C6"/>
    <w:rsid w:val="0082582D"/>
    <w:rsid w:val="00827878"/>
    <w:rsid w:val="00830441"/>
    <w:rsid w:val="0083074A"/>
    <w:rsid w:val="00831235"/>
    <w:rsid w:val="00832449"/>
    <w:rsid w:val="00832F0D"/>
    <w:rsid w:val="008346A4"/>
    <w:rsid w:val="00834A44"/>
    <w:rsid w:val="00834E5F"/>
    <w:rsid w:val="00836021"/>
    <w:rsid w:val="008368C3"/>
    <w:rsid w:val="00837901"/>
    <w:rsid w:val="00840596"/>
    <w:rsid w:val="00842569"/>
    <w:rsid w:val="008432D2"/>
    <w:rsid w:val="00843784"/>
    <w:rsid w:val="00845235"/>
    <w:rsid w:val="00847572"/>
    <w:rsid w:val="00847FA8"/>
    <w:rsid w:val="00850113"/>
    <w:rsid w:val="00850682"/>
    <w:rsid w:val="00850D98"/>
    <w:rsid w:val="0085748C"/>
    <w:rsid w:val="00857840"/>
    <w:rsid w:val="008612B0"/>
    <w:rsid w:val="00861898"/>
    <w:rsid w:val="00863477"/>
    <w:rsid w:val="008656A6"/>
    <w:rsid w:val="00873752"/>
    <w:rsid w:val="008747B9"/>
    <w:rsid w:val="00875513"/>
    <w:rsid w:val="00875775"/>
    <w:rsid w:val="00875915"/>
    <w:rsid w:val="00875A0C"/>
    <w:rsid w:val="00875C06"/>
    <w:rsid w:val="00875CD1"/>
    <w:rsid w:val="008765F5"/>
    <w:rsid w:val="00882240"/>
    <w:rsid w:val="00883004"/>
    <w:rsid w:val="008833B5"/>
    <w:rsid w:val="00884E84"/>
    <w:rsid w:val="008868D7"/>
    <w:rsid w:val="00886FAE"/>
    <w:rsid w:val="00887EBA"/>
    <w:rsid w:val="008901CF"/>
    <w:rsid w:val="0089201B"/>
    <w:rsid w:val="00892B55"/>
    <w:rsid w:val="00895001"/>
    <w:rsid w:val="008958D6"/>
    <w:rsid w:val="00897FCE"/>
    <w:rsid w:val="008A1C10"/>
    <w:rsid w:val="008A4F11"/>
    <w:rsid w:val="008A6DD8"/>
    <w:rsid w:val="008B0C10"/>
    <w:rsid w:val="008B6082"/>
    <w:rsid w:val="008B6CF5"/>
    <w:rsid w:val="008B7194"/>
    <w:rsid w:val="008C118D"/>
    <w:rsid w:val="008C181A"/>
    <w:rsid w:val="008C2B1D"/>
    <w:rsid w:val="008C3A33"/>
    <w:rsid w:val="008C41DE"/>
    <w:rsid w:val="008C53A6"/>
    <w:rsid w:val="008C6A8C"/>
    <w:rsid w:val="008C78FB"/>
    <w:rsid w:val="008D2130"/>
    <w:rsid w:val="008D2696"/>
    <w:rsid w:val="008D4E86"/>
    <w:rsid w:val="008D567A"/>
    <w:rsid w:val="008D5842"/>
    <w:rsid w:val="008D66A5"/>
    <w:rsid w:val="008D72F8"/>
    <w:rsid w:val="008D77C0"/>
    <w:rsid w:val="008E05A0"/>
    <w:rsid w:val="008E3273"/>
    <w:rsid w:val="008E42EC"/>
    <w:rsid w:val="008E4565"/>
    <w:rsid w:val="008E4F32"/>
    <w:rsid w:val="008E5018"/>
    <w:rsid w:val="008E561B"/>
    <w:rsid w:val="008E5A52"/>
    <w:rsid w:val="008E64AE"/>
    <w:rsid w:val="008F07E3"/>
    <w:rsid w:val="008F22D3"/>
    <w:rsid w:val="008F2D16"/>
    <w:rsid w:val="008F400A"/>
    <w:rsid w:val="008F4477"/>
    <w:rsid w:val="008F52AE"/>
    <w:rsid w:val="0090189E"/>
    <w:rsid w:val="0090222D"/>
    <w:rsid w:val="00903819"/>
    <w:rsid w:val="00904D25"/>
    <w:rsid w:val="009057DD"/>
    <w:rsid w:val="00905B79"/>
    <w:rsid w:val="00913843"/>
    <w:rsid w:val="00913A33"/>
    <w:rsid w:val="00916C2E"/>
    <w:rsid w:val="009208EF"/>
    <w:rsid w:val="0092284E"/>
    <w:rsid w:val="009228A9"/>
    <w:rsid w:val="00923A63"/>
    <w:rsid w:val="009246F8"/>
    <w:rsid w:val="00924C33"/>
    <w:rsid w:val="00926DC3"/>
    <w:rsid w:val="00927613"/>
    <w:rsid w:val="0093095D"/>
    <w:rsid w:val="009327E3"/>
    <w:rsid w:val="00932B9F"/>
    <w:rsid w:val="00934E37"/>
    <w:rsid w:val="00935B06"/>
    <w:rsid w:val="00935E7D"/>
    <w:rsid w:val="00936C0D"/>
    <w:rsid w:val="00937CC8"/>
    <w:rsid w:val="00940EC4"/>
    <w:rsid w:val="00943BC4"/>
    <w:rsid w:val="00943BCC"/>
    <w:rsid w:val="009450C0"/>
    <w:rsid w:val="0094569F"/>
    <w:rsid w:val="009472E1"/>
    <w:rsid w:val="00947444"/>
    <w:rsid w:val="009516B3"/>
    <w:rsid w:val="00951E0F"/>
    <w:rsid w:val="0095234F"/>
    <w:rsid w:val="009531D7"/>
    <w:rsid w:val="00953510"/>
    <w:rsid w:val="00953820"/>
    <w:rsid w:val="00954A19"/>
    <w:rsid w:val="00956169"/>
    <w:rsid w:val="009564BF"/>
    <w:rsid w:val="009574FB"/>
    <w:rsid w:val="009601EE"/>
    <w:rsid w:val="00961B19"/>
    <w:rsid w:val="00962C82"/>
    <w:rsid w:val="009633AA"/>
    <w:rsid w:val="00963CEB"/>
    <w:rsid w:val="009653E1"/>
    <w:rsid w:val="009658D7"/>
    <w:rsid w:val="0096621E"/>
    <w:rsid w:val="00966B89"/>
    <w:rsid w:val="00967ED7"/>
    <w:rsid w:val="00970AF7"/>
    <w:rsid w:val="00970B6D"/>
    <w:rsid w:val="00971AE1"/>
    <w:rsid w:val="00973701"/>
    <w:rsid w:val="00975D7B"/>
    <w:rsid w:val="00976F4E"/>
    <w:rsid w:val="00981BE4"/>
    <w:rsid w:val="009841FD"/>
    <w:rsid w:val="00985A10"/>
    <w:rsid w:val="0098770B"/>
    <w:rsid w:val="009911E0"/>
    <w:rsid w:val="0099195E"/>
    <w:rsid w:val="0099662E"/>
    <w:rsid w:val="009A0041"/>
    <w:rsid w:val="009A1B33"/>
    <w:rsid w:val="009A2884"/>
    <w:rsid w:val="009A3D5B"/>
    <w:rsid w:val="009A7657"/>
    <w:rsid w:val="009A7689"/>
    <w:rsid w:val="009A7C84"/>
    <w:rsid w:val="009A7FCC"/>
    <w:rsid w:val="009B06AB"/>
    <w:rsid w:val="009B1CE9"/>
    <w:rsid w:val="009B33F5"/>
    <w:rsid w:val="009B3B9F"/>
    <w:rsid w:val="009B4D18"/>
    <w:rsid w:val="009C0183"/>
    <w:rsid w:val="009C1453"/>
    <w:rsid w:val="009C37B4"/>
    <w:rsid w:val="009C3917"/>
    <w:rsid w:val="009C4C2E"/>
    <w:rsid w:val="009C5161"/>
    <w:rsid w:val="009C64C5"/>
    <w:rsid w:val="009D4A73"/>
    <w:rsid w:val="009E11C2"/>
    <w:rsid w:val="009E3B33"/>
    <w:rsid w:val="009E3C64"/>
    <w:rsid w:val="009E406E"/>
    <w:rsid w:val="009E5A69"/>
    <w:rsid w:val="009F0243"/>
    <w:rsid w:val="009F0CD0"/>
    <w:rsid w:val="009F18E9"/>
    <w:rsid w:val="009F358B"/>
    <w:rsid w:val="009F3E48"/>
    <w:rsid w:val="009F515B"/>
    <w:rsid w:val="009F7605"/>
    <w:rsid w:val="00A02557"/>
    <w:rsid w:val="00A03A8E"/>
    <w:rsid w:val="00A05C71"/>
    <w:rsid w:val="00A12A41"/>
    <w:rsid w:val="00A15A6B"/>
    <w:rsid w:val="00A16A5A"/>
    <w:rsid w:val="00A17A60"/>
    <w:rsid w:val="00A22087"/>
    <w:rsid w:val="00A23C8E"/>
    <w:rsid w:val="00A249EC"/>
    <w:rsid w:val="00A263B7"/>
    <w:rsid w:val="00A27960"/>
    <w:rsid w:val="00A302E8"/>
    <w:rsid w:val="00A33572"/>
    <w:rsid w:val="00A36A79"/>
    <w:rsid w:val="00A422DB"/>
    <w:rsid w:val="00A428D6"/>
    <w:rsid w:val="00A44174"/>
    <w:rsid w:val="00A465F9"/>
    <w:rsid w:val="00A46A85"/>
    <w:rsid w:val="00A47062"/>
    <w:rsid w:val="00A4710A"/>
    <w:rsid w:val="00A4751C"/>
    <w:rsid w:val="00A475D9"/>
    <w:rsid w:val="00A47B22"/>
    <w:rsid w:val="00A50E79"/>
    <w:rsid w:val="00A52BE5"/>
    <w:rsid w:val="00A53A55"/>
    <w:rsid w:val="00A55A24"/>
    <w:rsid w:val="00A55B26"/>
    <w:rsid w:val="00A56B88"/>
    <w:rsid w:val="00A57FF4"/>
    <w:rsid w:val="00A601EC"/>
    <w:rsid w:val="00A60AE5"/>
    <w:rsid w:val="00A60B10"/>
    <w:rsid w:val="00A61985"/>
    <w:rsid w:val="00A622EA"/>
    <w:rsid w:val="00A64136"/>
    <w:rsid w:val="00A7066B"/>
    <w:rsid w:val="00A70823"/>
    <w:rsid w:val="00A71265"/>
    <w:rsid w:val="00A7134E"/>
    <w:rsid w:val="00A75259"/>
    <w:rsid w:val="00A76C7A"/>
    <w:rsid w:val="00A77150"/>
    <w:rsid w:val="00A772F1"/>
    <w:rsid w:val="00A8515E"/>
    <w:rsid w:val="00A8650A"/>
    <w:rsid w:val="00A86C8B"/>
    <w:rsid w:val="00A910EC"/>
    <w:rsid w:val="00A92525"/>
    <w:rsid w:val="00A93ED4"/>
    <w:rsid w:val="00A93F13"/>
    <w:rsid w:val="00A972A8"/>
    <w:rsid w:val="00AA031A"/>
    <w:rsid w:val="00AA2BA6"/>
    <w:rsid w:val="00AA5BF2"/>
    <w:rsid w:val="00AA687D"/>
    <w:rsid w:val="00AB01C2"/>
    <w:rsid w:val="00AB02FB"/>
    <w:rsid w:val="00AB0D48"/>
    <w:rsid w:val="00AB18C2"/>
    <w:rsid w:val="00AB1E23"/>
    <w:rsid w:val="00AB4B15"/>
    <w:rsid w:val="00AB505B"/>
    <w:rsid w:val="00AB5E30"/>
    <w:rsid w:val="00AB63A0"/>
    <w:rsid w:val="00AB7223"/>
    <w:rsid w:val="00AC1A28"/>
    <w:rsid w:val="00AC52E4"/>
    <w:rsid w:val="00AC6427"/>
    <w:rsid w:val="00AC6711"/>
    <w:rsid w:val="00AC6809"/>
    <w:rsid w:val="00AC6A7F"/>
    <w:rsid w:val="00AC6DBF"/>
    <w:rsid w:val="00AC773F"/>
    <w:rsid w:val="00AD09D7"/>
    <w:rsid w:val="00AD1551"/>
    <w:rsid w:val="00AD1E57"/>
    <w:rsid w:val="00AD1EA9"/>
    <w:rsid w:val="00AD31A8"/>
    <w:rsid w:val="00AD58A6"/>
    <w:rsid w:val="00AD5B1F"/>
    <w:rsid w:val="00AE1EFD"/>
    <w:rsid w:val="00AE21B1"/>
    <w:rsid w:val="00AE2740"/>
    <w:rsid w:val="00AE2A54"/>
    <w:rsid w:val="00AE57DC"/>
    <w:rsid w:val="00AE5DF8"/>
    <w:rsid w:val="00AF2D83"/>
    <w:rsid w:val="00AF4454"/>
    <w:rsid w:val="00AF63EC"/>
    <w:rsid w:val="00AF6667"/>
    <w:rsid w:val="00AF6931"/>
    <w:rsid w:val="00AF6A9A"/>
    <w:rsid w:val="00B0003A"/>
    <w:rsid w:val="00B034EA"/>
    <w:rsid w:val="00B035D6"/>
    <w:rsid w:val="00B0620F"/>
    <w:rsid w:val="00B15BCF"/>
    <w:rsid w:val="00B15C33"/>
    <w:rsid w:val="00B16B72"/>
    <w:rsid w:val="00B16CDF"/>
    <w:rsid w:val="00B20460"/>
    <w:rsid w:val="00B22D93"/>
    <w:rsid w:val="00B23B3E"/>
    <w:rsid w:val="00B246C4"/>
    <w:rsid w:val="00B25504"/>
    <w:rsid w:val="00B262FE"/>
    <w:rsid w:val="00B267A2"/>
    <w:rsid w:val="00B26900"/>
    <w:rsid w:val="00B27C6B"/>
    <w:rsid w:val="00B31ACD"/>
    <w:rsid w:val="00B324FB"/>
    <w:rsid w:val="00B36565"/>
    <w:rsid w:val="00B37B65"/>
    <w:rsid w:val="00B40801"/>
    <w:rsid w:val="00B409FC"/>
    <w:rsid w:val="00B414DB"/>
    <w:rsid w:val="00B42819"/>
    <w:rsid w:val="00B435FB"/>
    <w:rsid w:val="00B436CB"/>
    <w:rsid w:val="00B44561"/>
    <w:rsid w:val="00B4472B"/>
    <w:rsid w:val="00B4675D"/>
    <w:rsid w:val="00B4698E"/>
    <w:rsid w:val="00B475A3"/>
    <w:rsid w:val="00B50838"/>
    <w:rsid w:val="00B512DD"/>
    <w:rsid w:val="00B52DCE"/>
    <w:rsid w:val="00B543A9"/>
    <w:rsid w:val="00B57024"/>
    <w:rsid w:val="00B57947"/>
    <w:rsid w:val="00B579AF"/>
    <w:rsid w:val="00B6038D"/>
    <w:rsid w:val="00B61D60"/>
    <w:rsid w:val="00B62643"/>
    <w:rsid w:val="00B63D03"/>
    <w:rsid w:val="00B6521A"/>
    <w:rsid w:val="00B654BD"/>
    <w:rsid w:val="00B662AD"/>
    <w:rsid w:val="00B67FC5"/>
    <w:rsid w:val="00B7097B"/>
    <w:rsid w:val="00B71D1E"/>
    <w:rsid w:val="00B732AB"/>
    <w:rsid w:val="00B74383"/>
    <w:rsid w:val="00B7520C"/>
    <w:rsid w:val="00B758D9"/>
    <w:rsid w:val="00B77D55"/>
    <w:rsid w:val="00B80377"/>
    <w:rsid w:val="00B815B2"/>
    <w:rsid w:val="00B81D4C"/>
    <w:rsid w:val="00B850E4"/>
    <w:rsid w:val="00B869B6"/>
    <w:rsid w:val="00B871B7"/>
    <w:rsid w:val="00B876A2"/>
    <w:rsid w:val="00B879BF"/>
    <w:rsid w:val="00B91D67"/>
    <w:rsid w:val="00B94437"/>
    <w:rsid w:val="00B94C06"/>
    <w:rsid w:val="00B95291"/>
    <w:rsid w:val="00B958A1"/>
    <w:rsid w:val="00B9751E"/>
    <w:rsid w:val="00BA08F7"/>
    <w:rsid w:val="00BA1A9E"/>
    <w:rsid w:val="00BA21E1"/>
    <w:rsid w:val="00BA2B99"/>
    <w:rsid w:val="00BA42D1"/>
    <w:rsid w:val="00BA5139"/>
    <w:rsid w:val="00BA5802"/>
    <w:rsid w:val="00BA6ABE"/>
    <w:rsid w:val="00BA753C"/>
    <w:rsid w:val="00BB01F6"/>
    <w:rsid w:val="00BB13DE"/>
    <w:rsid w:val="00BB1413"/>
    <w:rsid w:val="00BB1415"/>
    <w:rsid w:val="00BB27B2"/>
    <w:rsid w:val="00BB34CA"/>
    <w:rsid w:val="00BB4326"/>
    <w:rsid w:val="00BB47C6"/>
    <w:rsid w:val="00BB5B20"/>
    <w:rsid w:val="00BC0360"/>
    <w:rsid w:val="00BC100E"/>
    <w:rsid w:val="00BC526F"/>
    <w:rsid w:val="00BC66DA"/>
    <w:rsid w:val="00BC6739"/>
    <w:rsid w:val="00BC6849"/>
    <w:rsid w:val="00BC756F"/>
    <w:rsid w:val="00BD0E03"/>
    <w:rsid w:val="00BD141C"/>
    <w:rsid w:val="00BD1FA8"/>
    <w:rsid w:val="00BD32D3"/>
    <w:rsid w:val="00BD4CD0"/>
    <w:rsid w:val="00BD4CDE"/>
    <w:rsid w:val="00BD50FA"/>
    <w:rsid w:val="00BD5320"/>
    <w:rsid w:val="00BD5BAB"/>
    <w:rsid w:val="00BD6EBB"/>
    <w:rsid w:val="00BE045D"/>
    <w:rsid w:val="00BE26F5"/>
    <w:rsid w:val="00BE2CEE"/>
    <w:rsid w:val="00BE2D46"/>
    <w:rsid w:val="00BE40C1"/>
    <w:rsid w:val="00BE6FB4"/>
    <w:rsid w:val="00BF0F85"/>
    <w:rsid w:val="00BF27CE"/>
    <w:rsid w:val="00BF32CD"/>
    <w:rsid w:val="00BF4891"/>
    <w:rsid w:val="00BF7931"/>
    <w:rsid w:val="00BF7C21"/>
    <w:rsid w:val="00C0410A"/>
    <w:rsid w:val="00C065DB"/>
    <w:rsid w:val="00C068D1"/>
    <w:rsid w:val="00C0764F"/>
    <w:rsid w:val="00C07B13"/>
    <w:rsid w:val="00C07BFE"/>
    <w:rsid w:val="00C07E56"/>
    <w:rsid w:val="00C10EF1"/>
    <w:rsid w:val="00C11488"/>
    <w:rsid w:val="00C12795"/>
    <w:rsid w:val="00C127F0"/>
    <w:rsid w:val="00C13DBC"/>
    <w:rsid w:val="00C140B3"/>
    <w:rsid w:val="00C14C8E"/>
    <w:rsid w:val="00C152FC"/>
    <w:rsid w:val="00C15DBF"/>
    <w:rsid w:val="00C1735F"/>
    <w:rsid w:val="00C17CEB"/>
    <w:rsid w:val="00C20132"/>
    <w:rsid w:val="00C21DC5"/>
    <w:rsid w:val="00C260F9"/>
    <w:rsid w:val="00C26352"/>
    <w:rsid w:val="00C2647E"/>
    <w:rsid w:val="00C309FA"/>
    <w:rsid w:val="00C30CE5"/>
    <w:rsid w:val="00C3105A"/>
    <w:rsid w:val="00C31F95"/>
    <w:rsid w:val="00C330D1"/>
    <w:rsid w:val="00C33EF2"/>
    <w:rsid w:val="00C355AE"/>
    <w:rsid w:val="00C35E95"/>
    <w:rsid w:val="00C36911"/>
    <w:rsid w:val="00C371FF"/>
    <w:rsid w:val="00C37B91"/>
    <w:rsid w:val="00C44A9A"/>
    <w:rsid w:val="00C453E9"/>
    <w:rsid w:val="00C5189A"/>
    <w:rsid w:val="00C52285"/>
    <w:rsid w:val="00C548A3"/>
    <w:rsid w:val="00C55006"/>
    <w:rsid w:val="00C55DA8"/>
    <w:rsid w:val="00C55DE2"/>
    <w:rsid w:val="00C56EA6"/>
    <w:rsid w:val="00C56F0A"/>
    <w:rsid w:val="00C62070"/>
    <w:rsid w:val="00C63C92"/>
    <w:rsid w:val="00C63E1F"/>
    <w:rsid w:val="00C63E70"/>
    <w:rsid w:val="00C64008"/>
    <w:rsid w:val="00C64911"/>
    <w:rsid w:val="00C65224"/>
    <w:rsid w:val="00C6651A"/>
    <w:rsid w:val="00C67932"/>
    <w:rsid w:val="00C67D29"/>
    <w:rsid w:val="00C70A09"/>
    <w:rsid w:val="00C71500"/>
    <w:rsid w:val="00C71EDC"/>
    <w:rsid w:val="00C720B0"/>
    <w:rsid w:val="00C72B35"/>
    <w:rsid w:val="00C72D7A"/>
    <w:rsid w:val="00C77355"/>
    <w:rsid w:val="00C80514"/>
    <w:rsid w:val="00C805EF"/>
    <w:rsid w:val="00C81E33"/>
    <w:rsid w:val="00C84506"/>
    <w:rsid w:val="00C84DC1"/>
    <w:rsid w:val="00C867EE"/>
    <w:rsid w:val="00C90D75"/>
    <w:rsid w:val="00C9171A"/>
    <w:rsid w:val="00C91CC6"/>
    <w:rsid w:val="00C922DA"/>
    <w:rsid w:val="00C9347A"/>
    <w:rsid w:val="00C936AB"/>
    <w:rsid w:val="00C94781"/>
    <w:rsid w:val="00C94FEF"/>
    <w:rsid w:val="00C95FEC"/>
    <w:rsid w:val="00C97232"/>
    <w:rsid w:val="00C97FB6"/>
    <w:rsid w:val="00CA2963"/>
    <w:rsid w:val="00CA32E4"/>
    <w:rsid w:val="00CA5CAB"/>
    <w:rsid w:val="00CB105E"/>
    <w:rsid w:val="00CB428E"/>
    <w:rsid w:val="00CB6CBF"/>
    <w:rsid w:val="00CB741B"/>
    <w:rsid w:val="00CB7D96"/>
    <w:rsid w:val="00CC1013"/>
    <w:rsid w:val="00CC11A4"/>
    <w:rsid w:val="00CC2BE5"/>
    <w:rsid w:val="00CC3B8F"/>
    <w:rsid w:val="00CC6E4C"/>
    <w:rsid w:val="00CC7406"/>
    <w:rsid w:val="00CC771F"/>
    <w:rsid w:val="00CD056B"/>
    <w:rsid w:val="00CD0692"/>
    <w:rsid w:val="00CD177F"/>
    <w:rsid w:val="00CD1E96"/>
    <w:rsid w:val="00CD1F92"/>
    <w:rsid w:val="00CD2E05"/>
    <w:rsid w:val="00CD4ADF"/>
    <w:rsid w:val="00CD4FA5"/>
    <w:rsid w:val="00CD5189"/>
    <w:rsid w:val="00CD5503"/>
    <w:rsid w:val="00CD6593"/>
    <w:rsid w:val="00CD65D9"/>
    <w:rsid w:val="00CD7C51"/>
    <w:rsid w:val="00CD7CBB"/>
    <w:rsid w:val="00CE0B5F"/>
    <w:rsid w:val="00CE0DEB"/>
    <w:rsid w:val="00CE13F0"/>
    <w:rsid w:val="00CE27C2"/>
    <w:rsid w:val="00CE2B37"/>
    <w:rsid w:val="00CE46F8"/>
    <w:rsid w:val="00CE5873"/>
    <w:rsid w:val="00CE658E"/>
    <w:rsid w:val="00CE7C0E"/>
    <w:rsid w:val="00CF12E9"/>
    <w:rsid w:val="00CF1CCE"/>
    <w:rsid w:val="00CF2CDA"/>
    <w:rsid w:val="00CF513E"/>
    <w:rsid w:val="00CF7217"/>
    <w:rsid w:val="00CF7EDB"/>
    <w:rsid w:val="00D01C11"/>
    <w:rsid w:val="00D03327"/>
    <w:rsid w:val="00D03E11"/>
    <w:rsid w:val="00D05769"/>
    <w:rsid w:val="00D060AA"/>
    <w:rsid w:val="00D112F1"/>
    <w:rsid w:val="00D1154D"/>
    <w:rsid w:val="00D11684"/>
    <w:rsid w:val="00D13B91"/>
    <w:rsid w:val="00D148CA"/>
    <w:rsid w:val="00D1618A"/>
    <w:rsid w:val="00D16210"/>
    <w:rsid w:val="00D164FC"/>
    <w:rsid w:val="00D17430"/>
    <w:rsid w:val="00D20000"/>
    <w:rsid w:val="00D21431"/>
    <w:rsid w:val="00D25F06"/>
    <w:rsid w:val="00D27419"/>
    <w:rsid w:val="00D27F0D"/>
    <w:rsid w:val="00D303C7"/>
    <w:rsid w:val="00D30F42"/>
    <w:rsid w:val="00D3257A"/>
    <w:rsid w:val="00D3295A"/>
    <w:rsid w:val="00D33A89"/>
    <w:rsid w:val="00D34FA5"/>
    <w:rsid w:val="00D40112"/>
    <w:rsid w:val="00D41AFB"/>
    <w:rsid w:val="00D427E1"/>
    <w:rsid w:val="00D440A0"/>
    <w:rsid w:val="00D45498"/>
    <w:rsid w:val="00D4689E"/>
    <w:rsid w:val="00D47FCD"/>
    <w:rsid w:val="00D54CB9"/>
    <w:rsid w:val="00D54FC3"/>
    <w:rsid w:val="00D57720"/>
    <w:rsid w:val="00D57C7B"/>
    <w:rsid w:val="00D619D4"/>
    <w:rsid w:val="00D62A7D"/>
    <w:rsid w:val="00D6365C"/>
    <w:rsid w:val="00D6563B"/>
    <w:rsid w:val="00D70045"/>
    <w:rsid w:val="00D70364"/>
    <w:rsid w:val="00D7385E"/>
    <w:rsid w:val="00D738E9"/>
    <w:rsid w:val="00D74890"/>
    <w:rsid w:val="00D76C5F"/>
    <w:rsid w:val="00D77478"/>
    <w:rsid w:val="00D8067A"/>
    <w:rsid w:val="00D80A21"/>
    <w:rsid w:val="00D828E7"/>
    <w:rsid w:val="00D86224"/>
    <w:rsid w:val="00D90FDE"/>
    <w:rsid w:val="00D9178F"/>
    <w:rsid w:val="00D9281C"/>
    <w:rsid w:val="00D951A9"/>
    <w:rsid w:val="00D96F6D"/>
    <w:rsid w:val="00D9781E"/>
    <w:rsid w:val="00DA145B"/>
    <w:rsid w:val="00DA19F7"/>
    <w:rsid w:val="00DA3096"/>
    <w:rsid w:val="00DA44AE"/>
    <w:rsid w:val="00DA4B98"/>
    <w:rsid w:val="00DA66B3"/>
    <w:rsid w:val="00DA672C"/>
    <w:rsid w:val="00DA6BD2"/>
    <w:rsid w:val="00DA74DA"/>
    <w:rsid w:val="00DA7CF6"/>
    <w:rsid w:val="00DB03A9"/>
    <w:rsid w:val="00DB21AE"/>
    <w:rsid w:val="00DB3928"/>
    <w:rsid w:val="00DB3AF0"/>
    <w:rsid w:val="00DB5544"/>
    <w:rsid w:val="00DB57CD"/>
    <w:rsid w:val="00DB5CC4"/>
    <w:rsid w:val="00DB626C"/>
    <w:rsid w:val="00DB6998"/>
    <w:rsid w:val="00DB7EA0"/>
    <w:rsid w:val="00DC4A24"/>
    <w:rsid w:val="00DC53C4"/>
    <w:rsid w:val="00DC5D29"/>
    <w:rsid w:val="00DC6D04"/>
    <w:rsid w:val="00DC7AF3"/>
    <w:rsid w:val="00DD015F"/>
    <w:rsid w:val="00DD1562"/>
    <w:rsid w:val="00DD15C6"/>
    <w:rsid w:val="00DD2929"/>
    <w:rsid w:val="00DD3BB3"/>
    <w:rsid w:val="00DD5593"/>
    <w:rsid w:val="00DE2619"/>
    <w:rsid w:val="00DE31EE"/>
    <w:rsid w:val="00DE3D26"/>
    <w:rsid w:val="00DE70CC"/>
    <w:rsid w:val="00DE784B"/>
    <w:rsid w:val="00DF0B52"/>
    <w:rsid w:val="00DF0B7F"/>
    <w:rsid w:val="00DF0E85"/>
    <w:rsid w:val="00DF1216"/>
    <w:rsid w:val="00DF2536"/>
    <w:rsid w:val="00DF53F0"/>
    <w:rsid w:val="00E00A16"/>
    <w:rsid w:val="00E00A1A"/>
    <w:rsid w:val="00E00DC2"/>
    <w:rsid w:val="00E010D6"/>
    <w:rsid w:val="00E01A92"/>
    <w:rsid w:val="00E05D10"/>
    <w:rsid w:val="00E0788B"/>
    <w:rsid w:val="00E07B97"/>
    <w:rsid w:val="00E10623"/>
    <w:rsid w:val="00E11659"/>
    <w:rsid w:val="00E164F8"/>
    <w:rsid w:val="00E2322B"/>
    <w:rsid w:val="00E243E2"/>
    <w:rsid w:val="00E26282"/>
    <w:rsid w:val="00E26781"/>
    <w:rsid w:val="00E26E55"/>
    <w:rsid w:val="00E27143"/>
    <w:rsid w:val="00E27710"/>
    <w:rsid w:val="00E27DF7"/>
    <w:rsid w:val="00E30417"/>
    <w:rsid w:val="00E308DB"/>
    <w:rsid w:val="00E31090"/>
    <w:rsid w:val="00E31465"/>
    <w:rsid w:val="00E31C58"/>
    <w:rsid w:val="00E33070"/>
    <w:rsid w:val="00E337EA"/>
    <w:rsid w:val="00E352F7"/>
    <w:rsid w:val="00E35565"/>
    <w:rsid w:val="00E3647A"/>
    <w:rsid w:val="00E40563"/>
    <w:rsid w:val="00E445B9"/>
    <w:rsid w:val="00E44B58"/>
    <w:rsid w:val="00E44D61"/>
    <w:rsid w:val="00E44D62"/>
    <w:rsid w:val="00E46318"/>
    <w:rsid w:val="00E4795B"/>
    <w:rsid w:val="00E502CB"/>
    <w:rsid w:val="00E51941"/>
    <w:rsid w:val="00E51A04"/>
    <w:rsid w:val="00E54720"/>
    <w:rsid w:val="00E56128"/>
    <w:rsid w:val="00E6054F"/>
    <w:rsid w:val="00E6176B"/>
    <w:rsid w:val="00E627D8"/>
    <w:rsid w:val="00E655DF"/>
    <w:rsid w:val="00E65B38"/>
    <w:rsid w:val="00E67E74"/>
    <w:rsid w:val="00E713FD"/>
    <w:rsid w:val="00E72642"/>
    <w:rsid w:val="00E74147"/>
    <w:rsid w:val="00E75887"/>
    <w:rsid w:val="00E770DA"/>
    <w:rsid w:val="00E847D2"/>
    <w:rsid w:val="00E84AC1"/>
    <w:rsid w:val="00E84AC4"/>
    <w:rsid w:val="00E8694E"/>
    <w:rsid w:val="00E86C11"/>
    <w:rsid w:val="00E87229"/>
    <w:rsid w:val="00E87D79"/>
    <w:rsid w:val="00E90726"/>
    <w:rsid w:val="00E92EAC"/>
    <w:rsid w:val="00E93068"/>
    <w:rsid w:val="00E93D07"/>
    <w:rsid w:val="00E95397"/>
    <w:rsid w:val="00E9710F"/>
    <w:rsid w:val="00E974EA"/>
    <w:rsid w:val="00E97546"/>
    <w:rsid w:val="00E97973"/>
    <w:rsid w:val="00E97FCF"/>
    <w:rsid w:val="00EA07DA"/>
    <w:rsid w:val="00EA2935"/>
    <w:rsid w:val="00EA3C50"/>
    <w:rsid w:val="00EA5587"/>
    <w:rsid w:val="00EA60B8"/>
    <w:rsid w:val="00EA78CD"/>
    <w:rsid w:val="00EB5DF9"/>
    <w:rsid w:val="00EB7C6C"/>
    <w:rsid w:val="00EC19A9"/>
    <w:rsid w:val="00EC2A14"/>
    <w:rsid w:val="00EC31AC"/>
    <w:rsid w:val="00EC58A4"/>
    <w:rsid w:val="00EC6D60"/>
    <w:rsid w:val="00ED05E2"/>
    <w:rsid w:val="00ED24B9"/>
    <w:rsid w:val="00ED251E"/>
    <w:rsid w:val="00ED3711"/>
    <w:rsid w:val="00ED4090"/>
    <w:rsid w:val="00ED4E1E"/>
    <w:rsid w:val="00ED5623"/>
    <w:rsid w:val="00ED60EE"/>
    <w:rsid w:val="00ED6EEA"/>
    <w:rsid w:val="00ED7368"/>
    <w:rsid w:val="00ED7CEB"/>
    <w:rsid w:val="00ED7F87"/>
    <w:rsid w:val="00EE0A66"/>
    <w:rsid w:val="00EE151B"/>
    <w:rsid w:val="00EE20AC"/>
    <w:rsid w:val="00EE23D3"/>
    <w:rsid w:val="00EE258F"/>
    <w:rsid w:val="00EE2D9D"/>
    <w:rsid w:val="00EE40DD"/>
    <w:rsid w:val="00EE4DFF"/>
    <w:rsid w:val="00EE55E9"/>
    <w:rsid w:val="00EE6A63"/>
    <w:rsid w:val="00EF1352"/>
    <w:rsid w:val="00EF3822"/>
    <w:rsid w:val="00F0042E"/>
    <w:rsid w:val="00F00C44"/>
    <w:rsid w:val="00F0109F"/>
    <w:rsid w:val="00F01114"/>
    <w:rsid w:val="00F01EF0"/>
    <w:rsid w:val="00F03D55"/>
    <w:rsid w:val="00F06ACC"/>
    <w:rsid w:val="00F06C7E"/>
    <w:rsid w:val="00F071A7"/>
    <w:rsid w:val="00F074AF"/>
    <w:rsid w:val="00F07671"/>
    <w:rsid w:val="00F1112F"/>
    <w:rsid w:val="00F12423"/>
    <w:rsid w:val="00F12F05"/>
    <w:rsid w:val="00F1315F"/>
    <w:rsid w:val="00F1330F"/>
    <w:rsid w:val="00F14E4D"/>
    <w:rsid w:val="00F156E7"/>
    <w:rsid w:val="00F15C3D"/>
    <w:rsid w:val="00F16E4F"/>
    <w:rsid w:val="00F2093B"/>
    <w:rsid w:val="00F212EB"/>
    <w:rsid w:val="00F268D2"/>
    <w:rsid w:val="00F27775"/>
    <w:rsid w:val="00F27A37"/>
    <w:rsid w:val="00F3089C"/>
    <w:rsid w:val="00F30D94"/>
    <w:rsid w:val="00F333FB"/>
    <w:rsid w:val="00F334CA"/>
    <w:rsid w:val="00F356B8"/>
    <w:rsid w:val="00F3639E"/>
    <w:rsid w:val="00F403B3"/>
    <w:rsid w:val="00F4105B"/>
    <w:rsid w:val="00F41113"/>
    <w:rsid w:val="00F44DFB"/>
    <w:rsid w:val="00F451DB"/>
    <w:rsid w:val="00F45A5C"/>
    <w:rsid w:val="00F4653A"/>
    <w:rsid w:val="00F4691C"/>
    <w:rsid w:val="00F46EFE"/>
    <w:rsid w:val="00F511DF"/>
    <w:rsid w:val="00F52362"/>
    <w:rsid w:val="00F52DCA"/>
    <w:rsid w:val="00F53988"/>
    <w:rsid w:val="00F55738"/>
    <w:rsid w:val="00F55874"/>
    <w:rsid w:val="00F5604B"/>
    <w:rsid w:val="00F56A6A"/>
    <w:rsid w:val="00F56B48"/>
    <w:rsid w:val="00F60CB0"/>
    <w:rsid w:val="00F61851"/>
    <w:rsid w:val="00F61AE7"/>
    <w:rsid w:val="00F64474"/>
    <w:rsid w:val="00F65875"/>
    <w:rsid w:val="00F65B82"/>
    <w:rsid w:val="00F70180"/>
    <w:rsid w:val="00F70453"/>
    <w:rsid w:val="00F707D5"/>
    <w:rsid w:val="00F7083D"/>
    <w:rsid w:val="00F70C57"/>
    <w:rsid w:val="00F70FA5"/>
    <w:rsid w:val="00F710AC"/>
    <w:rsid w:val="00F725C0"/>
    <w:rsid w:val="00F727C1"/>
    <w:rsid w:val="00F7398C"/>
    <w:rsid w:val="00F744CB"/>
    <w:rsid w:val="00F7516E"/>
    <w:rsid w:val="00F75FFC"/>
    <w:rsid w:val="00F82D85"/>
    <w:rsid w:val="00F82ECB"/>
    <w:rsid w:val="00F8376A"/>
    <w:rsid w:val="00F84836"/>
    <w:rsid w:val="00F84BC7"/>
    <w:rsid w:val="00F84E9D"/>
    <w:rsid w:val="00F86B0D"/>
    <w:rsid w:val="00F87344"/>
    <w:rsid w:val="00F87F2A"/>
    <w:rsid w:val="00F90BEA"/>
    <w:rsid w:val="00F921B8"/>
    <w:rsid w:val="00F9346C"/>
    <w:rsid w:val="00F93845"/>
    <w:rsid w:val="00F938F7"/>
    <w:rsid w:val="00F941D9"/>
    <w:rsid w:val="00F95BFF"/>
    <w:rsid w:val="00F97D04"/>
    <w:rsid w:val="00FA0468"/>
    <w:rsid w:val="00FA22A4"/>
    <w:rsid w:val="00FA230D"/>
    <w:rsid w:val="00FA441F"/>
    <w:rsid w:val="00FB3AD2"/>
    <w:rsid w:val="00FB501C"/>
    <w:rsid w:val="00FC573E"/>
    <w:rsid w:val="00FC64B3"/>
    <w:rsid w:val="00FC6D1A"/>
    <w:rsid w:val="00FD055A"/>
    <w:rsid w:val="00FD3773"/>
    <w:rsid w:val="00FD485F"/>
    <w:rsid w:val="00FD53BE"/>
    <w:rsid w:val="00FD5E1D"/>
    <w:rsid w:val="00FD736F"/>
    <w:rsid w:val="00FE0486"/>
    <w:rsid w:val="00FE055D"/>
    <w:rsid w:val="00FE151D"/>
    <w:rsid w:val="00FE2207"/>
    <w:rsid w:val="00FF0C56"/>
    <w:rsid w:val="00FF1A63"/>
    <w:rsid w:val="00FF1E5A"/>
    <w:rsid w:val="00FF2CF3"/>
    <w:rsid w:val="00FF4FF6"/>
    <w:rsid w:val="00FF550A"/>
    <w:rsid w:val="00FF5A1C"/>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199F76"/>
  <w15:chartTrackingRefBased/>
  <w15:docId w15:val="{0FB4F2F2-AA0F-4D29-88C2-F5172E692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D54CB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589D"/>
    <w:pPr>
      <w:tabs>
        <w:tab w:val="center" w:pos="4703"/>
        <w:tab w:val="right" w:pos="9406"/>
      </w:tabs>
      <w:spacing w:after="0" w:line="240" w:lineRule="auto"/>
    </w:pPr>
  </w:style>
  <w:style w:type="character" w:customStyle="1" w:styleId="HeaderChar">
    <w:name w:val="Header Char"/>
    <w:basedOn w:val="DefaultParagraphFont"/>
    <w:link w:val="Header"/>
    <w:uiPriority w:val="99"/>
    <w:rsid w:val="0011589D"/>
    <w:rPr>
      <w:lang w:val="en-US"/>
    </w:rPr>
  </w:style>
  <w:style w:type="paragraph" w:styleId="Footer">
    <w:name w:val="footer"/>
    <w:basedOn w:val="Normal"/>
    <w:link w:val="FooterChar"/>
    <w:uiPriority w:val="99"/>
    <w:unhideWhenUsed/>
    <w:rsid w:val="0011589D"/>
    <w:pPr>
      <w:tabs>
        <w:tab w:val="center" w:pos="4703"/>
        <w:tab w:val="right" w:pos="9406"/>
      </w:tabs>
      <w:spacing w:after="0" w:line="240" w:lineRule="auto"/>
    </w:pPr>
  </w:style>
  <w:style w:type="character" w:customStyle="1" w:styleId="FooterChar">
    <w:name w:val="Footer Char"/>
    <w:basedOn w:val="DefaultParagraphFont"/>
    <w:link w:val="Footer"/>
    <w:uiPriority w:val="99"/>
    <w:rsid w:val="0011589D"/>
    <w:rPr>
      <w:lang w:val="en-US"/>
    </w:rPr>
  </w:style>
  <w:style w:type="character" w:styleId="LineNumber">
    <w:name w:val="line number"/>
    <w:basedOn w:val="DefaultParagraphFont"/>
    <w:uiPriority w:val="99"/>
    <w:semiHidden/>
    <w:unhideWhenUsed/>
    <w:rsid w:val="0011589D"/>
  </w:style>
  <w:style w:type="paragraph" w:styleId="ListParagraph">
    <w:name w:val="List Paragraph"/>
    <w:basedOn w:val="Normal"/>
    <w:uiPriority w:val="34"/>
    <w:qFormat/>
    <w:rsid w:val="002A61D3"/>
    <w:pPr>
      <w:ind w:left="720"/>
      <w:contextualSpacing/>
    </w:pPr>
  </w:style>
  <w:style w:type="character" w:styleId="CommentReference">
    <w:name w:val="annotation reference"/>
    <w:basedOn w:val="DefaultParagraphFont"/>
    <w:uiPriority w:val="99"/>
    <w:semiHidden/>
    <w:unhideWhenUsed/>
    <w:rsid w:val="00970B6D"/>
    <w:rPr>
      <w:sz w:val="16"/>
      <w:szCs w:val="16"/>
    </w:rPr>
  </w:style>
  <w:style w:type="paragraph" w:styleId="CommentText">
    <w:name w:val="annotation text"/>
    <w:basedOn w:val="Normal"/>
    <w:link w:val="CommentTextChar"/>
    <w:uiPriority w:val="99"/>
    <w:unhideWhenUsed/>
    <w:rsid w:val="00970B6D"/>
    <w:pPr>
      <w:spacing w:line="240" w:lineRule="auto"/>
    </w:pPr>
    <w:rPr>
      <w:sz w:val="20"/>
      <w:szCs w:val="20"/>
    </w:rPr>
  </w:style>
  <w:style w:type="character" w:customStyle="1" w:styleId="CommentTextChar">
    <w:name w:val="Comment Text Char"/>
    <w:basedOn w:val="DefaultParagraphFont"/>
    <w:link w:val="CommentText"/>
    <w:uiPriority w:val="99"/>
    <w:rsid w:val="00970B6D"/>
    <w:rPr>
      <w:sz w:val="20"/>
      <w:szCs w:val="20"/>
      <w:lang w:val="en-US"/>
    </w:rPr>
  </w:style>
  <w:style w:type="paragraph" w:styleId="CommentSubject">
    <w:name w:val="annotation subject"/>
    <w:basedOn w:val="CommentText"/>
    <w:next w:val="CommentText"/>
    <w:link w:val="CommentSubjectChar"/>
    <w:uiPriority w:val="99"/>
    <w:semiHidden/>
    <w:unhideWhenUsed/>
    <w:rsid w:val="00970B6D"/>
    <w:rPr>
      <w:b/>
      <w:bCs/>
    </w:rPr>
  </w:style>
  <w:style w:type="character" w:customStyle="1" w:styleId="CommentSubjectChar">
    <w:name w:val="Comment Subject Char"/>
    <w:basedOn w:val="CommentTextChar"/>
    <w:link w:val="CommentSubject"/>
    <w:uiPriority w:val="99"/>
    <w:semiHidden/>
    <w:rsid w:val="00970B6D"/>
    <w:rPr>
      <w:b/>
      <w:bCs/>
      <w:sz w:val="20"/>
      <w:szCs w:val="20"/>
      <w:lang w:val="en-US"/>
    </w:rPr>
  </w:style>
  <w:style w:type="paragraph" w:styleId="Bibliography">
    <w:name w:val="Bibliography"/>
    <w:basedOn w:val="Normal"/>
    <w:next w:val="Normal"/>
    <w:uiPriority w:val="37"/>
    <w:unhideWhenUsed/>
    <w:rsid w:val="00AF4454"/>
    <w:pPr>
      <w:tabs>
        <w:tab w:val="left" w:pos="264"/>
      </w:tabs>
      <w:spacing w:after="240" w:line="240" w:lineRule="auto"/>
      <w:ind w:left="264" w:hanging="264"/>
    </w:pPr>
  </w:style>
  <w:style w:type="paragraph" w:styleId="Title">
    <w:name w:val="Title"/>
    <w:basedOn w:val="Normal"/>
    <w:next w:val="Normal"/>
    <w:link w:val="TitleChar"/>
    <w:uiPriority w:val="10"/>
    <w:qFormat/>
    <w:rsid w:val="00D54C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54CB9"/>
    <w:rPr>
      <w:rFonts w:asciiTheme="majorHAnsi" w:eastAsiaTheme="majorEastAsia" w:hAnsiTheme="majorHAnsi" w:cstheme="majorBidi"/>
      <w:spacing w:val="-10"/>
      <w:kern w:val="28"/>
      <w:sz w:val="56"/>
      <w:szCs w:val="56"/>
      <w:lang w:val="en-US"/>
    </w:rPr>
  </w:style>
  <w:style w:type="character" w:customStyle="1" w:styleId="Heading1Char">
    <w:name w:val="Heading 1 Char"/>
    <w:basedOn w:val="DefaultParagraphFont"/>
    <w:link w:val="Heading1"/>
    <w:uiPriority w:val="9"/>
    <w:rsid w:val="00D54CB9"/>
    <w:rPr>
      <w:rFonts w:asciiTheme="majorHAnsi" w:eastAsiaTheme="majorEastAsia" w:hAnsiTheme="majorHAnsi" w:cstheme="majorBidi"/>
      <w:color w:val="2F5496" w:themeColor="accent1" w:themeShade="BF"/>
      <w:sz w:val="32"/>
      <w:szCs w:val="32"/>
      <w:lang w:val="en-US"/>
    </w:rPr>
  </w:style>
  <w:style w:type="paragraph" w:styleId="Caption">
    <w:name w:val="caption"/>
    <w:basedOn w:val="Normal"/>
    <w:next w:val="Normal"/>
    <w:unhideWhenUsed/>
    <w:qFormat/>
    <w:rsid w:val="002F42F2"/>
    <w:pPr>
      <w:spacing w:after="200" w:line="240" w:lineRule="auto"/>
    </w:pPr>
    <w:rPr>
      <w:i/>
      <w:iCs/>
      <w:color w:val="44546A" w:themeColor="text2"/>
      <w:sz w:val="18"/>
      <w:szCs w:val="18"/>
    </w:rPr>
  </w:style>
  <w:style w:type="table" w:styleId="PlainTable4">
    <w:name w:val="Plain Table 4"/>
    <w:basedOn w:val="TableNormal"/>
    <w:uiPriority w:val="44"/>
    <w:rsid w:val="00686B93"/>
    <w:pPr>
      <w:spacing w:after="0" w:line="240" w:lineRule="auto"/>
    </w:pPr>
    <w:rPr>
      <w:rFonts w:ascii="Times New Roman" w:eastAsiaTheme="minorEastAsia" w:hAnsi="Times New Roman" w:cs="Times New Roman"/>
      <w:sz w:val="20"/>
      <w:szCs w:val="20"/>
      <w:lang w:eastAsia="zh-C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F61AE7"/>
    <w:rPr>
      <w:color w:val="0563C1" w:themeColor="hyperlink"/>
      <w:u w:val="single"/>
    </w:rPr>
  </w:style>
  <w:style w:type="character" w:styleId="UnresolvedMention">
    <w:name w:val="Unresolved Mention"/>
    <w:basedOn w:val="DefaultParagraphFont"/>
    <w:uiPriority w:val="99"/>
    <w:semiHidden/>
    <w:unhideWhenUsed/>
    <w:rsid w:val="00F61AE7"/>
    <w:rPr>
      <w:color w:val="605E5C"/>
      <w:shd w:val="clear" w:color="auto" w:fill="E1DFDD"/>
    </w:rPr>
  </w:style>
  <w:style w:type="paragraph" w:styleId="Revision">
    <w:name w:val="Revision"/>
    <w:hidden/>
    <w:uiPriority w:val="99"/>
    <w:semiHidden/>
    <w:rsid w:val="00F61AE7"/>
    <w:pPr>
      <w:spacing w:after="0" w:line="240" w:lineRule="auto"/>
    </w:pPr>
    <w:rPr>
      <w:lang w:val="en-US"/>
    </w:rPr>
  </w:style>
  <w:style w:type="paragraph" w:customStyle="1" w:styleId="Default">
    <w:name w:val="Default"/>
    <w:rsid w:val="0063124F"/>
    <w:pPr>
      <w:autoSpaceDE w:val="0"/>
      <w:autoSpaceDN w:val="0"/>
      <w:adjustRightInd w:val="0"/>
      <w:spacing w:after="0" w:line="240" w:lineRule="auto"/>
    </w:pPr>
    <w:rPr>
      <w:rFonts w:ascii="Times New Roman" w:hAnsi="Times New Roman" w:cs="Times New Roman"/>
      <w:color w:val="000000"/>
      <w:sz w:val="24"/>
      <w:szCs w:val="24"/>
      <w:lang w:eastAsia="zh-CN"/>
    </w:rPr>
  </w:style>
  <w:style w:type="paragraph" w:styleId="NormalWeb">
    <w:name w:val="Normal (Web)"/>
    <w:basedOn w:val="Normal"/>
    <w:uiPriority w:val="99"/>
    <w:unhideWhenUsed/>
    <w:rsid w:val="0063124F"/>
    <w:pPr>
      <w:spacing w:before="100" w:beforeAutospacing="1" w:after="100" w:afterAutospacing="1" w:line="240" w:lineRule="auto"/>
    </w:pPr>
    <w:rPr>
      <w:rFonts w:ascii="Times New Roman" w:eastAsia="Times New Roman" w:hAnsi="Times New Roman" w:cs="Times New Roman"/>
      <w:sz w:val="24"/>
      <w:szCs w:val="24"/>
      <w:lang w:val="sv-SE" w:eastAsia="sv-SE"/>
    </w:rPr>
  </w:style>
  <w:style w:type="character" w:styleId="PlaceholderText">
    <w:name w:val="Placeholder Text"/>
    <w:basedOn w:val="DefaultParagraphFont"/>
    <w:uiPriority w:val="99"/>
    <w:semiHidden/>
    <w:rsid w:val="003760E0"/>
    <w:rPr>
      <w:color w:val="808080"/>
    </w:rPr>
  </w:style>
  <w:style w:type="paragraph" w:customStyle="1" w:styleId="xxmsonormal">
    <w:name w:val="x_x_msonormal"/>
    <w:basedOn w:val="Normal"/>
    <w:rsid w:val="0069754D"/>
    <w:pPr>
      <w:spacing w:after="0" w:line="240" w:lineRule="auto"/>
    </w:pPr>
    <w:rPr>
      <w:rFonts w:ascii="Calibri" w:eastAsiaTheme="minorEastAsia" w:hAnsi="Calibri" w:cs="Calibri"/>
      <w:lang w:val="sv-SE" w:eastAsia="zh-CN"/>
    </w:rPr>
  </w:style>
  <w:style w:type="character" w:styleId="FollowedHyperlink">
    <w:name w:val="FollowedHyperlink"/>
    <w:basedOn w:val="DefaultParagraphFont"/>
    <w:uiPriority w:val="99"/>
    <w:semiHidden/>
    <w:unhideWhenUsed/>
    <w:rsid w:val="00A05C71"/>
    <w:rPr>
      <w:color w:val="954F72" w:themeColor="followedHyperlink"/>
      <w:u w:val="single"/>
    </w:rPr>
  </w:style>
  <w:style w:type="paragraph" w:customStyle="1" w:styleId="pf0">
    <w:name w:val="pf0"/>
    <w:basedOn w:val="Normal"/>
    <w:rsid w:val="006F76C6"/>
    <w:pPr>
      <w:spacing w:before="100" w:beforeAutospacing="1" w:after="100" w:afterAutospacing="1" w:line="240" w:lineRule="auto"/>
    </w:pPr>
    <w:rPr>
      <w:rFonts w:ascii="Times New Roman" w:eastAsia="Times New Roman" w:hAnsi="Times New Roman" w:cs="Times New Roman"/>
      <w:sz w:val="24"/>
      <w:szCs w:val="24"/>
      <w:lang w:val="sv-SE" w:eastAsia="zh-CN"/>
    </w:rPr>
  </w:style>
  <w:style w:type="character" w:customStyle="1" w:styleId="cf01">
    <w:name w:val="cf01"/>
    <w:basedOn w:val="DefaultParagraphFont"/>
    <w:rsid w:val="006F76C6"/>
    <w:rPr>
      <w:rFonts w:ascii="Segoe UI" w:hAnsi="Segoe UI" w:cs="Segoe UI" w:hint="default"/>
      <w:sz w:val="18"/>
      <w:szCs w:val="18"/>
    </w:rPr>
  </w:style>
  <w:style w:type="table" w:styleId="TableGrid">
    <w:name w:val="Table Grid"/>
    <w:basedOn w:val="TableNormal"/>
    <w:uiPriority w:val="39"/>
    <w:rsid w:val="005451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458531">
      <w:bodyDiv w:val="1"/>
      <w:marLeft w:val="0"/>
      <w:marRight w:val="0"/>
      <w:marTop w:val="0"/>
      <w:marBottom w:val="0"/>
      <w:divBdr>
        <w:top w:val="none" w:sz="0" w:space="0" w:color="auto"/>
        <w:left w:val="none" w:sz="0" w:space="0" w:color="auto"/>
        <w:bottom w:val="none" w:sz="0" w:space="0" w:color="auto"/>
        <w:right w:val="none" w:sz="0" w:space="0" w:color="auto"/>
      </w:divBdr>
    </w:div>
    <w:div w:id="107283721">
      <w:bodyDiv w:val="1"/>
      <w:marLeft w:val="0"/>
      <w:marRight w:val="0"/>
      <w:marTop w:val="0"/>
      <w:marBottom w:val="0"/>
      <w:divBdr>
        <w:top w:val="none" w:sz="0" w:space="0" w:color="auto"/>
        <w:left w:val="none" w:sz="0" w:space="0" w:color="auto"/>
        <w:bottom w:val="none" w:sz="0" w:space="0" w:color="auto"/>
        <w:right w:val="none" w:sz="0" w:space="0" w:color="auto"/>
      </w:divBdr>
    </w:div>
    <w:div w:id="175579886">
      <w:bodyDiv w:val="1"/>
      <w:marLeft w:val="0"/>
      <w:marRight w:val="0"/>
      <w:marTop w:val="0"/>
      <w:marBottom w:val="0"/>
      <w:divBdr>
        <w:top w:val="none" w:sz="0" w:space="0" w:color="auto"/>
        <w:left w:val="none" w:sz="0" w:space="0" w:color="auto"/>
        <w:bottom w:val="none" w:sz="0" w:space="0" w:color="auto"/>
        <w:right w:val="none" w:sz="0" w:space="0" w:color="auto"/>
      </w:divBdr>
      <w:divsChild>
        <w:div w:id="845822012">
          <w:marLeft w:val="640"/>
          <w:marRight w:val="0"/>
          <w:marTop w:val="0"/>
          <w:marBottom w:val="0"/>
          <w:divBdr>
            <w:top w:val="none" w:sz="0" w:space="0" w:color="auto"/>
            <w:left w:val="none" w:sz="0" w:space="0" w:color="auto"/>
            <w:bottom w:val="none" w:sz="0" w:space="0" w:color="auto"/>
            <w:right w:val="none" w:sz="0" w:space="0" w:color="auto"/>
          </w:divBdr>
        </w:div>
        <w:div w:id="2049715480">
          <w:marLeft w:val="640"/>
          <w:marRight w:val="0"/>
          <w:marTop w:val="0"/>
          <w:marBottom w:val="0"/>
          <w:divBdr>
            <w:top w:val="none" w:sz="0" w:space="0" w:color="auto"/>
            <w:left w:val="none" w:sz="0" w:space="0" w:color="auto"/>
            <w:bottom w:val="none" w:sz="0" w:space="0" w:color="auto"/>
            <w:right w:val="none" w:sz="0" w:space="0" w:color="auto"/>
          </w:divBdr>
        </w:div>
        <w:div w:id="284889226">
          <w:marLeft w:val="640"/>
          <w:marRight w:val="0"/>
          <w:marTop w:val="0"/>
          <w:marBottom w:val="0"/>
          <w:divBdr>
            <w:top w:val="none" w:sz="0" w:space="0" w:color="auto"/>
            <w:left w:val="none" w:sz="0" w:space="0" w:color="auto"/>
            <w:bottom w:val="none" w:sz="0" w:space="0" w:color="auto"/>
            <w:right w:val="none" w:sz="0" w:space="0" w:color="auto"/>
          </w:divBdr>
        </w:div>
      </w:divsChild>
    </w:div>
    <w:div w:id="309755110">
      <w:bodyDiv w:val="1"/>
      <w:marLeft w:val="0"/>
      <w:marRight w:val="0"/>
      <w:marTop w:val="0"/>
      <w:marBottom w:val="0"/>
      <w:divBdr>
        <w:top w:val="none" w:sz="0" w:space="0" w:color="auto"/>
        <w:left w:val="none" w:sz="0" w:space="0" w:color="auto"/>
        <w:bottom w:val="none" w:sz="0" w:space="0" w:color="auto"/>
        <w:right w:val="none" w:sz="0" w:space="0" w:color="auto"/>
      </w:divBdr>
    </w:div>
    <w:div w:id="345986938">
      <w:bodyDiv w:val="1"/>
      <w:marLeft w:val="0"/>
      <w:marRight w:val="0"/>
      <w:marTop w:val="0"/>
      <w:marBottom w:val="0"/>
      <w:divBdr>
        <w:top w:val="none" w:sz="0" w:space="0" w:color="auto"/>
        <w:left w:val="none" w:sz="0" w:space="0" w:color="auto"/>
        <w:bottom w:val="none" w:sz="0" w:space="0" w:color="auto"/>
        <w:right w:val="none" w:sz="0" w:space="0" w:color="auto"/>
      </w:divBdr>
    </w:div>
    <w:div w:id="372535365">
      <w:bodyDiv w:val="1"/>
      <w:marLeft w:val="0"/>
      <w:marRight w:val="0"/>
      <w:marTop w:val="0"/>
      <w:marBottom w:val="0"/>
      <w:divBdr>
        <w:top w:val="none" w:sz="0" w:space="0" w:color="auto"/>
        <w:left w:val="none" w:sz="0" w:space="0" w:color="auto"/>
        <w:bottom w:val="none" w:sz="0" w:space="0" w:color="auto"/>
        <w:right w:val="none" w:sz="0" w:space="0" w:color="auto"/>
      </w:divBdr>
      <w:divsChild>
        <w:div w:id="905257859">
          <w:marLeft w:val="640"/>
          <w:marRight w:val="0"/>
          <w:marTop w:val="0"/>
          <w:marBottom w:val="0"/>
          <w:divBdr>
            <w:top w:val="none" w:sz="0" w:space="0" w:color="auto"/>
            <w:left w:val="none" w:sz="0" w:space="0" w:color="auto"/>
            <w:bottom w:val="none" w:sz="0" w:space="0" w:color="auto"/>
            <w:right w:val="none" w:sz="0" w:space="0" w:color="auto"/>
          </w:divBdr>
        </w:div>
        <w:div w:id="1799060623">
          <w:marLeft w:val="640"/>
          <w:marRight w:val="0"/>
          <w:marTop w:val="0"/>
          <w:marBottom w:val="0"/>
          <w:divBdr>
            <w:top w:val="none" w:sz="0" w:space="0" w:color="auto"/>
            <w:left w:val="none" w:sz="0" w:space="0" w:color="auto"/>
            <w:bottom w:val="none" w:sz="0" w:space="0" w:color="auto"/>
            <w:right w:val="none" w:sz="0" w:space="0" w:color="auto"/>
          </w:divBdr>
        </w:div>
        <w:div w:id="428157992">
          <w:marLeft w:val="640"/>
          <w:marRight w:val="0"/>
          <w:marTop w:val="0"/>
          <w:marBottom w:val="0"/>
          <w:divBdr>
            <w:top w:val="none" w:sz="0" w:space="0" w:color="auto"/>
            <w:left w:val="none" w:sz="0" w:space="0" w:color="auto"/>
            <w:bottom w:val="none" w:sz="0" w:space="0" w:color="auto"/>
            <w:right w:val="none" w:sz="0" w:space="0" w:color="auto"/>
          </w:divBdr>
        </w:div>
      </w:divsChild>
    </w:div>
    <w:div w:id="459878791">
      <w:bodyDiv w:val="1"/>
      <w:marLeft w:val="0"/>
      <w:marRight w:val="0"/>
      <w:marTop w:val="0"/>
      <w:marBottom w:val="0"/>
      <w:divBdr>
        <w:top w:val="none" w:sz="0" w:space="0" w:color="auto"/>
        <w:left w:val="none" w:sz="0" w:space="0" w:color="auto"/>
        <w:bottom w:val="none" w:sz="0" w:space="0" w:color="auto"/>
        <w:right w:val="none" w:sz="0" w:space="0" w:color="auto"/>
      </w:divBdr>
      <w:divsChild>
        <w:div w:id="675110358">
          <w:marLeft w:val="640"/>
          <w:marRight w:val="0"/>
          <w:marTop w:val="0"/>
          <w:marBottom w:val="0"/>
          <w:divBdr>
            <w:top w:val="none" w:sz="0" w:space="0" w:color="auto"/>
            <w:left w:val="none" w:sz="0" w:space="0" w:color="auto"/>
            <w:bottom w:val="none" w:sz="0" w:space="0" w:color="auto"/>
            <w:right w:val="none" w:sz="0" w:space="0" w:color="auto"/>
          </w:divBdr>
        </w:div>
        <w:div w:id="2058965856">
          <w:marLeft w:val="640"/>
          <w:marRight w:val="0"/>
          <w:marTop w:val="0"/>
          <w:marBottom w:val="0"/>
          <w:divBdr>
            <w:top w:val="none" w:sz="0" w:space="0" w:color="auto"/>
            <w:left w:val="none" w:sz="0" w:space="0" w:color="auto"/>
            <w:bottom w:val="none" w:sz="0" w:space="0" w:color="auto"/>
            <w:right w:val="none" w:sz="0" w:space="0" w:color="auto"/>
          </w:divBdr>
        </w:div>
      </w:divsChild>
    </w:div>
    <w:div w:id="461578328">
      <w:bodyDiv w:val="1"/>
      <w:marLeft w:val="0"/>
      <w:marRight w:val="0"/>
      <w:marTop w:val="0"/>
      <w:marBottom w:val="0"/>
      <w:divBdr>
        <w:top w:val="none" w:sz="0" w:space="0" w:color="auto"/>
        <w:left w:val="none" w:sz="0" w:space="0" w:color="auto"/>
        <w:bottom w:val="none" w:sz="0" w:space="0" w:color="auto"/>
        <w:right w:val="none" w:sz="0" w:space="0" w:color="auto"/>
      </w:divBdr>
    </w:div>
    <w:div w:id="465777968">
      <w:bodyDiv w:val="1"/>
      <w:marLeft w:val="0"/>
      <w:marRight w:val="0"/>
      <w:marTop w:val="0"/>
      <w:marBottom w:val="0"/>
      <w:divBdr>
        <w:top w:val="none" w:sz="0" w:space="0" w:color="auto"/>
        <w:left w:val="none" w:sz="0" w:space="0" w:color="auto"/>
        <w:bottom w:val="none" w:sz="0" w:space="0" w:color="auto"/>
        <w:right w:val="none" w:sz="0" w:space="0" w:color="auto"/>
      </w:divBdr>
    </w:div>
    <w:div w:id="491527866">
      <w:bodyDiv w:val="1"/>
      <w:marLeft w:val="0"/>
      <w:marRight w:val="0"/>
      <w:marTop w:val="0"/>
      <w:marBottom w:val="0"/>
      <w:divBdr>
        <w:top w:val="none" w:sz="0" w:space="0" w:color="auto"/>
        <w:left w:val="none" w:sz="0" w:space="0" w:color="auto"/>
        <w:bottom w:val="none" w:sz="0" w:space="0" w:color="auto"/>
        <w:right w:val="none" w:sz="0" w:space="0" w:color="auto"/>
      </w:divBdr>
    </w:div>
    <w:div w:id="509682027">
      <w:bodyDiv w:val="1"/>
      <w:marLeft w:val="0"/>
      <w:marRight w:val="0"/>
      <w:marTop w:val="0"/>
      <w:marBottom w:val="0"/>
      <w:divBdr>
        <w:top w:val="none" w:sz="0" w:space="0" w:color="auto"/>
        <w:left w:val="none" w:sz="0" w:space="0" w:color="auto"/>
        <w:bottom w:val="none" w:sz="0" w:space="0" w:color="auto"/>
        <w:right w:val="none" w:sz="0" w:space="0" w:color="auto"/>
      </w:divBdr>
    </w:div>
    <w:div w:id="558595460">
      <w:bodyDiv w:val="1"/>
      <w:marLeft w:val="0"/>
      <w:marRight w:val="0"/>
      <w:marTop w:val="0"/>
      <w:marBottom w:val="0"/>
      <w:divBdr>
        <w:top w:val="none" w:sz="0" w:space="0" w:color="auto"/>
        <w:left w:val="none" w:sz="0" w:space="0" w:color="auto"/>
        <w:bottom w:val="none" w:sz="0" w:space="0" w:color="auto"/>
        <w:right w:val="none" w:sz="0" w:space="0" w:color="auto"/>
      </w:divBdr>
    </w:div>
    <w:div w:id="558983514">
      <w:bodyDiv w:val="1"/>
      <w:marLeft w:val="0"/>
      <w:marRight w:val="0"/>
      <w:marTop w:val="0"/>
      <w:marBottom w:val="0"/>
      <w:divBdr>
        <w:top w:val="none" w:sz="0" w:space="0" w:color="auto"/>
        <w:left w:val="none" w:sz="0" w:space="0" w:color="auto"/>
        <w:bottom w:val="none" w:sz="0" w:space="0" w:color="auto"/>
        <w:right w:val="none" w:sz="0" w:space="0" w:color="auto"/>
      </w:divBdr>
    </w:div>
    <w:div w:id="679822268">
      <w:bodyDiv w:val="1"/>
      <w:marLeft w:val="0"/>
      <w:marRight w:val="0"/>
      <w:marTop w:val="0"/>
      <w:marBottom w:val="0"/>
      <w:divBdr>
        <w:top w:val="none" w:sz="0" w:space="0" w:color="auto"/>
        <w:left w:val="none" w:sz="0" w:space="0" w:color="auto"/>
        <w:bottom w:val="none" w:sz="0" w:space="0" w:color="auto"/>
        <w:right w:val="none" w:sz="0" w:space="0" w:color="auto"/>
      </w:divBdr>
    </w:div>
    <w:div w:id="700591998">
      <w:bodyDiv w:val="1"/>
      <w:marLeft w:val="0"/>
      <w:marRight w:val="0"/>
      <w:marTop w:val="0"/>
      <w:marBottom w:val="0"/>
      <w:divBdr>
        <w:top w:val="none" w:sz="0" w:space="0" w:color="auto"/>
        <w:left w:val="none" w:sz="0" w:space="0" w:color="auto"/>
        <w:bottom w:val="none" w:sz="0" w:space="0" w:color="auto"/>
        <w:right w:val="none" w:sz="0" w:space="0" w:color="auto"/>
      </w:divBdr>
    </w:div>
    <w:div w:id="733747152">
      <w:bodyDiv w:val="1"/>
      <w:marLeft w:val="0"/>
      <w:marRight w:val="0"/>
      <w:marTop w:val="0"/>
      <w:marBottom w:val="0"/>
      <w:divBdr>
        <w:top w:val="none" w:sz="0" w:space="0" w:color="auto"/>
        <w:left w:val="none" w:sz="0" w:space="0" w:color="auto"/>
        <w:bottom w:val="none" w:sz="0" w:space="0" w:color="auto"/>
        <w:right w:val="none" w:sz="0" w:space="0" w:color="auto"/>
      </w:divBdr>
      <w:divsChild>
        <w:div w:id="1199930372">
          <w:marLeft w:val="640"/>
          <w:marRight w:val="0"/>
          <w:marTop w:val="0"/>
          <w:marBottom w:val="0"/>
          <w:divBdr>
            <w:top w:val="none" w:sz="0" w:space="0" w:color="auto"/>
            <w:left w:val="none" w:sz="0" w:space="0" w:color="auto"/>
            <w:bottom w:val="none" w:sz="0" w:space="0" w:color="auto"/>
            <w:right w:val="none" w:sz="0" w:space="0" w:color="auto"/>
          </w:divBdr>
        </w:div>
        <w:div w:id="1524636365">
          <w:marLeft w:val="640"/>
          <w:marRight w:val="0"/>
          <w:marTop w:val="0"/>
          <w:marBottom w:val="0"/>
          <w:divBdr>
            <w:top w:val="none" w:sz="0" w:space="0" w:color="auto"/>
            <w:left w:val="none" w:sz="0" w:space="0" w:color="auto"/>
            <w:bottom w:val="none" w:sz="0" w:space="0" w:color="auto"/>
            <w:right w:val="none" w:sz="0" w:space="0" w:color="auto"/>
          </w:divBdr>
        </w:div>
      </w:divsChild>
    </w:div>
    <w:div w:id="759570152">
      <w:bodyDiv w:val="1"/>
      <w:marLeft w:val="0"/>
      <w:marRight w:val="0"/>
      <w:marTop w:val="0"/>
      <w:marBottom w:val="0"/>
      <w:divBdr>
        <w:top w:val="none" w:sz="0" w:space="0" w:color="auto"/>
        <w:left w:val="none" w:sz="0" w:space="0" w:color="auto"/>
        <w:bottom w:val="none" w:sz="0" w:space="0" w:color="auto"/>
        <w:right w:val="none" w:sz="0" w:space="0" w:color="auto"/>
      </w:divBdr>
    </w:div>
    <w:div w:id="790242781">
      <w:bodyDiv w:val="1"/>
      <w:marLeft w:val="0"/>
      <w:marRight w:val="0"/>
      <w:marTop w:val="0"/>
      <w:marBottom w:val="0"/>
      <w:divBdr>
        <w:top w:val="none" w:sz="0" w:space="0" w:color="auto"/>
        <w:left w:val="none" w:sz="0" w:space="0" w:color="auto"/>
        <w:bottom w:val="none" w:sz="0" w:space="0" w:color="auto"/>
        <w:right w:val="none" w:sz="0" w:space="0" w:color="auto"/>
      </w:divBdr>
    </w:div>
    <w:div w:id="798953964">
      <w:bodyDiv w:val="1"/>
      <w:marLeft w:val="0"/>
      <w:marRight w:val="0"/>
      <w:marTop w:val="0"/>
      <w:marBottom w:val="0"/>
      <w:divBdr>
        <w:top w:val="none" w:sz="0" w:space="0" w:color="auto"/>
        <w:left w:val="none" w:sz="0" w:space="0" w:color="auto"/>
        <w:bottom w:val="none" w:sz="0" w:space="0" w:color="auto"/>
        <w:right w:val="none" w:sz="0" w:space="0" w:color="auto"/>
      </w:divBdr>
    </w:div>
    <w:div w:id="815414359">
      <w:bodyDiv w:val="1"/>
      <w:marLeft w:val="0"/>
      <w:marRight w:val="0"/>
      <w:marTop w:val="0"/>
      <w:marBottom w:val="0"/>
      <w:divBdr>
        <w:top w:val="none" w:sz="0" w:space="0" w:color="auto"/>
        <w:left w:val="none" w:sz="0" w:space="0" w:color="auto"/>
        <w:bottom w:val="none" w:sz="0" w:space="0" w:color="auto"/>
        <w:right w:val="none" w:sz="0" w:space="0" w:color="auto"/>
      </w:divBdr>
    </w:div>
    <w:div w:id="825785645">
      <w:bodyDiv w:val="1"/>
      <w:marLeft w:val="0"/>
      <w:marRight w:val="0"/>
      <w:marTop w:val="0"/>
      <w:marBottom w:val="0"/>
      <w:divBdr>
        <w:top w:val="none" w:sz="0" w:space="0" w:color="auto"/>
        <w:left w:val="none" w:sz="0" w:space="0" w:color="auto"/>
        <w:bottom w:val="none" w:sz="0" w:space="0" w:color="auto"/>
        <w:right w:val="none" w:sz="0" w:space="0" w:color="auto"/>
      </w:divBdr>
    </w:div>
    <w:div w:id="1079253724">
      <w:bodyDiv w:val="1"/>
      <w:marLeft w:val="0"/>
      <w:marRight w:val="0"/>
      <w:marTop w:val="0"/>
      <w:marBottom w:val="0"/>
      <w:divBdr>
        <w:top w:val="none" w:sz="0" w:space="0" w:color="auto"/>
        <w:left w:val="none" w:sz="0" w:space="0" w:color="auto"/>
        <w:bottom w:val="none" w:sz="0" w:space="0" w:color="auto"/>
        <w:right w:val="none" w:sz="0" w:space="0" w:color="auto"/>
      </w:divBdr>
    </w:div>
    <w:div w:id="1088576135">
      <w:bodyDiv w:val="1"/>
      <w:marLeft w:val="0"/>
      <w:marRight w:val="0"/>
      <w:marTop w:val="0"/>
      <w:marBottom w:val="0"/>
      <w:divBdr>
        <w:top w:val="none" w:sz="0" w:space="0" w:color="auto"/>
        <w:left w:val="none" w:sz="0" w:space="0" w:color="auto"/>
        <w:bottom w:val="none" w:sz="0" w:space="0" w:color="auto"/>
        <w:right w:val="none" w:sz="0" w:space="0" w:color="auto"/>
      </w:divBdr>
    </w:div>
    <w:div w:id="1120489184">
      <w:bodyDiv w:val="1"/>
      <w:marLeft w:val="0"/>
      <w:marRight w:val="0"/>
      <w:marTop w:val="0"/>
      <w:marBottom w:val="0"/>
      <w:divBdr>
        <w:top w:val="none" w:sz="0" w:space="0" w:color="auto"/>
        <w:left w:val="none" w:sz="0" w:space="0" w:color="auto"/>
        <w:bottom w:val="none" w:sz="0" w:space="0" w:color="auto"/>
        <w:right w:val="none" w:sz="0" w:space="0" w:color="auto"/>
      </w:divBdr>
    </w:div>
    <w:div w:id="1170365313">
      <w:bodyDiv w:val="1"/>
      <w:marLeft w:val="0"/>
      <w:marRight w:val="0"/>
      <w:marTop w:val="0"/>
      <w:marBottom w:val="0"/>
      <w:divBdr>
        <w:top w:val="none" w:sz="0" w:space="0" w:color="auto"/>
        <w:left w:val="none" w:sz="0" w:space="0" w:color="auto"/>
        <w:bottom w:val="none" w:sz="0" w:space="0" w:color="auto"/>
        <w:right w:val="none" w:sz="0" w:space="0" w:color="auto"/>
      </w:divBdr>
    </w:div>
    <w:div w:id="1234000617">
      <w:bodyDiv w:val="1"/>
      <w:marLeft w:val="0"/>
      <w:marRight w:val="0"/>
      <w:marTop w:val="0"/>
      <w:marBottom w:val="0"/>
      <w:divBdr>
        <w:top w:val="none" w:sz="0" w:space="0" w:color="auto"/>
        <w:left w:val="none" w:sz="0" w:space="0" w:color="auto"/>
        <w:bottom w:val="none" w:sz="0" w:space="0" w:color="auto"/>
        <w:right w:val="none" w:sz="0" w:space="0" w:color="auto"/>
      </w:divBdr>
      <w:divsChild>
        <w:div w:id="28264158">
          <w:marLeft w:val="640"/>
          <w:marRight w:val="0"/>
          <w:marTop w:val="0"/>
          <w:marBottom w:val="0"/>
          <w:divBdr>
            <w:top w:val="none" w:sz="0" w:space="0" w:color="auto"/>
            <w:left w:val="none" w:sz="0" w:space="0" w:color="auto"/>
            <w:bottom w:val="none" w:sz="0" w:space="0" w:color="auto"/>
            <w:right w:val="none" w:sz="0" w:space="0" w:color="auto"/>
          </w:divBdr>
        </w:div>
        <w:div w:id="1202327950">
          <w:marLeft w:val="640"/>
          <w:marRight w:val="0"/>
          <w:marTop w:val="0"/>
          <w:marBottom w:val="0"/>
          <w:divBdr>
            <w:top w:val="none" w:sz="0" w:space="0" w:color="auto"/>
            <w:left w:val="none" w:sz="0" w:space="0" w:color="auto"/>
            <w:bottom w:val="none" w:sz="0" w:space="0" w:color="auto"/>
            <w:right w:val="none" w:sz="0" w:space="0" w:color="auto"/>
          </w:divBdr>
        </w:div>
        <w:div w:id="22559103">
          <w:marLeft w:val="640"/>
          <w:marRight w:val="0"/>
          <w:marTop w:val="0"/>
          <w:marBottom w:val="0"/>
          <w:divBdr>
            <w:top w:val="none" w:sz="0" w:space="0" w:color="auto"/>
            <w:left w:val="none" w:sz="0" w:space="0" w:color="auto"/>
            <w:bottom w:val="none" w:sz="0" w:space="0" w:color="auto"/>
            <w:right w:val="none" w:sz="0" w:space="0" w:color="auto"/>
          </w:divBdr>
        </w:div>
      </w:divsChild>
    </w:div>
    <w:div w:id="1235356008">
      <w:bodyDiv w:val="1"/>
      <w:marLeft w:val="0"/>
      <w:marRight w:val="0"/>
      <w:marTop w:val="0"/>
      <w:marBottom w:val="0"/>
      <w:divBdr>
        <w:top w:val="none" w:sz="0" w:space="0" w:color="auto"/>
        <w:left w:val="none" w:sz="0" w:space="0" w:color="auto"/>
        <w:bottom w:val="none" w:sz="0" w:space="0" w:color="auto"/>
        <w:right w:val="none" w:sz="0" w:space="0" w:color="auto"/>
      </w:divBdr>
    </w:div>
    <w:div w:id="1302879079">
      <w:bodyDiv w:val="1"/>
      <w:marLeft w:val="0"/>
      <w:marRight w:val="0"/>
      <w:marTop w:val="0"/>
      <w:marBottom w:val="0"/>
      <w:divBdr>
        <w:top w:val="none" w:sz="0" w:space="0" w:color="auto"/>
        <w:left w:val="none" w:sz="0" w:space="0" w:color="auto"/>
        <w:bottom w:val="none" w:sz="0" w:space="0" w:color="auto"/>
        <w:right w:val="none" w:sz="0" w:space="0" w:color="auto"/>
      </w:divBdr>
    </w:div>
    <w:div w:id="1303317289">
      <w:bodyDiv w:val="1"/>
      <w:marLeft w:val="0"/>
      <w:marRight w:val="0"/>
      <w:marTop w:val="0"/>
      <w:marBottom w:val="0"/>
      <w:divBdr>
        <w:top w:val="none" w:sz="0" w:space="0" w:color="auto"/>
        <w:left w:val="none" w:sz="0" w:space="0" w:color="auto"/>
        <w:bottom w:val="none" w:sz="0" w:space="0" w:color="auto"/>
        <w:right w:val="none" w:sz="0" w:space="0" w:color="auto"/>
      </w:divBdr>
    </w:div>
    <w:div w:id="1317345387">
      <w:bodyDiv w:val="1"/>
      <w:marLeft w:val="0"/>
      <w:marRight w:val="0"/>
      <w:marTop w:val="0"/>
      <w:marBottom w:val="0"/>
      <w:divBdr>
        <w:top w:val="none" w:sz="0" w:space="0" w:color="auto"/>
        <w:left w:val="none" w:sz="0" w:space="0" w:color="auto"/>
        <w:bottom w:val="none" w:sz="0" w:space="0" w:color="auto"/>
        <w:right w:val="none" w:sz="0" w:space="0" w:color="auto"/>
      </w:divBdr>
      <w:divsChild>
        <w:div w:id="193078062">
          <w:marLeft w:val="640"/>
          <w:marRight w:val="0"/>
          <w:marTop w:val="0"/>
          <w:marBottom w:val="0"/>
          <w:divBdr>
            <w:top w:val="none" w:sz="0" w:space="0" w:color="auto"/>
            <w:left w:val="none" w:sz="0" w:space="0" w:color="auto"/>
            <w:bottom w:val="none" w:sz="0" w:space="0" w:color="auto"/>
            <w:right w:val="none" w:sz="0" w:space="0" w:color="auto"/>
          </w:divBdr>
        </w:div>
        <w:div w:id="764230168">
          <w:marLeft w:val="640"/>
          <w:marRight w:val="0"/>
          <w:marTop w:val="0"/>
          <w:marBottom w:val="0"/>
          <w:divBdr>
            <w:top w:val="none" w:sz="0" w:space="0" w:color="auto"/>
            <w:left w:val="none" w:sz="0" w:space="0" w:color="auto"/>
            <w:bottom w:val="none" w:sz="0" w:space="0" w:color="auto"/>
            <w:right w:val="none" w:sz="0" w:space="0" w:color="auto"/>
          </w:divBdr>
        </w:div>
      </w:divsChild>
    </w:div>
    <w:div w:id="1414203518">
      <w:bodyDiv w:val="1"/>
      <w:marLeft w:val="0"/>
      <w:marRight w:val="0"/>
      <w:marTop w:val="0"/>
      <w:marBottom w:val="0"/>
      <w:divBdr>
        <w:top w:val="none" w:sz="0" w:space="0" w:color="auto"/>
        <w:left w:val="none" w:sz="0" w:space="0" w:color="auto"/>
        <w:bottom w:val="none" w:sz="0" w:space="0" w:color="auto"/>
        <w:right w:val="none" w:sz="0" w:space="0" w:color="auto"/>
      </w:divBdr>
      <w:divsChild>
        <w:div w:id="930428918">
          <w:marLeft w:val="640"/>
          <w:marRight w:val="0"/>
          <w:marTop w:val="0"/>
          <w:marBottom w:val="0"/>
          <w:divBdr>
            <w:top w:val="none" w:sz="0" w:space="0" w:color="auto"/>
            <w:left w:val="none" w:sz="0" w:space="0" w:color="auto"/>
            <w:bottom w:val="none" w:sz="0" w:space="0" w:color="auto"/>
            <w:right w:val="none" w:sz="0" w:space="0" w:color="auto"/>
          </w:divBdr>
        </w:div>
        <w:div w:id="1750736278">
          <w:marLeft w:val="640"/>
          <w:marRight w:val="0"/>
          <w:marTop w:val="0"/>
          <w:marBottom w:val="0"/>
          <w:divBdr>
            <w:top w:val="none" w:sz="0" w:space="0" w:color="auto"/>
            <w:left w:val="none" w:sz="0" w:space="0" w:color="auto"/>
            <w:bottom w:val="none" w:sz="0" w:space="0" w:color="auto"/>
            <w:right w:val="none" w:sz="0" w:space="0" w:color="auto"/>
          </w:divBdr>
        </w:div>
        <w:div w:id="560941260">
          <w:marLeft w:val="640"/>
          <w:marRight w:val="0"/>
          <w:marTop w:val="0"/>
          <w:marBottom w:val="0"/>
          <w:divBdr>
            <w:top w:val="none" w:sz="0" w:space="0" w:color="auto"/>
            <w:left w:val="none" w:sz="0" w:space="0" w:color="auto"/>
            <w:bottom w:val="none" w:sz="0" w:space="0" w:color="auto"/>
            <w:right w:val="none" w:sz="0" w:space="0" w:color="auto"/>
          </w:divBdr>
        </w:div>
      </w:divsChild>
    </w:div>
    <w:div w:id="1432046703">
      <w:bodyDiv w:val="1"/>
      <w:marLeft w:val="0"/>
      <w:marRight w:val="0"/>
      <w:marTop w:val="0"/>
      <w:marBottom w:val="0"/>
      <w:divBdr>
        <w:top w:val="none" w:sz="0" w:space="0" w:color="auto"/>
        <w:left w:val="none" w:sz="0" w:space="0" w:color="auto"/>
        <w:bottom w:val="none" w:sz="0" w:space="0" w:color="auto"/>
        <w:right w:val="none" w:sz="0" w:space="0" w:color="auto"/>
      </w:divBdr>
    </w:div>
    <w:div w:id="1448815257">
      <w:bodyDiv w:val="1"/>
      <w:marLeft w:val="0"/>
      <w:marRight w:val="0"/>
      <w:marTop w:val="0"/>
      <w:marBottom w:val="0"/>
      <w:divBdr>
        <w:top w:val="none" w:sz="0" w:space="0" w:color="auto"/>
        <w:left w:val="none" w:sz="0" w:space="0" w:color="auto"/>
        <w:bottom w:val="none" w:sz="0" w:space="0" w:color="auto"/>
        <w:right w:val="none" w:sz="0" w:space="0" w:color="auto"/>
      </w:divBdr>
    </w:div>
    <w:div w:id="1545293568">
      <w:bodyDiv w:val="1"/>
      <w:marLeft w:val="0"/>
      <w:marRight w:val="0"/>
      <w:marTop w:val="0"/>
      <w:marBottom w:val="0"/>
      <w:divBdr>
        <w:top w:val="none" w:sz="0" w:space="0" w:color="auto"/>
        <w:left w:val="none" w:sz="0" w:space="0" w:color="auto"/>
        <w:bottom w:val="none" w:sz="0" w:space="0" w:color="auto"/>
        <w:right w:val="none" w:sz="0" w:space="0" w:color="auto"/>
      </w:divBdr>
    </w:div>
    <w:div w:id="1546869698">
      <w:bodyDiv w:val="1"/>
      <w:marLeft w:val="0"/>
      <w:marRight w:val="0"/>
      <w:marTop w:val="0"/>
      <w:marBottom w:val="0"/>
      <w:divBdr>
        <w:top w:val="none" w:sz="0" w:space="0" w:color="auto"/>
        <w:left w:val="none" w:sz="0" w:space="0" w:color="auto"/>
        <w:bottom w:val="none" w:sz="0" w:space="0" w:color="auto"/>
        <w:right w:val="none" w:sz="0" w:space="0" w:color="auto"/>
      </w:divBdr>
    </w:div>
    <w:div w:id="1551310275">
      <w:bodyDiv w:val="1"/>
      <w:marLeft w:val="0"/>
      <w:marRight w:val="0"/>
      <w:marTop w:val="0"/>
      <w:marBottom w:val="0"/>
      <w:divBdr>
        <w:top w:val="none" w:sz="0" w:space="0" w:color="auto"/>
        <w:left w:val="none" w:sz="0" w:space="0" w:color="auto"/>
        <w:bottom w:val="none" w:sz="0" w:space="0" w:color="auto"/>
        <w:right w:val="none" w:sz="0" w:space="0" w:color="auto"/>
      </w:divBdr>
    </w:div>
    <w:div w:id="1558204212">
      <w:bodyDiv w:val="1"/>
      <w:marLeft w:val="0"/>
      <w:marRight w:val="0"/>
      <w:marTop w:val="0"/>
      <w:marBottom w:val="0"/>
      <w:divBdr>
        <w:top w:val="none" w:sz="0" w:space="0" w:color="auto"/>
        <w:left w:val="none" w:sz="0" w:space="0" w:color="auto"/>
        <w:bottom w:val="none" w:sz="0" w:space="0" w:color="auto"/>
        <w:right w:val="none" w:sz="0" w:space="0" w:color="auto"/>
      </w:divBdr>
      <w:divsChild>
        <w:div w:id="122577375">
          <w:marLeft w:val="640"/>
          <w:marRight w:val="0"/>
          <w:marTop w:val="0"/>
          <w:marBottom w:val="0"/>
          <w:divBdr>
            <w:top w:val="none" w:sz="0" w:space="0" w:color="auto"/>
            <w:left w:val="none" w:sz="0" w:space="0" w:color="auto"/>
            <w:bottom w:val="none" w:sz="0" w:space="0" w:color="auto"/>
            <w:right w:val="none" w:sz="0" w:space="0" w:color="auto"/>
          </w:divBdr>
        </w:div>
        <w:div w:id="1069615671">
          <w:marLeft w:val="640"/>
          <w:marRight w:val="0"/>
          <w:marTop w:val="0"/>
          <w:marBottom w:val="0"/>
          <w:divBdr>
            <w:top w:val="none" w:sz="0" w:space="0" w:color="auto"/>
            <w:left w:val="none" w:sz="0" w:space="0" w:color="auto"/>
            <w:bottom w:val="none" w:sz="0" w:space="0" w:color="auto"/>
            <w:right w:val="none" w:sz="0" w:space="0" w:color="auto"/>
          </w:divBdr>
        </w:div>
      </w:divsChild>
    </w:div>
    <w:div w:id="1605847451">
      <w:bodyDiv w:val="1"/>
      <w:marLeft w:val="0"/>
      <w:marRight w:val="0"/>
      <w:marTop w:val="0"/>
      <w:marBottom w:val="0"/>
      <w:divBdr>
        <w:top w:val="none" w:sz="0" w:space="0" w:color="auto"/>
        <w:left w:val="none" w:sz="0" w:space="0" w:color="auto"/>
        <w:bottom w:val="none" w:sz="0" w:space="0" w:color="auto"/>
        <w:right w:val="none" w:sz="0" w:space="0" w:color="auto"/>
      </w:divBdr>
    </w:div>
    <w:div w:id="1661621535">
      <w:bodyDiv w:val="1"/>
      <w:marLeft w:val="0"/>
      <w:marRight w:val="0"/>
      <w:marTop w:val="0"/>
      <w:marBottom w:val="0"/>
      <w:divBdr>
        <w:top w:val="none" w:sz="0" w:space="0" w:color="auto"/>
        <w:left w:val="none" w:sz="0" w:space="0" w:color="auto"/>
        <w:bottom w:val="none" w:sz="0" w:space="0" w:color="auto"/>
        <w:right w:val="none" w:sz="0" w:space="0" w:color="auto"/>
      </w:divBdr>
    </w:div>
    <w:div w:id="1745293624">
      <w:bodyDiv w:val="1"/>
      <w:marLeft w:val="0"/>
      <w:marRight w:val="0"/>
      <w:marTop w:val="0"/>
      <w:marBottom w:val="0"/>
      <w:divBdr>
        <w:top w:val="none" w:sz="0" w:space="0" w:color="auto"/>
        <w:left w:val="none" w:sz="0" w:space="0" w:color="auto"/>
        <w:bottom w:val="none" w:sz="0" w:space="0" w:color="auto"/>
        <w:right w:val="none" w:sz="0" w:space="0" w:color="auto"/>
      </w:divBdr>
    </w:div>
    <w:div w:id="1775242477">
      <w:bodyDiv w:val="1"/>
      <w:marLeft w:val="0"/>
      <w:marRight w:val="0"/>
      <w:marTop w:val="0"/>
      <w:marBottom w:val="0"/>
      <w:divBdr>
        <w:top w:val="none" w:sz="0" w:space="0" w:color="auto"/>
        <w:left w:val="none" w:sz="0" w:space="0" w:color="auto"/>
        <w:bottom w:val="none" w:sz="0" w:space="0" w:color="auto"/>
        <w:right w:val="none" w:sz="0" w:space="0" w:color="auto"/>
      </w:divBdr>
    </w:div>
    <w:div w:id="1815416529">
      <w:bodyDiv w:val="1"/>
      <w:marLeft w:val="0"/>
      <w:marRight w:val="0"/>
      <w:marTop w:val="0"/>
      <w:marBottom w:val="0"/>
      <w:divBdr>
        <w:top w:val="none" w:sz="0" w:space="0" w:color="auto"/>
        <w:left w:val="none" w:sz="0" w:space="0" w:color="auto"/>
        <w:bottom w:val="none" w:sz="0" w:space="0" w:color="auto"/>
        <w:right w:val="none" w:sz="0" w:space="0" w:color="auto"/>
      </w:divBdr>
    </w:div>
    <w:div w:id="1821531788">
      <w:bodyDiv w:val="1"/>
      <w:marLeft w:val="0"/>
      <w:marRight w:val="0"/>
      <w:marTop w:val="0"/>
      <w:marBottom w:val="0"/>
      <w:divBdr>
        <w:top w:val="none" w:sz="0" w:space="0" w:color="auto"/>
        <w:left w:val="none" w:sz="0" w:space="0" w:color="auto"/>
        <w:bottom w:val="none" w:sz="0" w:space="0" w:color="auto"/>
        <w:right w:val="none" w:sz="0" w:space="0" w:color="auto"/>
      </w:divBdr>
    </w:div>
    <w:div w:id="1849902171">
      <w:bodyDiv w:val="1"/>
      <w:marLeft w:val="0"/>
      <w:marRight w:val="0"/>
      <w:marTop w:val="0"/>
      <w:marBottom w:val="0"/>
      <w:divBdr>
        <w:top w:val="none" w:sz="0" w:space="0" w:color="auto"/>
        <w:left w:val="none" w:sz="0" w:space="0" w:color="auto"/>
        <w:bottom w:val="none" w:sz="0" w:space="0" w:color="auto"/>
        <w:right w:val="none" w:sz="0" w:space="0" w:color="auto"/>
      </w:divBdr>
    </w:div>
    <w:div w:id="1905337725">
      <w:bodyDiv w:val="1"/>
      <w:marLeft w:val="0"/>
      <w:marRight w:val="0"/>
      <w:marTop w:val="0"/>
      <w:marBottom w:val="0"/>
      <w:divBdr>
        <w:top w:val="none" w:sz="0" w:space="0" w:color="auto"/>
        <w:left w:val="none" w:sz="0" w:space="0" w:color="auto"/>
        <w:bottom w:val="none" w:sz="0" w:space="0" w:color="auto"/>
        <w:right w:val="none" w:sz="0" w:space="0" w:color="auto"/>
      </w:divBdr>
      <w:divsChild>
        <w:div w:id="445542802">
          <w:marLeft w:val="640"/>
          <w:marRight w:val="0"/>
          <w:marTop w:val="0"/>
          <w:marBottom w:val="0"/>
          <w:divBdr>
            <w:top w:val="none" w:sz="0" w:space="0" w:color="auto"/>
            <w:left w:val="none" w:sz="0" w:space="0" w:color="auto"/>
            <w:bottom w:val="none" w:sz="0" w:space="0" w:color="auto"/>
            <w:right w:val="none" w:sz="0" w:space="0" w:color="auto"/>
          </w:divBdr>
        </w:div>
        <w:div w:id="334839765">
          <w:marLeft w:val="640"/>
          <w:marRight w:val="0"/>
          <w:marTop w:val="0"/>
          <w:marBottom w:val="0"/>
          <w:divBdr>
            <w:top w:val="none" w:sz="0" w:space="0" w:color="auto"/>
            <w:left w:val="none" w:sz="0" w:space="0" w:color="auto"/>
            <w:bottom w:val="none" w:sz="0" w:space="0" w:color="auto"/>
            <w:right w:val="none" w:sz="0" w:space="0" w:color="auto"/>
          </w:divBdr>
        </w:div>
        <w:div w:id="1585070861">
          <w:marLeft w:val="640"/>
          <w:marRight w:val="0"/>
          <w:marTop w:val="0"/>
          <w:marBottom w:val="0"/>
          <w:divBdr>
            <w:top w:val="none" w:sz="0" w:space="0" w:color="auto"/>
            <w:left w:val="none" w:sz="0" w:space="0" w:color="auto"/>
            <w:bottom w:val="none" w:sz="0" w:space="0" w:color="auto"/>
            <w:right w:val="none" w:sz="0" w:space="0" w:color="auto"/>
          </w:divBdr>
        </w:div>
      </w:divsChild>
    </w:div>
    <w:div w:id="1938949325">
      <w:bodyDiv w:val="1"/>
      <w:marLeft w:val="0"/>
      <w:marRight w:val="0"/>
      <w:marTop w:val="0"/>
      <w:marBottom w:val="0"/>
      <w:divBdr>
        <w:top w:val="none" w:sz="0" w:space="0" w:color="auto"/>
        <w:left w:val="none" w:sz="0" w:space="0" w:color="auto"/>
        <w:bottom w:val="none" w:sz="0" w:space="0" w:color="auto"/>
        <w:right w:val="none" w:sz="0" w:space="0" w:color="auto"/>
      </w:divBdr>
    </w:div>
    <w:div w:id="1946384709">
      <w:bodyDiv w:val="1"/>
      <w:marLeft w:val="0"/>
      <w:marRight w:val="0"/>
      <w:marTop w:val="0"/>
      <w:marBottom w:val="0"/>
      <w:divBdr>
        <w:top w:val="none" w:sz="0" w:space="0" w:color="auto"/>
        <w:left w:val="none" w:sz="0" w:space="0" w:color="auto"/>
        <w:bottom w:val="none" w:sz="0" w:space="0" w:color="auto"/>
        <w:right w:val="none" w:sz="0" w:space="0" w:color="auto"/>
      </w:divBdr>
    </w:div>
    <w:div w:id="1960800093">
      <w:bodyDiv w:val="1"/>
      <w:marLeft w:val="0"/>
      <w:marRight w:val="0"/>
      <w:marTop w:val="0"/>
      <w:marBottom w:val="0"/>
      <w:divBdr>
        <w:top w:val="none" w:sz="0" w:space="0" w:color="auto"/>
        <w:left w:val="none" w:sz="0" w:space="0" w:color="auto"/>
        <w:bottom w:val="none" w:sz="0" w:space="0" w:color="auto"/>
        <w:right w:val="none" w:sz="0" w:space="0" w:color="auto"/>
      </w:divBdr>
    </w:div>
    <w:div w:id="1994866712">
      <w:bodyDiv w:val="1"/>
      <w:marLeft w:val="0"/>
      <w:marRight w:val="0"/>
      <w:marTop w:val="0"/>
      <w:marBottom w:val="0"/>
      <w:divBdr>
        <w:top w:val="none" w:sz="0" w:space="0" w:color="auto"/>
        <w:left w:val="none" w:sz="0" w:space="0" w:color="auto"/>
        <w:bottom w:val="none" w:sz="0" w:space="0" w:color="auto"/>
        <w:right w:val="none" w:sz="0" w:space="0" w:color="auto"/>
      </w:divBdr>
    </w:div>
    <w:div w:id="2029868884">
      <w:bodyDiv w:val="1"/>
      <w:marLeft w:val="0"/>
      <w:marRight w:val="0"/>
      <w:marTop w:val="0"/>
      <w:marBottom w:val="0"/>
      <w:divBdr>
        <w:top w:val="none" w:sz="0" w:space="0" w:color="auto"/>
        <w:left w:val="none" w:sz="0" w:space="0" w:color="auto"/>
        <w:bottom w:val="none" w:sz="0" w:space="0" w:color="auto"/>
        <w:right w:val="none" w:sz="0" w:space="0" w:color="auto"/>
      </w:divBdr>
    </w:div>
    <w:div w:id="2050763363">
      <w:bodyDiv w:val="1"/>
      <w:marLeft w:val="0"/>
      <w:marRight w:val="0"/>
      <w:marTop w:val="0"/>
      <w:marBottom w:val="0"/>
      <w:divBdr>
        <w:top w:val="none" w:sz="0" w:space="0" w:color="auto"/>
        <w:left w:val="none" w:sz="0" w:space="0" w:color="auto"/>
        <w:bottom w:val="none" w:sz="0" w:space="0" w:color="auto"/>
        <w:right w:val="none" w:sz="0" w:space="0" w:color="auto"/>
      </w:divBdr>
      <w:divsChild>
        <w:div w:id="53747405">
          <w:marLeft w:val="640"/>
          <w:marRight w:val="0"/>
          <w:marTop w:val="0"/>
          <w:marBottom w:val="0"/>
          <w:divBdr>
            <w:top w:val="none" w:sz="0" w:space="0" w:color="auto"/>
            <w:left w:val="none" w:sz="0" w:space="0" w:color="auto"/>
            <w:bottom w:val="none" w:sz="0" w:space="0" w:color="auto"/>
            <w:right w:val="none" w:sz="0" w:space="0" w:color="auto"/>
          </w:divBdr>
        </w:div>
        <w:div w:id="1085347234">
          <w:marLeft w:val="640"/>
          <w:marRight w:val="0"/>
          <w:marTop w:val="0"/>
          <w:marBottom w:val="0"/>
          <w:divBdr>
            <w:top w:val="none" w:sz="0" w:space="0" w:color="auto"/>
            <w:left w:val="none" w:sz="0" w:space="0" w:color="auto"/>
            <w:bottom w:val="none" w:sz="0" w:space="0" w:color="auto"/>
            <w:right w:val="none" w:sz="0" w:space="0" w:color="auto"/>
          </w:divBdr>
        </w:div>
      </w:divsChild>
    </w:div>
    <w:div w:id="2076321103">
      <w:bodyDiv w:val="1"/>
      <w:marLeft w:val="0"/>
      <w:marRight w:val="0"/>
      <w:marTop w:val="0"/>
      <w:marBottom w:val="0"/>
      <w:divBdr>
        <w:top w:val="none" w:sz="0" w:space="0" w:color="auto"/>
        <w:left w:val="none" w:sz="0" w:space="0" w:color="auto"/>
        <w:bottom w:val="none" w:sz="0" w:space="0" w:color="auto"/>
        <w:right w:val="none" w:sz="0" w:space="0" w:color="auto"/>
      </w:divBdr>
    </w:div>
    <w:div w:id="2088719862">
      <w:bodyDiv w:val="1"/>
      <w:marLeft w:val="0"/>
      <w:marRight w:val="0"/>
      <w:marTop w:val="0"/>
      <w:marBottom w:val="0"/>
      <w:divBdr>
        <w:top w:val="none" w:sz="0" w:space="0" w:color="auto"/>
        <w:left w:val="none" w:sz="0" w:space="0" w:color="auto"/>
        <w:bottom w:val="none" w:sz="0" w:space="0" w:color="auto"/>
        <w:right w:val="none" w:sz="0" w:space="0" w:color="auto"/>
      </w:divBdr>
      <w:divsChild>
        <w:div w:id="1614745449">
          <w:marLeft w:val="640"/>
          <w:marRight w:val="0"/>
          <w:marTop w:val="0"/>
          <w:marBottom w:val="0"/>
          <w:divBdr>
            <w:top w:val="none" w:sz="0" w:space="0" w:color="auto"/>
            <w:left w:val="none" w:sz="0" w:space="0" w:color="auto"/>
            <w:bottom w:val="none" w:sz="0" w:space="0" w:color="auto"/>
            <w:right w:val="none" w:sz="0" w:space="0" w:color="auto"/>
          </w:divBdr>
        </w:div>
        <w:div w:id="737245094">
          <w:marLeft w:val="640"/>
          <w:marRight w:val="0"/>
          <w:marTop w:val="0"/>
          <w:marBottom w:val="0"/>
          <w:divBdr>
            <w:top w:val="none" w:sz="0" w:space="0" w:color="auto"/>
            <w:left w:val="none" w:sz="0" w:space="0" w:color="auto"/>
            <w:bottom w:val="none" w:sz="0" w:space="0" w:color="auto"/>
            <w:right w:val="none" w:sz="0" w:space="0" w:color="auto"/>
          </w:divBdr>
        </w:div>
        <w:div w:id="1397557802">
          <w:marLeft w:val="640"/>
          <w:marRight w:val="0"/>
          <w:marTop w:val="0"/>
          <w:marBottom w:val="0"/>
          <w:divBdr>
            <w:top w:val="none" w:sz="0" w:space="0" w:color="auto"/>
            <w:left w:val="none" w:sz="0" w:space="0" w:color="auto"/>
            <w:bottom w:val="none" w:sz="0" w:space="0" w:color="auto"/>
            <w:right w:val="none" w:sz="0" w:space="0" w:color="auto"/>
          </w:divBdr>
        </w:div>
      </w:divsChild>
    </w:div>
    <w:div w:id="2115587937">
      <w:bodyDiv w:val="1"/>
      <w:marLeft w:val="0"/>
      <w:marRight w:val="0"/>
      <w:marTop w:val="0"/>
      <w:marBottom w:val="0"/>
      <w:divBdr>
        <w:top w:val="none" w:sz="0" w:space="0" w:color="auto"/>
        <w:left w:val="none" w:sz="0" w:space="0" w:color="auto"/>
        <w:bottom w:val="none" w:sz="0" w:space="0" w:color="auto"/>
        <w:right w:val="none" w:sz="0" w:space="0" w:color="auto"/>
      </w:divBdr>
      <w:divsChild>
        <w:div w:id="1557082258">
          <w:marLeft w:val="640"/>
          <w:marRight w:val="0"/>
          <w:marTop w:val="0"/>
          <w:marBottom w:val="0"/>
          <w:divBdr>
            <w:top w:val="none" w:sz="0" w:space="0" w:color="auto"/>
            <w:left w:val="none" w:sz="0" w:space="0" w:color="auto"/>
            <w:bottom w:val="none" w:sz="0" w:space="0" w:color="auto"/>
            <w:right w:val="none" w:sz="0" w:space="0" w:color="auto"/>
          </w:divBdr>
        </w:div>
        <w:div w:id="1604221744">
          <w:marLeft w:val="640"/>
          <w:marRight w:val="0"/>
          <w:marTop w:val="0"/>
          <w:marBottom w:val="0"/>
          <w:divBdr>
            <w:top w:val="none" w:sz="0" w:space="0" w:color="auto"/>
            <w:left w:val="none" w:sz="0" w:space="0" w:color="auto"/>
            <w:bottom w:val="none" w:sz="0" w:space="0" w:color="auto"/>
            <w:right w:val="none" w:sz="0" w:space="0" w:color="auto"/>
          </w:divBdr>
        </w:div>
      </w:divsChild>
    </w:div>
    <w:div w:id="2122677386">
      <w:bodyDiv w:val="1"/>
      <w:marLeft w:val="0"/>
      <w:marRight w:val="0"/>
      <w:marTop w:val="0"/>
      <w:marBottom w:val="0"/>
      <w:divBdr>
        <w:top w:val="none" w:sz="0" w:space="0" w:color="auto"/>
        <w:left w:val="none" w:sz="0" w:space="0" w:color="auto"/>
        <w:bottom w:val="none" w:sz="0" w:space="0" w:color="auto"/>
        <w:right w:val="none" w:sz="0" w:space="0" w:color="auto"/>
      </w:divBdr>
    </w:div>
    <w:div w:id="2124112987">
      <w:bodyDiv w:val="1"/>
      <w:marLeft w:val="0"/>
      <w:marRight w:val="0"/>
      <w:marTop w:val="0"/>
      <w:marBottom w:val="0"/>
      <w:divBdr>
        <w:top w:val="none" w:sz="0" w:space="0" w:color="auto"/>
        <w:left w:val="none" w:sz="0" w:space="0" w:color="auto"/>
        <w:bottom w:val="none" w:sz="0" w:space="0" w:color="auto"/>
        <w:right w:val="none" w:sz="0" w:space="0" w:color="auto"/>
      </w:divBdr>
      <w:divsChild>
        <w:div w:id="637153564">
          <w:marLeft w:val="640"/>
          <w:marRight w:val="0"/>
          <w:marTop w:val="0"/>
          <w:marBottom w:val="0"/>
          <w:divBdr>
            <w:top w:val="none" w:sz="0" w:space="0" w:color="auto"/>
            <w:left w:val="none" w:sz="0" w:space="0" w:color="auto"/>
            <w:bottom w:val="none" w:sz="0" w:space="0" w:color="auto"/>
            <w:right w:val="none" w:sz="0" w:space="0" w:color="auto"/>
          </w:divBdr>
        </w:div>
        <w:div w:id="439031548">
          <w:marLeft w:val="640"/>
          <w:marRight w:val="0"/>
          <w:marTop w:val="0"/>
          <w:marBottom w:val="0"/>
          <w:divBdr>
            <w:top w:val="none" w:sz="0" w:space="0" w:color="auto"/>
            <w:left w:val="none" w:sz="0" w:space="0" w:color="auto"/>
            <w:bottom w:val="none" w:sz="0" w:space="0" w:color="auto"/>
            <w:right w:val="none" w:sz="0" w:space="0" w:color="auto"/>
          </w:divBdr>
        </w:div>
        <w:div w:id="1188568099">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F634DA8-C288-467F-8089-F847A07481F0}">
  <we:reference id="f78a3046-9e99-4300-aa2b-5814002b01a2" version="1.46.0.0" store="EXCatalog" storeType="EXCatalog"/>
  <we:alternateReferences>
    <we:reference id="WA104382081" version="1.46.0.0" store="en-US" storeType="OMEX"/>
  </we:alternateReferences>
  <we:properties>
    <we:property name="MENDELEY_CITATIONS" value="[{&quot;citationID&quot;:&quot;MENDELEY_CITATION_74ec5df0-cc9f-429d-90d5-60d93a7c1f22&quot;,&quot;properties&quot;:{&quot;noteIndex&quot;:0},&quot;isEdited&quot;:false,&quot;manualOverride&quot;:{&quot;citeprocText&quot;:&quot;&lt;sup&gt;1&lt;/sup&gt;&quot;,&quot;isManuallyOverridden&quot;:false,&quot;manualOverrideText&quot;:&quot;&quot;},&quot;citationTag&quot;:&quot;MENDELEY_CITATION_v3_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&quot;,&quot;citationItems&quot;:[{&quot;id&quot;:&quot;f3e45f88-e08e-344f-bd6d-4efb168458c8&quot;,&quot;itemData&quot;:{&quot;type&quot;:&quot;article-journal&quot;,&quot;id&quot;:&quot;f3e45f88-e08e-344f-bd6d-4efb168458c8&quot;,&quot;title&quot;:&quot;Global estimates of incidence and mortality of cervical cancer in 2020: a baseline analysis of the WHO Global Cervical Cancer Elimination Initiative&quot;,&quot;author&quot;:[{&quot;family&quot;:&quot;Singh&quot;,&quot;given&quot;:&quot;Deependra&quot;,&quot;parse-names&quot;:false,&quot;dropping-particle&quot;:&quot;&quot;,&quot;non-dropping-particle&quot;:&quot;&quot;},{&quot;family&quot;:&quot;Vignat&quot;,&quot;given&quot;:&quot;Jerome&quot;,&quot;parse-names&quot;:false,&quot;dropping-particle&quot;:&quot;&quot;,&quot;non-dropping-particle&quot;:&quot;&quot;},{&quot;family&quot;:&quot;Lorenzoni&quot;,&quot;given&quot;:&quot;Valentina&quot;,&quot;parse-names&quot;:false,&quot;dropping-particle&quot;:&quot;&quot;,&quot;non-dropping-particle&quot;:&quot;&quot;},{&quot;family&quot;:&quot;Eslahi&quot;,&quot;given&quot;:&quot;Marzieh&quot;,&quot;parse-names&quot;:false,&quot;dropping-particle&quot;:&quot;&quot;,&quot;non-dropping-particle&quot;:&quot;&quot;},{&quot;family&quot;:&quot;Ginsburg&quot;,&quot;given&quot;:&quot;Ophira&quot;,&quot;parse-names&quot;:false,&quot;dropping-particle&quot;:&quot;&quot;,&quot;non-dropping-particle&quot;:&quot;&quot;},{&quot;family&quot;:&quot;Lauby-Secretan&quot;,&quot;given&quot;:&quot;Beatrice&quot;,&quot;parse-names&quot;:false,&quot;dropping-particle&quot;:&quot;&quot;,&quot;non-dropping-particle&quot;:&quot;&quot;},{&quot;family&quot;:&quot;Arbyn&quot;,&quot;given&quot;:&quot;Marc&quot;,&quot;parse-names&quot;:false,&quot;dropping-particle&quot;:&quot;&quot;,&quot;non-dropping-particle&quot;:&quot;&quot;},{&quot;family&quot;:&quot;Basu&quot;,&quot;given&quot;:&quot;Partha&quot;,&quot;parse-names&quot;:false,&quot;dropping-particle&quot;:&quot;&quot;,&quot;non-dropping-particle&quot;:&quot;&quot;},{&quot;family&quot;:&quot;Bray&quot;,&quot;given&quot;:&quot;Freddie&quot;,&quot;parse-names&quot;:false,&quot;dropping-particle&quot;:&quot;&quot;,&quot;non-dropping-particle&quot;:&quot;&quot;},{&quot;family&quot;:&quot;Vaccarella&quot;,&quot;given&quot;:&quot;Salvatore&quot;,&quot;parse-names&quot;:false,&quot;dropping-particle&quot;:&quot;&quot;,&quot;non-dropping-particle&quot;:&quot;&quot;}],&quot;container-title&quot;:&quot;The Lancet Global Health&quot;,&quot;accessed&quot;:{&quot;date-parts&quot;:[[2023,1,31]]},&quot;DOI&quot;:&quot;10.1016/S2214-109X(22)00501-0&quot;,&quot;ISSN&quot;:&quot;2214109X&quot;,&quot;PMID&quot;:&quot;36528031&quot;,&quot;URL&quot;:&quot;http://www.thelancet.com/article/S2214109X22005010/fulltext&quot;,&quot;issued&quot;:{&quot;date-parts&quot;:[[2023,2,1]]},&quot;page&quot;:&quot;e197-e206&quot;,&quot;abstract&quot;:&quot;Background: Tracking progress and providing timely evidence is a fundamental step forward for countries to remain aligned with the targets set by WHO to eliminate cervical cancer as a public health problem (ie, to reduce the incidence of the disease below a threshold of 4 cases per 100 000 women-years). We aimed to assess the extent of global inequalities in cervical cancer incidence and mortality, based on The Global Cancer Observatory (GLOBOCAN) 2020 estimates, including geographical and socioeconomic development, and temporal aspects. Methods: For this analysis, we used the GLOBOCAN 2020 database to estimate the age-specific and age-standardised incidence and mortality rates of cervical cancer per 100 000 women-years for 185 countries or territories aggregated across the 20 UN-defined world regions, and by four-tier levels of the Human Development Index (HDI). Time trends (1988–2017) in incidence were extracted from the Cancer Incidence in Five Continents (CI5) plus database. Mortality estimates were obtained using the most recent national vital registration data from WHO. Findings: Globally in 2020, there were an estimated 604 127 cervical cancer cases and 341 831 deaths, with a corresponding age-standardised incidence of 13·3 cases per 100 000 women-years (95% CI 13·3–13·3) and mortality rate of 7·2 deaths per 100 000 women-years (95% CI 7·2–7·3). Cervical cancer incidence ranged from 2·2 (1·9–2·4) in Iraq to 84·6 (74·8–94·3) in Eswatini. Mortality rates ranged from 1·0 (0·8–1·2) in Switzerland to 55·7 (47·7–63·7) in Eswatini. Age-standardised incidence was highest in Malawi (67·9 [95% CI 65·7 –70·1]) and Zambia (65·5 [63·0–67·9]) in Africa, Bolivia (36·6 [35·0–38·2]) and Paraguay (34·1 [32·1–36·1]) in Latin America, Maldives (24·5 [17·0–32·0]) and Indonesia (24·4 [24·2–24·7]) in Asia, and Fiji (29·8 [24·7–35·0]) and Papua New Guinea (29·2 [27·3–31·0]) in Melanesia. A clear socioeconomic gradient exists in cervical cancer, with decreasing rates as HDI increased. Incidence was three times higher in countries with low HDI than countries with very high HDI, whereas mortality rates were six times higher in low HDI countries versus very high HDI countries. In 2020 estimates, a general decline in incidence was observed in most countries of the world with representative trend data, with incidence becoming stable at relatively low levels around 2005 in several high-income countries. By contrast, in the same period incidence increased in some countries in eastern Africa and eastern Europe. We observed different patterns of age-specific incidence between countries with well developed population-based screening and treatment services (eg, Sweden, Australia, and the UK) and countries with insufficient and opportunistic services (eg, Colombia, India, and Uganda). Interpretation: The burden of cervical cancer remains high in many parts of the world, and in most countries, the incidence and mortality of the disease remain much higher than the threshold set by the WHO initiative on cervical cancer elimination. We identified substantial geographical and socioeconomic inequalities in cervical cancer globally, with a clear gradient of increasing rates for countries with lower levels of human development. Our study provides timely evidence and impetus for future strategies that prioritise and accelerate progress towards the WHO elimination targets and, in so doing, address the marked variations in the global cervical cancer landscape today. Funding: French Institut National du Cancer, Horizon 2020 Framework Programme for Research and Innovation of the European Commission; and EU4Health Programme.&quot;,&quot;publisher&quot;:&quot;Elsevier Ltd&quot;,&quot;issue&quot;:&quot;2&quot;,&quot;volume&quot;:&quot;11&quot;,&quot;container-title-short&quot;:&quot;Lancet Glob Health&quot;},&quot;uris&quot;:[&quot;http://www.mendeley.com/documents/?uuid=f3e45f88-e08e-344f-bd6d-4efb168458c8&quot;],&quot;isTemporary&quot;:false,&quot;legacyDesktopId&quot;:&quot;f3e45f88-e08e-344f-bd6d-4efb168458c8&quot;}]},{&quot;citationID&quot;:&quot;MENDELEY_CITATION_82f28567-d7fb-4c11-87b3-e8ccce74443a&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&quot;,&quot;citationItems&quot;:[{&quot;id&quot;:&quot;7339a4b8-2ec6-36d5-8bcb-1ed0dd34229e&quot;,&quot;itemData&quot;:{&quot;type&quot;:&quot;webpage&quot;,&quot;id&quot;:&quot;7339a4b8-2ec6-36d5-8bcb-1ed0dd34229e&quot;,&quot;title&quot;:&quot;Cervical cancer&quot;,&quot;accessed&quot;:{&quot;date-parts&quot;:[[2023,2,27]]},&quot;URL&quot;:&quot;https://www.who.int/news-room/fact-sheets/detail/cervical-cancer&quot;,&quot;container-title-short&quot;:&quot;&quot;},&quot;isTemporary&quot;:false}]},{&quot;citationID&quot;:&quot;MENDELEY_CITATION_2d131aec-fff5-4882-b1ce-625a895fe8a3&quot;,&quot;properties&quot;:{&quot;noteIndex&quot;:0},&quot;isEdited&quot;:false,&quot;manualOverride&quot;:{&quot;citeprocText&quot;:&quot;&lt;sup&gt;1&lt;/sup&gt;&quot;,&quot;isManuallyOverridden&quot;:false,&quot;manualOverrideText&quot;:&quot;&quot;},&quot;citationTag&quot;:&quot;MENDELEY_CITATION_v3_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&quot;,&quot;citationItems&quot;:[{&quot;id&quot;:&quot;f3e45f88-e08e-344f-bd6d-4efb168458c8&quot;,&quot;itemData&quot;:{&quot;type&quot;:&quot;article-journal&quot;,&quot;id&quot;:&quot;f3e45f88-e08e-344f-bd6d-4efb168458c8&quot;,&quot;title&quot;:&quot;Global estimates of incidence and mortality of cervical cancer in 2020: a baseline analysis of the WHO Global Cervical Cancer Elimination Initiative&quot;,&quot;author&quot;:[{&quot;family&quot;:&quot;Singh&quot;,&quot;given&quot;:&quot;Deependra&quot;,&quot;parse-names&quot;:false,&quot;dropping-particle&quot;:&quot;&quot;,&quot;non-dropping-particle&quot;:&quot;&quot;},{&quot;family&quot;:&quot;Vignat&quot;,&quot;given&quot;:&quot;Jerome&quot;,&quot;parse-names&quot;:false,&quot;dropping-particle&quot;:&quot;&quot;,&quot;non-dropping-particle&quot;:&quot;&quot;},{&quot;family&quot;:&quot;Lorenzoni&quot;,&quot;given&quot;:&quot;Valentina&quot;,&quot;parse-names&quot;:false,&quot;dropping-particle&quot;:&quot;&quot;,&quot;non-dropping-particle&quot;:&quot;&quot;},{&quot;family&quot;:&quot;Eslahi&quot;,&quot;given&quot;:&quot;Marzieh&quot;,&quot;parse-names&quot;:false,&quot;dropping-particle&quot;:&quot;&quot;,&quot;non-dropping-particle&quot;:&quot;&quot;},{&quot;family&quot;:&quot;Ginsburg&quot;,&quot;given&quot;:&quot;Ophira&quot;,&quot;parse-names&quot;:false,&quot;dropping-particle&quot;:&quot;&quot;,&quot;non-dropping-particle&quot;:&quot;&quot;},{&quot;family&quot;:&quot;Lauby-Secretan&quot;,&quot;given&quot;:&quot;Beatrice&quot;,&quot;parse-names&quot;:false,&quot;dropping-particle&quot;:&quot;&quot;,&quot;non-dropping-particle&quot;:&quot;&quot;},{&quot;family&quot;:&quot;Arbyn&quot;,&quot;given&quot;:&quot;Marc&quot;,&quot;parse-names&quot;:false,&quot;dropping-particle&quot;:&quot;&quot;,&quot;non-dropping-particle&quot;:&quot;&quot;},{&quot;family&quot;:&quot;Basu&quot;,&quot;given&quot;:&quot;Partha&quot;,&quot;parse-names&quot;:false,&quot;dropping-particle&quot;:&quot;&quot;,&quot;non-dropping-particle&quot;:&quot;&quot;},{&quot;family&quot;:&quot;Bray&quot;,&quot;given&quot;:&quot;Freddie&quot;,&quot;parse-names&quot;:false,&quot;dropping-particle&quot;:&quot;&quot;,&quot;non-dropping-particle&quot;:&quot;&quot;},{&quot;family&quot;:&quot;Vaccarella&quot;,&quot;given&quot;:&quot;Salvatore&quot;,&quot;parse-names&quot;:false,&quot;dropping-particle&quot;:&quot;&quot;,&quot;non-dropping-particle&quot;:&quot;&quot;}],&quot;container-title&quot;:&quot;The Lancet Global Health&quot;,&quot;accessed&quot;:{&quot;date-parts&quot;:[[2023,1,31]]},&quot;DOI&quot;:&quot;10.1016/S2214-109X(22)00501-0&quot;,&quot;ISSN&quot;:&quot;2214109X&quot;,&quot;PMID&quot;:&quot;36528031&quot;,&quot;URL&quot;:&quot;http://www.thelancet.com/article/S2214109X22005010/fulltext&quot;,&quot;issued&quot;:{&quot;date-parts&quot;:[[2023,2,1]]},&quot;page&quot;:&quot;e197-e206&quot;,&quot;abstract&quot;:&quot;Background: Tracking progress and providing timely evidence is a fundamental step forward for countries to remain aligned with the targets set by WHO to eliminate cervical cancer as a public health problem (ie, to reduce the incidence of the disease below a threshold of 4 cases per 100 000 women-years). We aimed to assess the extent of global inequalities in cervical cancer incidence and mortality, based on The Global Cancer Observatory (GLOBOCAN) 2020 estimates, including geographical and socioeconomic development, and temporal aspects. Methods: For this analysis, we used the GLOBOCAN 2020 database to estimate the age-specific and age-standardised incidence and mortality rates of cervical cancer per 100 000 women-years for 185 countries or territories aggregated across the 20 UN-defined world regions, and by four-tier levels of the Human Development Index (HDI). Time trends (1988–2017) in incidence were extracted from the Cancer Incidence in Five Continents (CI5) plus database. Mortality estimates were obtained using the most recent national vital registration data from WHO. Findings: Globally in 2020, there were an estimated 604 127 cervical cancer cases and 341 831 deaths, with a corresponding age-standardised incidence of 13·3 cases per 100 000 women-years (95% CI 13·3–13·3) and mortality rate of 7·2 deaths per 100 000 women-years (95% CI 7·2–7·3). Cervical cancer incidence ranged from 2·2 (1·9–2·4) in Iraq to 84·6 (74·8–94·3) in Eswatini. Mortality rates ranged from 1·0 (0·8–1·2) in Switzerland to 55·7 (47·7–63·7) in Eswatini. Age-standardised incidence was highest in Malawi (67·9 [95% CI 65·7 –70·1]) and Zambia (65·5 [63·0–67·9]) in Africa, Bolivia (36·6 [35·0–38·2]) and Paraguay (34·1 [32·1–36·1]) in Latin America, Maldives (24·5 [17·0–32·0]) and Indonesia (24·4 [24·2–24·7]) in Asia, and Fiji (29·8 [24·7–35·0]) and Papua New Guinea (29·2 [27·3–31·0]) in Melanesia. A clear socioeconomic gradient exists in cervical cancer, with decreasing rates as HDI increased. Incidence was three times higher in countries with low HDI than countries with very high HDI, whereas mortality rates were six times higher in low HDI countries versus very high HDI countries. In 2020 estimates, a general decline in incidence was observed in most countries of the world with representative trend data, with incidence becoming stable at relatively low levels around 2005 in several high-income countries. By contrast, in the same period incidence increased in some countries in eastern Africa and eastern Europe. We observed different patterns of age-specific incidence between countries with well developed population-based screening and treatment services (eg, Sweden, Australia, and the UK) and countries with insufficient and opportunistic services (eg, Colombia, India, and Uganda). Interpretation: The burden of cervical cancer remains high in many parts of the world, and in most countries, the incidence and mortality of the disease remain much higher than the threshold set by the WHO initiative on cervical cancer elimination. We identified substantial geographical and socioeconomic inequalities in cervical cancer globally, with a clear gradient of increasing rates for countries with lower levels of human development. Our study provides timely evidence and impetus for future strategies that prioritise and accelerate progress towards the WHO elimination targets and, in so doing, address the marked variations in the global cervical cancer landscape today. Funding: French Institut National du Cancer, Horizon 2020 Framework Programme for Research and Innovation of the European Commission; and EU4Health Programme.&quot;,&quot;publisher&quot;:&quot;Elsevier Ltd&quot;,&quot;issue&quot;:&quot;2&quot;,&quot;volume&quot;:&quot;11&quot;,&quot;container-title-short&quot;:&quot;Lancet Glob Health&quot;},&quot;uris&quot;:[&quot;http://www.mendeley.com/documents/?uuid=f3e45f88-e08e-344f-bd6d-4efb168458c8&quot;],&quot;isTemporary&quot;:false,&quot;legacyDesktopId&quot;:&quot;f3e45f88-e08e-344f-bd6d-4efb168458c8&quot;}]},{&quot;citationID&quot;:&quot;MENDELEY_CITATION_af448dba-d2c7-4f08-8bcc-6099b4fd2395&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&quot;,&quot;citationItems&quot;:[{&quot;id&quot;:&quot;ece66761-7578-32cc-9417-deecee74765a&quot;,&quot;itemData&quot;:{&quot;type&quot;:&quot;article-journal&quot;,&quot;id&quot;:&quot;ece66761-7578-32cc-9417-deecee74765a&quot;,&quot;title&quot;:&quot;Global, regional, and national burden of 12 mental disorders in 204 countries and territories, 1990–2019: a systematic analysis for the Global Burden of Disease Study 2019&quot;,&quot;author&quot;:[{&quot;family&quot;:&quot;Collaborators&quot;,&quot;given&quot;:&quot;GBD 2019 Mental Disorders&quot;,&quot;parse-names&quot;:false,&quot;dropping-particle&quot;:&quot;&quot;,&quot;non-dropping-particle&quot;:&quot;&quot;}],&quot;container-title&quot;:&quot;The Lancet. Psychiatry&quot;,&quot;container-title-short&quot;:&quot;Lancet Psychiatry&quot;,&quot;accessed&quot;:{&quot;date-parts&quot;:[[2023,2,27]]},&quot;DOI&quot;:&quot;10.1016/S2215-0366(21)00395-3&quot;,&quot;ISSN&quot;:&quot;22150366&quot;,&quot;PMID&quot;:&quot;35026139&quot;,&quot;URL&quot;:&quot;/pmc/articles/PMC8776563/&quot;,&quot;issued&quot;:{&quot;date-parts&quot;:[[2022,2,1]]},&quot;page&quot;:&quot;137&quot;,&quot;abstract&quot;:&quot;Background: The mental disorders included in the Global Burden of Diseases, Injuries, and Risk Factors Study (GBD) 2019 were depressive disorders, anxiety disorders, bipolar disorder, schizophrenia, autism spectrum disorders, conduct disorder, attention-deficit hyperactivity disorder, eating disorders, idiopathic developmental intellectual disability, and a residual category of other mental disorders. We aimed to measure the global, regional, and national prevalence, disability-adjusted life-years (DALYS), years lived with disability (YLDs), and years of life lost (YLLs) for mental disorders from 1990 to 2019. Methods: In this study, we assessed prevalence and burden estimates from GBD 2019 for 12 mental disorders, males and females, 23 age groups, 204 countries and territories, between 1990 and 2019. DALYs were estimated as the sum of YLDs and YLLs to premature mortality. We systematically reviewed PsycINFO, Embase, PubMed, and the Global Health Data Exchange to obtain data on prevalence, incidence, remission, duration, severity, and excess mortality for each mental disorder. These data informed a Bayesian meta-regression analysis to estimate prevalence by disorder, age, sex, year, and location. Prevalence was multiplied by corresponding disability weights to estimate YLDs. Cause-specific deaths were compiled from mortality surveillance databases. The Cause of Death Ensemble modelling strategy was used to estimate death rate by age, sex, year, and location. The death rates were multiplied by the years of life expected to be remaining at death based on a normative life expectancy to estimate YLLs. Deaths and YLLs could be calculated only for anorexia nervosa and bulimia nervosa, since these were the only mental disorders identified as underlying causes of death in GBD 2019. Findings: Between 1990 and 2019, the global number of DALYs due to mental disorders increased from 80·8 million (95% uncertainty interval [UI] 59·5–105·9) to 125·3 million (93·0–163·2), and the proportion of global DALYs attributed to mental disorders increased from 3·1% (95% UI 2·4–3·9) to 4·9% (3·9–6·1). Age-standardised DALY rates remained largely consistent between 1990 (1581·2 DALYs [1170·9–2061·4] per 100 000 people) and 2019 (1566·2 DALYs [1160·1–2042·8] per 100 000 people). YLDs contributed to most of the mental disorder burden, with 125·3 million YLDs (95% UI 93·0–163·2; 14·6% [12·2–16·8] of global YLDs) in 2019 attributable to mental disorders. Eating disorders accounted for 17 361·5 YLLs (95% UI 15 518·5–21 459·8). Globally, the age-standardised DALY rate for mental disorders was 1426·5 (95% UI 1056·4–1869·5) per 100 000 population among males and 1703·3 (1261·5–2237·8) per 100 000 population among females. Age-standardised DALY rates were highest in Australasia, Tropical Latin America, and high-income North America. Interpretation: GBD 2019 showed that mental disorders remained among the top ten leading causes of burden worldwide, with no evidence of global reduction in the burden since 1990. The estimated YLLs for mental disorders were extremely low and do not reflect premature mortality in individuals with mental disorders. Research to establish causal pathways between mental disorders and other fatal health outcomes is recommended so that this may be addressed within the GBD study. To reduce the burden of mental disorders, coordinated delivery of effective prevention and treatment programmes by governments and the global health community is imperative. Funding: Bill &amp; Melinda Gates Foundation, Australian National Health and Medical Research Council, Queensland Department of Health, Australia.&quot;,&quot;publisher&quot;:&quot;Elsevier&quot;,&quot;issue&quot;:&quot;2&quot;,&quot;volume&quot;:&quot;9&quot;},&quot;isTemporary&quot;:false}]}]"/>
    <we:property name="MENDELEY_CITATIONS_LOCALE_CODE" value="&quot;en-GB&quot;"/>
    <we:property name="MENDELEY_CITATIONS_STYLE" value="{&quot;id&quot;:&quot;https://www.zotero.org/styles/the-lancet&quot;,&quot;title&quot;:&quot;The Lancet&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6CD6F-87F3-48B0-9E4A-A8CFD8BAE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2</Pages>
  <Words>274</Words>
  <Characters>1454</Characters>
  <Application>Microsoft Office Word</Application>
  <DocSecurity>0</DocSecurity>
  <Lines>12</Lines>
  <Paragraphs>3</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1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Herweijer</dc:creator>
  <cp:keywords/>
  <dc:description/>
  <cp:lastModifiedBy>Kejia Hu</cp:lastModifiedBy>
  <cp:revision>29</cp:revision>
  <cp:lastPrinted>2023-08-16T11:21:00Z</cp:lastPrinted>
  <dcterms:created xsi:type="dcterms:W3CDTF">2023-11-09T19:25:00Z</dcterms:created>
  <dcterms:modified xsi:type="dcterms:W3CDTF">2024-03-09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gVrGeP6K"/&gt;&lt;style id="http://www.zotero.org/styles/vancouver" locale="sv-SE"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0th edition - Harvard</vt:lpwstr>
  </property>
  <property fmtid="{D5CDD505-2E9C-101B-9397-08002B2CF9AE}" pid="10" name="Mendeley Recent Style Id 3_1">
    <vt:lpwstr>http://www.zotero.org/styles/ieee</vt:lpwstr>
  </property>
  <property fmtid="{D5CDD505-2E9C-101B-9397-08002B2CF9AE}" pid="11" name="Mendeley Recent Style Name 3_1">
    <vt:lpwstr>IEEE</vt:lpwstr>
  </property>
  <property fmtid="{D5CDD505-2E9C-101B-9397-08002B2CF9AE}" pid="12" name="Mendeley Recent Style Id 4_1">
    <vt:lpwstr>http://www.zotero.org/styles/modern-humanities-research-association</vt:lpwstr>
  </property>
  <property fmtid="{D5CDD505-2E9C-101B-9397-08002B2CF9AE}" pid="13" name="Mendeley Recent Style Name 4_1">
    <vt:lpwstr>Modern Humanities Research Association 3rd edition (note with bibliography)</vt:lpwstr>
  </property>
  <property fmtid="{D5CDD505-2E9C-101B-9397-08002B2CF9AE}" pid="14" name="Mendeley Recent Style Id 5_1">
    <vt:lpwstr>http://www.zotero.org/styles/nature</vt:lpwstr>
  </property>
  <property fmtid="{D5CDD505-2E9C-101B-9397-08002B2CF9AE}" pid="15" name="Mendeley Recent Style Name 5_1">
    <vt:lpwstr>Nature</vt:lpwstr>
  </property>
  <property fmtid="{D5CDD505-2E9C-101B-9397-08002B2CF9AE}" pid="16" name="Mendeley Recent Style Id 6_1">
    <vt:lpwstr>http://www.zotero.org/styles/the-lancet</vt:lpwstr>
  </property>
  <property fmtid="{D5CDD505-2E9C-101B-9397-08002B2CF9AE}" pid="17" name="Mendeley Recent Style Name 6_1">
    <vt:lpwstr>The Lancet</vt:lpwstr>
  </property>
  <property fmtid="{D5CDD505-2E9C-101B-9397-08002B2CF9AE}" pid="18" name="Mendeley Recent Style Id 7_1">
    <vt:lpwstr>http://www.zotero.org/styles/the-new-england-journal-of-medicine</vt:lpwstr>
  </property>
  <property fmtid="{D5CDD505-2E9C-101B-9397-08002B2CF9AE}" pid="19" name="Mendeley Recent Style Name 7_1">
    <vt:lpwstr>The New England Journal of Medicine</vt:lpwstr>
  </property>
  <property fmtid="{D5CDD505-2E9C-101B-9397-08002B2CF9AE}" pid="20" name="Mendeley Recent Style Id 8_1">
    <vt:lpwstr>http://csl.mendeley.com/styles/499963591/vancouver-BMED-20200611</vt:lpwstr>
  </property>
  <property fmtid="{D5CDD505-2E9C-101B-9397-08002B2CF9AE}" pid="21" name="Mendeley Recent Style Name 8_1">
    <vt:lpwstr>Vancouver - Kejia Hu</vt:lpwstr>
  </property>
  <property fmtid="{D5CDD505-2E9C-101B-9397-08002B2CF9AE}" pid="22" name="Mendeley Recent Style Id 9_1">
    <vt:lpwstr>http://csl.mendeley.com/styles/499963591/vancouver-NEJM-KH</vt:lpwstr>
  </property>
  <property fmtid="{D5CDD505-2E9C-101B-9397-08002B2CF9AE}" pid="23" name="Mendeley Recent Style Name 9_1">
    <vt:lpwstr>Vancouver - Kejia Hu</vt:lpwstr>
  </property>
  <property fmtid="{D5CDD505-2E9C-101B-9397-08002B2CF9AE}" pid="24" name="Mendeley Document_1">
    <vt:lpwstr>True</vt:lpwstr>
  </property>
  <property fmtid="{D5CDD505-2E9C-101B-9397-08002B2CF9AE}" pid="25" name="Mendeley Unique User Id_1">
    <vt:lpwstr>03ba2212-bf36-3724-9921-9211bbbd6491</vt:lpwstr>
  </property>
  <property fmtid="{D5CDD505-2E9C-101B-9397-08002B2CF9AE}" pid="26" name="Mendeley Citation Style_1">
    <vt:lpwstr>http://www.zotero.org/styles/the-lancet</vt:lpwstr>
  </property>
</Properties>
</file>